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4F7FEA" w14:textId="77777777" w:rsidR="002F01FF" w:rsidRDefault="00EC5CA4" w:rsidP="00DB0F4C">
      <w:pPr>
        <w:shd w:val="clear" w:color="auto" w:fill="F2F2F2" w:themeFill="background1" w:themeFillShade="F2"/>
        <w:jc w:val="center"/>
        <w:rPr>
          <w:rFonts w:asciiTheme="majorHAnsi" w:hAnsiTheme="majorHAnsi" w:cstheme="majorHAnsi"/>
          <w:b/>
          <w:sz w:val="28"/>
        </w:rPr>
      </w:pPr>
      <w:bookmarkStart w:id="0" w:name="_GoBack"/>
      <w:bookmarkEnd w:id="0"/>
      <w:r w:rsidRPr="00422D90">
        <w:rPr>
          <w:rFonts w:asciiTheme="majorHAnsi" w:hAnsiTheme="majorHAnsi" w:cstheme="majorHAnsi"/>
        </w:rPr>
        <w:t xml:space="preserve"> </w:t>
      </w:r>
      <w:r w:rsidR="005D4089" w:rsidRPr="009A276E">
        <w:rPr>
          <w:rFonts w:asciiTheme="majorHAnsi" w:hAnsiTheme="majorHAnsi" w:cstheme="majorHAnsi"/>
          <w:b/>
          <w:sz w:val="28"/>
        </w:rPr>
        <w:t>Sunday</w:t>
      </w:r>
      <w:r w:rsidR="00AB5C92" w:rsidRPr="009A276E">
        <w:rPr>
          <w:rFonts w:asciiTheme="majorHAnsi" w:hAnsiTheme="majorHAnsi" w:cstheme="majorHAnsi"/>
          <w:b/>
          <w:sz w:val="28"/>
        </w:rPr>
        <w:t xml:space="preserve"> </w:t>
      </w:r>
      <w:r w:rsidR="00653615">
        <w:rPr>
          <w:rFonts w:asciiTheme="majorHAnsi" w:hAnsiTheme="majorHAnsi" w:cstheme="majorHAnsi"/>
          <w:b/>
          <w:sz w:val="28"/>
        </w:rPr>
        <w:t>15</w:t>
      </w:r>
      <w:r w:rsidR="008520C4" w:rsidRPr="008520C4">
        <w:rPr>
          <w:rFonts w:asciiTheme="majorHAnsi" w:hAnsiTheme="majorHAnsi" w:cstheme="majorHAnsi"/>
          <w:b/>
          <w:sz w:val="28"/>
          <w:vertAlign w:val="superscript"/>
        </w:rPr>
        <w:t>th</w:t>
      </w:r>
      <w:r w:rsidR="008520C4">
        <w:rPr>
          <w:rFonts w:asciiTheme="majorHAnsi" w:hAnsiTheme="majorHAnsi" w:cstheme="majorHAnsi"/>
          <w:b/>
          <w:sz w:val="28"/>
        </w:rPr>
        <w:t xml:space="preserve"> </w:t>
      </w:r>
      <w:r w:rsidR="003503FA">
        <w:rPr>
          <w:rFonts w:asciiTheme="majorHAnsi" w:hAnsiTheme="majorHAnsi" w:cstheme="majorHAnsi"/>
          <w:b/>
          <w:sz w:val="28"/>
        </w:rPr>
        <w:t>March</w:t>
      </w:r>
      <w:r w:rsidR="00123672">
        <w:rPr>
          <w:rFonts w:asciiTheme="majorHAnsi" w:hAnsiTheme="majorHAnsi" w:cstheme="majorHAnsi"/>
          <w:b/>
          <w:sz w:val="28"/>
        </w:rPr>
        <w:t xml:space="preserve"> 2020</w:t>
      </w:r>
    </w:p>
    <w:p w14:paraId="4DEB2513" w14:textId="77777777" w:rsidR="00DB0F4C" w:rsidRDefault="00653615" w:rsidP="00DB0F4C">
      <w:pPr>
        <w:shd w:val="clear" w:color="auto" w:fill="F2F2F2" w:themeFill="background1" w:themeFillShade="F2"/>
        <w:jc w:val="center"/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3</w:t>
      </w:r>
      <w:r w:rsidRPr="00653615">
        <w:rPr>
          <w:rFonts w:asciiTheme="majorHAnsi" w:hAnsiTheme="majorHAnsi" w:cstheme="majorHAnsi"/>
          <w:b/>
          <w:sz w:val="28"/>
          <w:vertAlign w:val="superscript"/>
        </w:rPr>
        <w:t>rd</w:t>
      </w:r>
      <w:r>
        <w:rPr>
          <w:rFonts w:asciiTheme="majorHAnsi" w:hAnsiTheme="majorHAnsi" w:cstheme="majorHAnsi"/>
          <w:b/>
          <w:sz w:val="28"/>
        </w:rPr>
        <w:t xml:space="preserve"> </w:t>
      </w:r>
      <w:r w:rsidR="003503FA">
        <w:rPr>
          <w:rFonts w:asciiTheme="majorHAnsi" w:hAnsiTheme="majorHAnsi" w:cstheme="majorHAnsi"/>
          <w:b/>
          <w:sz w:val="28"/>
        </w:rPr>
        <w:t xml:space="preserve">Sunday of </w:t>
      </w:r>
      <w:r w:rsidR="00DB7285">
        <w:rPr>
          <w:rFonts w:asciiTheme="majorHAnsi" w:hAnsiTheme="majorHAnsi" w:cstheme="majorHAnsi"/>
          <w:b/>
          <w:sz w:val="28"/>
        </w:rPr>
        <w:t>Lent</w:t>
      </w:r>
    </w:p>
    <w:p w14:paraId="50FA276A" w14:textId="77777777" w:rsidR="00653615" w:rsidRPr="00653615" w:rsidRDefault="00653615" w:rsidP="00653615">
      <w:pPr>
        <w:pStyle w:val="Heading2"/>
        <w:spacing w:before="0"/>
        <w:contextualSpacing/>
        <w:jc w:val="center"/>
        <w:rPr>
          <w:rFonts w:asciiTheme="majorHAnsi" w:hAnsiTheme="majorHAnsi" w:cstheme="majorHAnsi"/>
          <w:i/>
          <w:sz w:val="32"/>
        </w:rPr>
      </w:pPr>
      <w:r w:rsidRPr="00653615">
        <w:rPr>
          <w:rFonts w:asciiTheme="majorHAnsi" w:hAnsiTheme="majorHAnsi" w:cstheme="majorHAnsi"/>
          <w:i/>
          <w:sz w:val="32"/>
        </w:rPr>
        <w:t>Welcome!</w:t>
      </w:r>
    </w:p>
    <w:p w14:paraId="27C6DB5C" w14:textId="77777777" w:rsidR="00653615" w:rsidRPr="00653615" w:rsidRDefault="00653615" w:rsidP="000F02D5">
      <w:pPr>
        <w:pStyle w:val="Heading2"/>
        <w:keepNext w:val="0"/>
        <w:spacing w:before="120"/>
        <w:rPr>
          <w:rFonts w:ascii="Calibri" w:hAnsi="Calibri" w:cs="Calibri"/>
          <w:b w:val="0"/>
          <w:sz w:val="21"/>
        </w:rPr>
      </w:pPr>
      <w:r w:rsidRPr="00653615">
        <w:rPr>
          <w:rFonts w:ascii="Calibri" w:hAnsi="Calibri" w:cs="Calibri"/>
          <w:b w:val="0"/>
          <w:noProof/>
          <w:sz w:val="21"/>
        </w:rPr>
        <w:drawing>
          <wp:anchor distT="0" distB="0" distL="114300" distR="114300" simplePos="0" relativeHeight="251682816" behindDoc="1" locked="0" layoutInCell="1" allowOverlap="1" wp14:anchorId="17DBEFF8" wp14:editId="6B91AF12">
            <wp:simplePos x="0" y="0"/>
            <wp:positionH relativeFrom="margin">
              <wp:posOffset>1905</wp:posOffset>
            </wp:positionH>
            <wp:positionV relativeFrom="paragraph">
              <wp:posOffset>19685</wp:posOffset>
            </wp:positionV>
            <wp:extent cx="1222375" cy="814705"/>
            <wp:effectExtent l="0" t="0" r="0" b="0"/>
            <wp:wrapTight wrapText="bothSides">
              <wp:wrapPolygon edited="0">
                <wp:start x="0" y="0"/>
                <wp:lineTo x="0" y="21213"/>
                <wp:lineTo x="21319" y="21213"/>
                <wp:lineTo x="2131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2375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3615">
        <w:rPr>
          <w:rFonts w:ascii="Calibri" w:hAnsi="Calibri" w:cs="Calibri"/>
          <w:b w:val="0"/>
          <w:sz w:val="21"/>
        </w:rPr>
        <w:t>What makes the church special?</w:t>
      </w:r>
    </w:p>
    <w:p w14:paraId="12DA27B3" w14:textId="77777777" w:rsidR="00653615" w:rsidRPr="00653615" w:rsidRDefault="00653615" w:rsidP="00653615">
      <w:pPr>
        <w:rPr>
          <w:rFonts w:ascii="Calibri" w:hAnsi="Calibri" w:cs="Calibri"/>
          <w:i/>
          <w:sz w:val="21"/>
        </w:rPr>
      </w:pPr>
      <w:r w:rsidRPr="00653615">
        <w:rPr>
          <w:rFonts w:ascii="Calibri" w:hAnsi="Calibri" w:cs="Calibri"/>
          <w:sz w:val="21"/>
        </w:rPr>
        <w:t>It is a place of FRIENDS – Jesus said “I call you friends”</w:t>
      </w:r>
      <w:r>
        <w:rPr>
          <w:rFonts w:ascii="Calibri" w:hAnsi="Calibri" w:cs="Calibri"/>
          <w:sz w:val="21"/>
        </w:rPr>
        <w:t xml:space="preserve">. FAMILY – a place where all belong. HOME - a building built of people. JESUS – The body of Christ. LOVE – Where serving others expresses our love. </w:t>
      </w:r>
      <w:r w:rsidRPr="00653615">
        <w:rPr>
          <w:rFonts w:ascii="Calibri" w:hAnsi="Calibri" w:cs="Calibri"/>
          <w:i/>
          <w:sz w:val="21"/>
        </w:rPr>
        <w:t>Welcome home!</w:t>
      </w:r>
      <w:r>
        <w:rPr>
          <w:rFonts w:ascii="Calibri" w:hAnsi="Calibri" w:cs="Calibri"/>
          <w:i/>
          <w:sz w:val="21"/>
        </w:rPr>
        <w:t xml:space="preserve"> </w:t>
      </w:r>
      <w:r w:rsidRPr="00653615">
        <w:rPr>
          <w:rFonts w:ascii="Calibri" w:hAnsi="Calibri" w:cs="Calibri"/>
          <w:sz w:val="21"/>
        </w:rPr>
        <w:t>David</w:t>
      </w:r>
    </w:p>
    <w:p w14:paraId="5631B83F" w14:textId="77777777" w:rsidR="00846757" w:rsidRPr="003848D8" w:rsidRDefault="00496C92" w:rsidP="000F02D5">
      <w:pPr>
        <w:pStyle w:val="Heading2"/>
        <w:keepNext w:val="0"/>
        <w:spacing w:before="120"/>
        <w:rPr>
          <w:rFonts w:asciiTheme="majorHAnsi" w:hAnsiTheme="majorHAnsi" w:cstheme="majorHAnsi"/>
          <w:u w:val="single"/>
        </w:rPr>
      </w:pPr>
      <w:r>
        <w:rPr>
          <w:rFonts w:asciiTheme="majorHAnsi" w:hAnsiTheme="majorHAnsi" w:cstheme="majorHAnsi"/>
          <w:u w:val="single"/>
        </w:rPr>
        <w:t xml:space="preserve">THE COMING </w:t>
      </w:r>
      <w:r w:rsidR="00950B06" w:rsidRPr="003848D8">
        <w:rPr>
          <w:rFonts w:asciiTheme="majorHAnsi" w:hAnsiTheme="majorHAnsi" w:cstheme="majorHAnsi"/>
          <w:u w:val="single"/>
        </w:rPr>
        <w:t xml:space="preserve"> WEEK</w:t>
      </w:r>
      <w:r w:rsidR="00937AD3">
        <w:rPr>
          <w:rFonts w:asciiTheme="majorHAnsi" w:hAnsiTheme="majorHAnsi" w:cstheme="majorHAnsi"/>
          <w:u w:val="single"/>
        </w:rPr>
        <w:t xml:space="preserve"> ACROSS THE PARISH</w:t>
      </w:r>
      <w:r w:rsidR="00950B06" w:rsidRPr="003848D8">
        <w:rPr>
          <w:rFonts w:asciiTheme="majorHAnsi" w:hAnsiTheme="majorHAnsi" w:cstheme="majorHAnsi"/>
          <w:u w:val="single"/>
        </w:rPr>
        <w:t xml:space="preserve"> </w:t>
      </w:r>
    </w:p>
    <w:p w14:paraId="4C7627E5" w14:textId="77777777" w:rsidR="00B50185" w:rsidRPr="00A65E43" w:rsidRDefault="00B50185" w:rsidP="00B50185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  <w:u w:val="single"/>
        </w:rPr>
        <w:t>Today:</w:t>
      </w:r>
      <w:r w:rsidRPr="00A65E43">
        <w:rPr>
          <w:rFonts w:ascii="Calibri" w:hAnsi="Calibri" w:cs="Calibri"/>
          <w:sz w:val="20"/>
          <w:szCs w:val="22"/>
        </w:rPr>
        <w:t xml:space="preserve"> 8.00am Holy Communion</w:t>
      </w:r>
      <w:r w:rsidR="00BF6D33" w:rsidRPr="00A65E43">
        <w:rPr>
          <w:rFonts w:ascii="Calibri" w:hAnsi="Calibri" w:cs="Calibri"/>
          <w:sz w:val="20"/>
          <w:szCs w:val="22"/>
        </w:rPr>
        <w:t xml:space="preserve"> at </w:t>
      </w:r>
      <w:r w:rsidR="00BF6D33" w:rsidRPr="00A65E43">
        <w:rPr>
          <w:rFonts w:ascii="Calibri" w:hAnsi="Calibri" w:cs="Calibri"/>
          <w:b/>
          <w:sz w:val="20"/>
          <w:szCs w:val="22"/>
        </w:rPr>
        <w:t>St Augustine’s, St Michael’s and St John’s, Armitage</w:t>
      </w:r>
    </w:p>
    <w:p w14:paraId="6BE56251" w14:textId="77777777" w:rsidR="00BF6D33" w:rsidRPr="00A65E43" w:rsidRDefault="00BF6D33" w:rsidP="00B50185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9.00am service at </w:t>
      </w:r>
      <w:r w:rsidRPr="00A65E43">
        <w:rPr>
          <w:rFonts w:ascii="Calibri" w:hAnsi="Calibri" w:cs="Calibri"/>
          <w:b/>
          <w:sz w:val="20"/>
          <w:szCs w:val="22"/>
        </w:rPr>
        <w:t>St John’s Slitting Mill</w:t>
      </w:r>
    </w:p>
    <w:p w14:paraId="59F9AD5E" w14:textId="77777777" w:rsidR="00BF6D33" w:rsidRPr="00A65E43" w:rsidRDefault="00BF6D33" w:rsidP="00B50185">
      <w:pPr>
        <w:pStyle w:val="Time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9.45am Sung Eucharist at </w:t>
      </w:r>
      <w:r w:rsidRPr="00A65E43">
        <w:rPr>
          <w:rFonts w:ascii="Calibri" w:hAnsi="Calibri" w:cs="Calibri"/>
          <w:b/>
          <w:sz w:val="20"/>
          <w:szCs w:val="22"/>
        </w:rPr>
        <w:t>St Michael’s</w:t>
      </w:r>
      <w:r w:rsidR="00937AD3" w:rsidRPr="00A65E43">
        <w:rPr>
          <w:rFonts w:ascii="Calibri" w:hAnsi="Calibri" w:cs="Calibri"/>
          <w:sz w:val="20"/>
          <w:szCs w:val="22"/>
        </w:rPr>
        <w:t xml:space="preserve"> with children’s activities.</w:t>
      </w:r>
    </w:p>
    <w:p w14:paraId="5A7CD75F" w14:textId="77777777" w:rsidR="00BF6D33" w:rsidRPr="00A65E43" w:rsidRDefault="00BF6D33" w:rsidP="00B50185">
      <w:pPr>
        <w:pStyle w:val="Time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0.00am Communion service at </w:t>
      </w:r>
      <w:r w:rsidRPr="00A65E43">
        <w:rPr>
          <w:rFonts w:ascii="Calibri" w:hAnsi="Calibri" w:cs="Calibri"/>
          <w:b/>
          <w:sz w:val="20"/>
          <w:szCs w:val="22"/>
        </w:rPr>
        <w:t>Church of Holy Spirit</w:t>
      </w:r>
      <w:r w:rsidR="00937AD3" w:rsidRPr="00A65E43">
        <w:rPr>
          <w:rFonts w:ascii="Calibri" w:hAnsi="Calibri" w:cs="Calibri"/>
          <w:b/>
          <w:sz w:val="20"/>
          <w:szCs w:val="22"/>
        </w:rPr>
        <w:t xml:space="preserve"> </w:t>
      </w:r>
      <w:r w:rsidR="00DB619D" w:rsidRPr="00A65E43">
        <w:rPr>
          <w:rFonts w:ascii="Calibri" w:hAnsi="Calibri" w:cs="Calibri"/>
          <w:b/>
          <w:sz w:val="20"/>
          <w:szCs w:val="22"/>
        </w:rPr>
        <w:t xml:space="preserve">(COHS) </w:t>
      </w:r>
      <w:r w:rsidR="00937AD3" w:rsidRPr="00A65E43">
        <w:rPr>
          <w:rFonts w:ascii="Calibri" w:hAnsi="Calibri" w:cs="Calibri"/>
          <w:sz w:val="20"/>
          <w:szCs w:val="22"/>
        </w:rPr>
        <w:t>with Sunday School</w:t>
      </w:r>
    </w:p>
    <w:p w14:paraId="025F4AC1" w14:textId="77777777" w:rsidR="008520C4" w:rsidRPr="00A65E43" w:rsidRDefault="00B50185" w:rsidP="006536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0.30am Sung Eucharist service </w:t>
      </w:r>
      <w:r w:rsidR="00BF6D33" w:rsidRPr="00A65E43">
        <w:rPr>
          <w:rFonts w:ascii="Calibri" w:hAnsi="Calibri" w:cs="Calibri"/>
          <w:b/>
          <w:sz w:val="20"/>
          <w:szCs w:val="22"/>
        </w:rPr>
        <w:t xml:space="preserve">at St Augustine’s </w:t>
      </w:r>
      <w:r w:rsidRPr="00A65E43">
        <w:rPr>
          <w:rFonts w:ascii="Calibri" w:hAnsi="Calibri" w:cs="Calibri"/>
          <w:sz w:val="20"/>
          <w:szCs w:val="22"/>
        </w:rPr>
        <w:t xml:space="preserve">with Treasure Seekers </w:t>
      </w:r>
    </w:p>
    <w:p w14:paraId="1CC38F87" w14:textId="77777777" w:rsidR="00DB619D" w:rsidRPr="00A65E43" w:rsidRDefault="00DB619D" w:rsidP="006536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1.15am </w:t>
      </w:r>
      <w:r w:rsidRPr="00A65E43">
        <w:rPr>
          <w:rFonts w:ascii="Calibri" w:hAnsi="Calibri" w:cs="Calibri"/>
          <w:b/>
          <w:sz w:val="20"/>
          <w:szCs w:val="22"/>
        </w:rPr>
        <w:t>COHS</w:t>
      </w:r>
      <w:r w:rsidRPr="00A65E43">
        <w:rPr>
          <w:rFonts w:ascii="Calibri" w:hAnsi="Calibri" w:cs="Calibri"/>
          <w:sz w:val="20"/>
          <w:szCs w:val="22"/>
        </w:rPr>
        <w:t xml:space="preserve"> ACM</w:t>
      </w:r>
    </w:p>
    <w:p w14:paraId="1565F77A" w14:textId="77777777" w:rsidR="00DB619D" w:rsidRPr="00A65E43" w:rsidRDefault="00DB619D" w:rsidP="006536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2pm </w:t>
      </w:r>
      <w:r w:rsidRPr="00A65E43">
        <w:rPr>
          <w:rFonts w:ascii="Calibri" w:hAnsi="Calibri" w:cs="Calibri"/>
          <w:b/>
          <w:sz w:val="20"/>
          <w:szCs w:val="22"/>
        </w:rPr>
        <w:t>St Augustine’s</w:t>
      </w:r>
      <w:r w:rsidRPr="00A65E43">
        <w:rPr>
          <w:rFonts w:ascii="Calibri" w:hAnsi="Calibri" w:cs="Calibri"/>
          <w:sz w:val="20"/>
          <w:szCs w:val="22"/>
        </w:rPr>
        <w:t xml:space="preserve"> ACM</w:t>
      </w:r>
    </w:p>
    <w:p w14:paraId="03D3CE1A" w14:textId="77777777" w:rsidR="00DB619D" w:rsidRPr="00A65E43" w:rsidRDefault="00DB619D" w:rsidP="006536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12.30pm Baptism at St Michael’s</w:t>
      </w:r>
    </w:p>
    <w:p w14:paraId="6F96798F" w14:textId="77777777" w:rsidR="00CF4A40" w:rsidRPr="00A65E43" w:rsidRDefault="00CF4A40" w:rsidP="006536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This afternoon at 4pm Confirmation Service at COHS, Mount Rd</w:t>
      </w:r>
    </w:p>
    <w:p w14:paraId="7AC2530A" w14:textId="77777777" w:rsidR="00BF6D33" w:rsidRPr="00A65E43" w:rsidRDefault="009817CF" w:rsidP="00B5018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Theme="majorHAnsi" w:hAnsiTheme="majorHAnsi" w:cstheme="majorHAnsi"/>
          <w:b/>
          <w:color w:val="000000" w:themeColor="text1"/>
          <w:sz w:val="20"/>
          <w:szCs w:val="22"/>
          <w:u w:val="single"/>
        </w:rPr>
        <w:drawing>
          <wp:anchor distT="0" distB="0" distL="114300" distR="114300" simplePos="0" relativeHeight="251676672" behindDoc="1" locked="0" layoutInCell="1" allowOverlap="1" wp14:anchorId="4EF6254C" wp14:editId="5401B3D8">
            <wp:simplePos x="0" y="0"/>
            <wp:positionH relativeFrom="column">
              <wp:posOffset>1549400</wp:posOffset>
            </wp:positionH>
            <wp:positionV relativeFrom="paragraph">
              <wp:posOffset>10795</wp:posOffset>
            </wp:positionV>
            <wp:extent cx="673100" cy="192405"/>
            <wp:effectExtent l="0" t="0" r="0" b="0"/>
            <wp:wrapTight wrapText="bothSides">
              <wp:wrapPolygon edited="0">
                <wp:start x="0" y="0"/>
                <wp:lineTo x="0" y="19960"/>
                <wp:lineTo x="21192" y="19960"/>
                <wp:lineTo x="21192" y="0"/>
                <wp:lineTo x="0" y="0"/>
              </wp:wrapPolygon>
            </wp:wrapTight>
            <wp:docPr id="5" name="Picture 5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hlinkClick r:id="rId9"/>
                    </pic:cNvPr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192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3672" w:rsidRPr="00A65E43">
        <w:rPr>
          <w:rFonts w:ascii="Calibri" w:hAnsi="Calibri" w:cs="Calibri"/>
          <w:sz w:val="20"/>
          <w:szCs w:val="22"/>
          <w:u w:val="single"/>
        </w:rPr>
        <w:t xml:space="preserve">Mon 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>16</w:t>
      </w:r>
      <w:r w:rsidR="008520C4" w:rsidRPr="00A65E43">
        <w:rPr>
          <w:rFonts w:ascii="Calibri" w:hAnsi="Calibri" w:cs="Calibri"/>
          <w:sz w:val="20"/>
          <w:szCs w:val="22"/>
          <w:u w:val="single"/>
          <w:vertAlign w:val="superscript"/>
        </w:rPr>
        <w:t>th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="003301BE" w:rsidRPr="00A65E43">
        <w:rPr>
          <w:rFonts w:ascii="Calibri" w:hAnsi="Calibri" w:cs="Calibri"/>
          <w:sz w:val="20"/>
          <w:szCs w:val="22"/>
          <w:u w:val="single"/>
        </w:rPr>
        <w:t xml:space="preserve"> March</w:t>
      </w:r>
      <w:r w:rsidRPr="00A65E43">
        <w:rPr>
          <w:rFonts w:ascii="Calibri" w:hAnsi="Calibri" w:cs="Calibri"/>
          <w:sz w:val="20"/>
          <w:szCs w:val="22"/>
        </w:rPr>
        <w:t xml:space="preserve">. </w:t>
      </w:r>
      <w:r w:rsidR="006C7B8A" w:rsidRPr="00A65E43">
        <w:rPr>
          <w:rFonts w:ascii="Calibri" w:hAnsi="Calibri" w:cs="Calibri"/>
          <w:b/>
          <w:sz w:val="20"/>
          <w:szCs w:val="22"/>
        </w:rPr>
        <w:t>St Augustine’s</w:t>
      </w:r>
      <w:r w:rsidR="006C7B8A" w:rsidRPr="00A65E43">
        <w:rPr>
          <w:rFonts w:ascii="Calibri" w:hAnsi="Calibri" w:cs="Calibri"/>
          <w:sz w:val="20"/>
          <w:szCs w:val="22"/>
        </w:rPr>
        <w:t xml:space="preserve"> </w:t>
      </w:r>
      <w:r w:rsidRPr="00A65E43">
        <w:rPr>
          <w:rFonts w:ascii="Calibri" w:hAnsi="Calibri" w:cs="Calibri"/>
          <w:sz w:val="20"/>
          <w:szCs w:val="22"/>
        </w:rPr>
        <w:t>Church open 11am-2pm</w:t>
      </w:r>
    </w:p>
    <w:p w14:paraId="0BF89CA6" w14:textId="77777777" w:rsidR="00DB619D" w:rsidRPr="00A65E43" w:rsidRDefault="00DB619D" w:rsidP="009817CF">
      <w:pPr>
        <w:pStyle w:val="Time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7pm Office Hour </w:t>
      </w:r>
      <w:r w:rsidRPr="00A65E43">
        <w:rPr>
          <w:rFonts w:ascii="Calibri" w:hAnsi="Calibri" w:cs="Calibri"/>
          <w:b/>
          <w:sz w:val="20"/>
          <w:szCs w:val="22"/>
        </w:rPr>
        <w:t>St Michael’s</w:t>
      </w:r>
    </w:p>
    <w:p w14:paraId="5B9E4313" w14:textId="77777777" w:rsidR="008520C4" w:rsidRPr="00A65E43" w:rsidRDefault="00123672" w:rsidP="009817CF">
      <w:pPr>
        <w:pStyle w:val="Time"/>
        <w:ind w:left="0" w:firstLine="0"/>
        <w:rPr>
          <w:rFonts w:ascii="Calibri" w:hAnsi="Calibri" w:cs="Calibri"/>
          <w:sz w:val="20"/>
          <w:szCs w:val="22"/>
          <w:u w:val="single"/>
        </w:rPr>
      </w:pPr>
      <w:r w:rsidRPr="00A65E43">
        <w:rPr>
          <w:rFonts w:ascii="Calibri" w:hAnsi="Calibri" w:cs="Calibri"/>
          <w:sz w:val="20"/>
          <w:szCs w:val="22"/>
          <w:u w:val="single"/>
        </w:rPr>
        <w:t xml:space="preserve">Tues 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>1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>7</w:t>
      </w:r>
      <w:r w:rsidR="008520C4" w:rsidRPr="00A65E43">
        <w:rPr>
          <w:rFonts w:ascii="Calibri" w:hAnsi="Calibri" w:cs="Calibri"/>
          <w:sz w:val="20"/>
          <w:szCs w:val="22"/>
          <w:u w:val="single"/>
          <w:vertAlign w:val="superscript"/>
        </w:rPr>
        <w:t>th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="003301BE" w:rsidRPr="00A65E43">
        <w:rPr>
          <w:rFonts w:ascii="Calibri" w:hAnsi="Calibri" w:cs="Calibri"/>
          <w:sz w:val="20"/>
          <w:szCs w:val="22"/>
          <w:u w:val="single"/>
        </w:rPr>
        <w:t>March</w:t>
      </w:r>
      <w:r w:rsidR="008520C4" w:rsidRPr="00A65E43">
        <w:rPr>
          <w:rFonts w:ascii="Calibri" w:hAnsi="Calibri" w:cs="Calibri"/>
          <w:sz w:val="20"/>
          <w:szCs w:val="22"/>
        </w:rPr>
        <w:t xml:space="preserve"> 9.00am Morning Prayer at </w:t>
      </w:r>
      <w:r w:rsidR="008520C4" w:rsidRPr="00A65E43">
        <w:rPr>
          <w:rFonts w:ascii="Calibri" w:hAnsi="Calibri" w:cs="Calibri"/>
          <w:b/>
          <w:sz w:val="20"/>
          <w:szCs w:val="22"/>
        </w:rPr>
        <w:t>St John’s, Armitage</w:t>
      </w:r>
    </w:p>
    <w:p w14:paraId="618027A3" w14:textId="77777777" w:rsidR="009817CF" w:rsidRPr="00A65E43" w:rsidRDefault="009817CF" w:rsidP="009817CF">
      <w:pPr>
        <w:pStyle w:val="Time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9.30am </w:t>
      </w:r>
      <w:r w:rsidR="006C7B8A" w:rsidRPr="00A65E43">
        <w:rPr>
          <w:rFonts w:ascii="Calibri" w:hAnsi="Calibri" w:cs="Calibri"/>
          <w:b/>
          <w:sz w:val="20"/>
          <w:szCs w:val="22"/>
        </w:rPr>
        <w:t>St Augustine’s</w:t>
      </w:r>
      <w:r w:rsidR="006C7B8A" w:rsidRPr="00A65E43">
        <w:rPr>
          <w:rFonts w:ascii="Calibri" w:hAnsi="Calibri" w:cs="Calibri"/>
          <w:sz w:val="20"/>
          <w:szCs w:val="22"/>
        </w:rPr>
        <w:t xml:space="preserve"> </w:t>
      </w:r>
      <w:r w:rsidRPr="00A65E43">
        <w:rPr>
          <w:rFonts w:ascii="Calibri" w:hAnsi="Calibri" w:cs="Calibri"/>
          <w:sz w:val="20"/>
          <w:szCs w:val="22"/>
        </w:rPr>
        <w:t xml:space="preserve">Coffee ‘n Craft group. </w:t>
      </w:r>
      <w:r w:rsidR="0026465F" w:rsidRPr="00A65E43">
        <w:rPr>
          <w:rFonts w:ascii="Calibri" w:hAnsi="Calibri" w:cs="Calibri"/>
          <w:sz w:val="20"/>
          <w:szCs w:val="22"/>
        </w:rPr>
        <w:t>Changing Room Counselling</w:t>
      </w:r>
    </w:p>
    <w:p w14:paraId="0C7D7C19" w14:textId="77777777" w:rsidR="00123672" w:rsidRPr="00A65E43" w:rsidRDefault="002C280A" w:rsidP="009817CF">
      <w:pPr>
        <w:pStyle w:val="Time"/>
        <w:widowControl w:val="0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Theme="majorHAnsi" w:hAnsiTheme="majorHAnsi" w:cstheme="majorHAnsi"/>
          <w:b/>
          <w:color w:val="000000" w:themeColor="text1"/>
          <w:sz w:val="20"/>
          <w:szCs w:val="22"/>
          <w:u w:val="single"/>
        </w:rPr>
        <w:drawing>
          <wp:anchor distT="0" distB="0" distL="0" distR="0" simplePos="0" relativeHeight="251674624" behindDoc="1" locked="0" layoutInCell="1" allowOverlap="1" wp14:anchorId="605D3A23" wp14:editId="738C344B">
            <wp:simplePos x="0" y="0"/>
            <wp:positionH relativeFrom="column">
              <wp:posOffset>1539240</wp:posOffset>
            </wp:positionH>
            <wp:positionV relativeFrom="paragraph">
              <wp:posOffset>165100</wp:posOffset>
            </wp:positionV>
            <wp:extent cx="676656" cy="192024"/>
            <wp:effectExtent l="0" t="0" r="0" b="0"/>
            <wp:wrapTight wrapText="bothSides">
              <wp:wrapPolygon edited="0">
                <wp:start x="0" y="0"/>
                <wp:lineTo x="0" y="19311"/>
                <wp:lineTo x="20687" y="19311"/>
                <wp:lineTo x="20687" y="0"/>
                <wp:lineTo x="0" y="0"/>
              </wp:wrapPolygon>
            </wp:wrapTight>
            <wp:docPr id="11" name="Picture 11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hlinkClick r:id="rId9"/>
                    </pic:cNvPr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" cy="192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7CF" w:rsidRPr="00A65E43">
        <w:rPr>
          <w:rFonts w:ascii="Calibri" w:hAnsi="Calibri" w:cs="Calibri"/>
          <w:sz w:val="20"/>
          <w:szCs w:val="22"/>
        </w:rPr>
        <w:t>1.30-2.30pm Church Mice</w:t>
      </w:r>
      <w:r w:rsidR="006C7B8A" w:rsidRPr="00A65E43">
        <w:rPr>
          <w:rFonts w:ascii="Calibri" w:hAnsi="Calibri" w:cs="Calibri"/>
          <w:sz w:val="20"/>
          <w:szCs w:val="22"/>
        </w:rPr>
        <w:t xml:space="preserve"> at </w:t>
      </w:r>
      <w:r w:rsidR="006C7B8A" w:rsidRPr="00A65E43">
        <w:rPr>
          <w:rFonts w:ascii="Calibri" w:hAnsi="Calibri" w:cs="Calibri"/>
          <w:b/>
          <w:sz w:val="20"/>
          <w:szCs w:val="22"/>
        </w:rPr>
        <w:t>St Augustine’s</w:t>
      </w:r>
      <w:r w:rsidR="00F50C1F" w:rsidRPr="00A65E43">
        <w:rPr>
          <w:rFonts w:ascii="Calibri" w:hAnsi="Calibri" w:cs="Calibri"/>
          <w:b/>
          <w:sz w:val="20"/>
          <w:szCs w:val="22"/>
        </w:rPr>
        <w:t xml:space="preserve"> </w:t>
      </w:r>
    </w:p>
    <w:p w14:paraId="450E836E" w14:textId="77777777" w:rsidR="00DB619D" w:rsidRPr="00A65E43" w:rsidRDefault="00DB619D" w:rsidP="009817CF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7.30pm</w:t>
      </w:r>
      <w:r w:rsidRPr="00A65E43">
        <w:rPr>
          <w:rFonts w:ascii="Calibri" w:hAnsi="Calibri" w:cs="Calibri"/>
          <w:b/>
          <w:sz w:val="20"/>
          <w:szCs w:val="22"/>
        </w:rPr>
        <w:t xml:space="preserve"> St Michael’s </w:t>
      </w:r>
      <w:r w:rsidRPr="00A65E43">
        <w:rPr>
          <w:rFonts w:ascii="Calibri" w:hAnsi="Calibri" w:cs="Calibri"/>
          <w:sz w:val="20"/>
          <w:szCs w:val="22"/>
        </w:rPr>
        <w:t>ACM at St M’s</w:t>
      </w:r>
    </w:p>
    <w:p w14:paraId="58D4DD37" w14:textId="77777777" w:rsidR="006C7B8A" w:rsidRPr="00A65E43" w:rsidRDefault="003301BE" w:rsidP="00B5018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  <w:u w:val="single"/>
        </w:rPr>
        <w:t xml:space="preserve">Weds 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>1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>8</w:t>
      </w:r>
      <w:r w:rsidR="008520C4" w:rsidRPr="00A65E43">
        <w:rPr>
          <w:rFonts w:ascii="Calibri" w:hAnsi="Calibri" w:cs="Calibri"/>
          <w:sz w:val="20"/>
          <w:szCs w:val="22"/>
          <w:u w:val="single"/>
          <w:vertAlign w:val="superscript"/>
        </w:rPr>
        <w:t>th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Pr="00A65E43">
        <w:rPr>
          <w:rFonts w:ascii="Calibri" w:hAnsi="Calibri" w:cs="Calibri"/>
          <w:sz w:val="20"/>
          <w:szCs w:val="22"/>
          <w:u w:val="single"/>
        </w:rPr>
        <w:t>March</w:t>
      </w:r>
      <w:r w:rsidR="009817CF" w:rsidRPr="00A65E43">
        <w:rPr>
          <w:rFonts w:ascii="Calibri" w:hAnsi="Calibri" w:cs="Calibri"/>
          <w:sz w:val="20"/>
          <w:szCs w:val="22"/>
        </w:rPr>
        <w:t xml:space="preserve"> </w:t>
      </w:r>
    </w:p>
    <w:p w14:paraId="7937610B" w14:textId="77777777" w:rsidR="00422B82" w:rsidRPr="00A65E43" w:rsidRDefault="00422B82" w:rsidP="00B50185">
      <w:pPr>
        <w:pStyle w:val="Time"/>
        <w:widowControl w:val="0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9.30</w:t>
      </w:r>
      <w:r w:rsidR="00463ECD" w:rsidRPr="00A65E43">
        <w:rPr>
          <w:rFonts w:ascii="Calibri" w:hAnsi="Calibri" w:cs="Calibri"/>
          <w:sz w:val="20"/>
          <w:szCs w:val="22"/>
        </w:rPr>
        <w:t xml:space="preserve">-10.30am Church Mice at </w:t>
      </w:r>
      <w:r w:rsidR="00463ECD" w:rsidRPr="00A65E43">
        <w:rPr>
          <w:rFonts w:ascii="Calibri" w:hAnsi="Calibri" w:cs="Calibri"/>
          <w:b/>
          <w:sz w:val="20"/>
          <w:szCs w:val="22"/>
        </w:rPr>
        <w:t>St John’s Armitage</w:t>
      </w:r>
    </w:p>
    <w:p w14:paraId="5C92C992" w14:textId="77777777" w:rsidR="006C7B8A" w:rsidRPr="00A65E43" w:rsidRDefault="006C7B8A" w:rsidP="00B5018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0.00am Holy Communion at </w:t>
      </w:r>
      <w:r w:rsidRPr="00A65E43">
        <w:rPr>
          <w:rFonts w:ascii="Calibri" w:hAnsi="Calibri" w:cs="Calibri"/>
          <w:b/>
          <w:sz w:val="20"/>
          <w:szCs w:val="22"/>
        </w:rPr>
        <w:t>St Michael’s</w:t>
      </w:r>
    </w:p>
    <w:p w14:paraId="064BD982" w14:textId="77777777" w:rsidR="0026465F" w:rsidRPr="00A65E43" w:rsidRDefault="009817CF" w:rsidP="00B50185">
      <w:pPr>
        <w:pStyle w:val="Time"/>
        <w:widowControl w:val="0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11am-</w:t>
      </w:r>
      <w:r w:rsidR="003301BE" w:rsidRPr="00A65E43">
        <w:rPr>
          <w:rFonts w:ascii="Calibri" w:hAnsi="Calibri" w:cs="Calibri"/>
          <w:sz w:val="20"/>
          <w:szCs w:val="22"/>
        </w:rPr>
        <w:t>2.00</w:t>
      </w:r>
      <w:r w:rsidR="007A754C" w:rsidRPr="00A65E43">
        <w:rPr>
          <w:rFonts w:ascii="Calibri" w:hAnsi="Calibri" w:cs="Calibri"/>
          <w:sz w:val="20"/>
          <w:szCs w:val="22"/>
        </w:rPr>
        <w:t xml:space="preserve">pm </w:t>
      </w:r>
      <w:r w:rsidR="0026465F" w:rsidRPr="00A65E43">
        <w:rPr>
          <w:rFonts w:ascii="Calibri" w:hAnsi="Calibri" w:cs="Calibri"/>
          <w:sz w:val="20"/>
          <w:szCs w:val="22"/>
        </w:rPr>
        <w:t>Changing Room Counselling</w:t>
      </w:r>
      <w:r w:rsidR="006C7B8A" w:rsidRPr="00A65E43">
        <w:rPr>
          <w:rFonts w:ascii="Calibri" w:hAnsi="Calibri" w:cs="Calibri"/>
          <w:sz w:val="20"/>
          <w:szCs w:val="22"/>
        </w:rPr>
        <w:t xml:space="preserve"> </w:t>
      </w:r>
      <w:r w:rsidR="008520C4" w:rsidRPr="00A65E43">
        <w:rPr>
          <w:rFonts w:ascii="Calibri" w:hAnsi="Calibri" w:cs="Calibri"/>
          <w:sz w:val="20"/>
          <w:szCs w:val="22"/>
        </w:rPr>
        <w:t xml:space="preserve">at </w:t>
      </w:r>
      <w:r w:rsidR="006C7B8A" w:rsidRPr="00A65E43">
        <w:rPr>
          <w:rFonts w:ascii="Calibri" w:hAnsi="Calibri" w:cs="Calibri"/>
          <w:b/>
          <w:sz w:val="20"/>
          <w:szCs w:val="22"/>
        </w:rPr>
        <w:t>St Augustine’s</w:t>
      </w:r>
    </w:p>
    <w:p w14:paraId="13E7C825" w14:textId="233915ED" w:rsidR="003301BE" w:rsidRPr="00A65E43" w:rsidRDefault="003301BE" w:rsidP="00B5018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2.30pm Lent Lunch at </w:t>
      </w:r>
      <w:r w:rsidR="008520C4" w:rsidRPr="00A65E43">
        <w:rPr>
          <w:rFonts w:ascii="Calibri" w:hAnsi="Calibri" w:cs="Calibri"/>
          <w:b/>
          <w:sz w:val="20"/>
          <w:szCs w:val="22"/>
        </w:rPr>
        <w:t xml:space="preserve">Church of </w:t>
      </w:r>
      <w:r w:rsidR="00653615" w:rsidRPr="00A65E43">
        <w:rPr>
          <w:rFonts w:ascii="Calibri" w:hAnsi="Calibri" w:cs="Calibri"/>
          <w:b/>
          <w:sz w:val="20"/>
          <w:szCs w:val="22"/>
        </w:rPr>
        <w:t xml:space="preserve">Good Shepherd, </w:t>
      </w:r>
      <w:r w:rsidR="005D1256">
        <w:rPr>
          <w:rFonts w:ascii="Calibri" w:hAnsi="Calibri" w:cs="Calibri"/>
          <w:sz w:val="20"/>
          <w:szCs w:val="22"/>
        </w:rPr>
        <w:t xml:space="preserve"> - Cancelled</w:t>
      </w:r>
    </w:p>
    <w:p w14:paraId="3DF5E857" w14:textId="77777777" w:rsidR="007D5D09" w:rsidRPr="00A65E43" w:rsidRDefault="009817CF" w:rsidP="009817CF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5.30pm Evening Prayer Lady Chapel</w:t>
      </w:r>
      <w:r w:rsidR="006C7B8A" w:rsidRPr="00A65E43">
        <w:rPr>
          <w:rFonts w:ascii="Calibri" w:hAnsi="Calibri" w:cs="Calibri"/>
          <w:sz w:val="20"/>
          <w:szCs w:val="22"/>
        </w:rPr>
        <w:t xml:space="preserve"> </w:t>
      </w:r>
      <w:r w:rsidR="006C7B8A" w:rsidRPr="00A65E43">
        <w:rPr>
          <w:rFonts w:ascii="Calibri" w:hAnsi="Calibri" w:cs="Calibri"/>
          <w:b/>
          <w:sz w:val="20"/>
          <w:szCs w:val="22"/>
        </w:rPr>
        <w:t>St Augustine’s</w:t>
      </w:r>
    </w:p>
    <w:p w14:paraId="55472730" w14:textId="1255661C" w:rsidR="005D1256" w:rsidRPr="005D1256" w:rsidRDefault="005D1256" w:rsidP="009817CF">
      <w:pPr>
        <w:pStyle w:val="Time"/>
        <w:ind w:left="0" w:firstLine="0"/>
        <w:rPr>
          <w:rFonts w:ascii="Calibri" w:hAnsi="Calibri" w:cs="Calibri"/>
          <w:sz w:val="20"/>
          <w:szCs w:val="22"/>
        </w:rPr>
      </w:pPr>
      <w:r>
        <w:rPr>
          <w:rFonts w:ascii="Calibri" w:hAnsi="Calibri" w:cs="Calibri"/>
          <w:b/>
          <w:bCs/>
          <w:sz w:val="20"/>
          <w:szCs w:val="22"/>
        </w:rPr>
        <w:t>Due to Novid-19 (Coronavirus) we are following Diocesan guidelines and are cancelling all events where there is catering including Lent Lunches.</w:t>
      </w:r>
      <w:r>
        <w:rPr>
          <w:rFonts w:ascii="Calibri" w:hAnsi="Calibri" w:cs="Calibri"/>
          <w:sz w:val="20"/>
          <w:szCs w:val="22"/>
        </w:rPr>
        <w:t xml:space="preserve"> We will therefore not be offering refreshments after our services.</w:t>
      </w:r>
    </w:p>
    <w:p w14:paraId="03A990F0" w14:textId="77777777" w:rsidR="005D1256" w:rsidRDefault="005D1256" w:rsidP="009817CF">
      <w:pPr>
        <w:pStyle w:val="Time"/>
        <w:ind w:left="0" w:firstLine="0"/>
        <w:rPr>
          <w:rFonts w:ascii="Calibri" w:hAnsi="Calibri" w:cs="Calibri"/>
          <w:sz w:val="20"/>
          <w:szCs w:val="22"/>
        </w:rPr>
      </w:pPr>
    </w:p>
    <w:p w14:paraId="1DDF3497" w14:textId="25B74A49" w:rsidR="00937AD3" w:rsidRPr="00A65E43" w:rsidRDefault="00937AD3" w:rsidP="009817CF">
      <w:pPr>
        <w:pStyle w:val="Time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7.00-8.00pm Office Hour at </w:t>
      </w:r>
      <w:r w:rsidRPr="00A65E43">
        <w:rPr>
          <w:rFonts w:ascii="Calibri" w:hAnsi="Calibri" w:cs="Calibri"/>
          <w:b/>
          <w:sz w:val="20"/>
          <w:szCs w:val="22"/>
        </w:rPr>
        <w:t>St Augustine’s</w:t>
      </w:r>
    </w:p>
    <w:p w14:paraId="16F13650" w14:textId="77777777" w:rsidR="0016750F" w:rsidRPr="00A65E43" w:rsidRDefault="00950B06" w:rsidP="000A1E16">
      <w:pPr>
        <w:pStyle w:val="Time"/>
        <w:ind w:left="0" w:firstLine="0"/>
        <w:rPr>
          <w:rFonts w:ascii="Calibri" w:hAnsi="Calibri" w:cs="Calibri"/>
          <w:sz w:val="20"/>
          <w:szCs w:val="22"/>
          <w:u w:val="single"/>
        </w:rPr>
      </w:pPr>
      <w:r w:rsidRPr="00A65E43">
        <w:rPr>
          <w:rFonts w:ascii="Calibri" w:hAnsi="Calibri" w:cs="Calibri"/>
          <w:sz w:val="20"/>
          <w:szCs w:val="22"/>
          <w:u w:val="single"/>
        </w:rPr>
        <w:t>Thurs</w:t>
      </w:r>
      <w:r w:rsidR="00774146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>1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>9</w:t>
      </w:r>
      <w:r w:rsidR="008520C4" w:rsidRPr="00A65E43">
        <w:rPr>
          <w:rFonts w:ascii="Calibri" w:hAnsi="Calibri" w:cs="Calibri"/>
          <w:sz w:val="20"/>
          <w:szCs w:val="22"/>
          <w:u w:val="single"/>
          <w:vertAlign w:val="superscript"/>
        </w:rPr>
        <w:t>th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="003301BE" w:rsidRPr="00A65E43">
        <w:rPr>
          <w:rFonts w:ascii="Calibri" w:hAnsi="Calibri" w:cs="Calibri"/>
          <w:sz w:val="20"/>
          <w:szCs w:val="22"/>
          <w:u w:val="single"/>
        </w:rPr>
        <w:t>March</w:t>
      </w:r>
    </w:p>
    <w:p w14:paraId="3EBD4A0B" w14:textId="77777777" w:rsidR="00686D5F" w:rsidRPr="00A65E43" w:rsidRDefault="00950B06" w:rsidP="000A1E16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10.0</w:t>
      </w:r>
      <w:r w:rsidR="00DF2C76" w:rsidRPr="00A65E43">
        <w:rPr>
          <w:rFonts w:ascii="Calibri" w:hAnsi="Calibri" w:cs="Calibri"/>
          <w:sz w:val="20"/>
          <w:szCs w:val="22"/>
        </w:rPr>
        <w:t>0</w:t>
      </w:r>
      <w:r w:rsidR="005025FE" w:rsidRPr="00A65E43">
        <w:rPr>
          <w:rFonts w:ascii="Calibri" w:hAnsi="Calibri" w:cs="Calibri"/>
          <w:sz w:val="20"/>
          <w:szCs w:val="22"/>
        </w:rPr>
        <w:t xml:space="preserve">am </w:t>
      </w:r>
      <w:r w:rsidR="00F02B03" w:rsidRPr="00A65E43">
        <w:rPr>
          <w:rFonts w:ascii="Calibri" w:hAnsi="Calibri" w:cs="Calibri"/>
          <w:sz w:val="20"/>
          <w:szCs w:val="22"/>
        </w:rPr>
        <w:t>Holy</w:t>
      </w:r>
      <w:r w:rsidR="00F00880" w:rsidRPr="00A65E43">
        <w:rPr>
          <w:rFonts w:ascii="Calibri" w:hAnsi="Calibri" w:cs="Calibri"/>
          <w:sz w:val="20"/>
          <w:szCs w:val="22"/>
        </w:rPr>
        <w:t xml:space="preserve"> Communion</w:t>
      </w:r>
      <w:r w:rsidR="006C7B8A" w:rsidRPr="00A65E43">
        <w:rPr>
          <w:rFonts w:ascii="Calibri" w:hAnsi="Calibri" w:cs="Calibri"/>
          <w:sz w:val="20"/>
          <w:szCs w:val="22"/>
        </w:rPr>
        <w:t xml:space="preserve"> at </w:t>
      </w:r>
      <w:r w:rsidR="006C7B8A" w:rsidRPr="00A65E43">
        <w:rPr>
          <w:rFonts w:ascii="Calibri" w:hAnsi="Calibri" w:cs="Calibri"/>
          <w:b/>
          <w:sz w:val="20"/>
          <w:szCs w:val="22"/>
        </w:rPr>
        <w:t>St Augustine’s</w:t>
      </w:r>
      <w:r w:rsidR="00A54558" w:rsidRPr="00A65E43">
        <w:rPr>
          <w:rFonts w:ascii="Calibri" w:hAnsi="Calibri" w:cs="Calibri"/>
          <w:b/>
          <w:sz w:val="20"/>
          <w:szCs w:val="22"/>
        </w:rPr>
        <w:t xml:space="preserve"> and St John’s, Armitage</w:t>
      </w:r>
    </w:p>
    <w:p w14:paraId="7ECE5D90" w14:textId="77777777" w:rsidR="00DB619D" w:rsidRPr="00A65E43" w:rsidRDefault="00DB619D" w:rsidP="000A1E16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1.30pm Funeral of Cyril Flint at </w:t>
      </w:r>
      <w:r w:rsidRPr="00A65E43">
        <w:rPr>
          <w:rFonts w:ascii="Calibri" w:hAnsi="Calibri" w:cs="Calibri"/>
          <w:b/>
          <w:sz w:val="20"/>
          <w:szCs w:val="22"/>
        </w:rPr>
        <w:t>St Augustine’s</w:t>
      </w:r>
    </w:p>
    <w:p w14:paraId="4DE847C9" w14:textId="77777777" w:rsidR="00123672" w:rsidRPr="00A65E43" w:rsidRDefault="00123672" w:rsidP="000A1E16">
      <w:pPr>
        <w:pStyle w:val="Time"/>
        <w:ind w:left="0" w:firstLine="0"/>
        <w:rPr>
          <w:rFonts w:ascii="Calibri" w:hAnsi="Calibri" w:cs="Calibri"/>
          <w:sz w:val="20"/>
          <w:szCs w:val="22"/>
          <w:u w:val="single"/>
        </w:rPr>
      </w:pPr>
      <w:r w:rsidRPr="00A65E43">
        <w:rPr>
          <w:rFonts w:ascii="Calibri" w:hAnsi="Calibri" w:cs="Calibri"/>
          <w:sz w:val="20"/>
          <w:szCs w:val="22"/>
          <w:u w:val="single"/>
        </w:rPr>
        <w:t xml:space="preserve">Fri 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>20</w:t>
      </w:r>
      <w:r w:rsidR="008520C4" w:rsidRPr="00A65E43">
        <w:rPr>
          <w:rFonts w:ascii="Calibri" w:hAnsi="Calibri" w:cs="Calibri"/>
          <w:sz w:val="20"/>
          <w:szCs w:val="22"/>
          <w:u w:val="single"/>
          <w:vertAlign w:val="superscript"/>
        </w:rPr>
        <w:t>th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="003301BE" w:rsidRPr="00A65E43">
        <w:rPr>
          <w:rFonts w:ascii="Calibri" w:hAnsi="Calibri" w:cs="Calibri"/>
          <w:sz w:val="20"/>
          <w:szCs w:val="22"/>
          <w:u w:val="single"/>
        </w:rPr>
        <w:t>March</w:t>
      </w:r>
    </w:p>
    <w:p w14:paraId="6316C834" w14:textId="77777777" w:rsidR="0026465F" w:rsidRPr="00A65E43" w:rsidRDefault="006C7B8A" w:rsidP="00CD2B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bookmarkStart w:id="1" w:name="_Hlk527061890"/>
      <w:r w:rsidRPr="00A65E43">
        <w:rPr>
          <w:rFonts w:asciiTheme="majorHAnsi" w:hAnsiTheme="majorHAnsi" w:cstheme="majorHAnsi"/>
          <w:b/>
          <w:color w:val="000000" w:themeColor="text1"/>
          <w:sz w:val="20"/>
          <w:szCs w:val="22"/>
          <w:u w:val="single"/>
        </w:rPr>
        <w:drawing>
          <wp:anchor distT="0" distB="0" distL="114300" distR="114300" simplePos="0" relativeHeight="251678720" behindDoc="1" locked="0" layoutInCell="1" allowOverlap="1" wp14:anchorId="64BF0A72" wp14:editId="10009228">
            <wp:simplePos x="0" y="0"/>
            <wp:positionH relativeFrom="column">
              <wp:posOffset>1570990</wp:posOffset>
            </wp:positionH>
            <wp:positionV relativeFrom="paragraph">
              <wp:posOffset>7678</wp:posOffset>
            </wp:positionV>
            <wp:extent cx="673100" cy="192405"/>
            <wp:effectExtent l="0" t="0" r="0" b="0"/>
            <wp:wrapTight wrapText="bothSides">
              <wp:wrapPolygon edited="0">
                <wp:start x="0" y="0"/>
                <wp:lineTo x="0" y="19248"/>
                <wp:lineTo x="20785" y="19248"/>
                <wp:lineTo x="20785" y="0"/>
                <wp:lineTo x="0" y="0"/>
              </wp:wrapPolygon>
            </wp:wrapTight>
            <wp:docPr id="8" name="Picture 8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hlinkClick r:id="rId9"/>
                    </pic:cNvPr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192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5E43">
        <w:rPr>
          <w:rFonts w:ascii="Calibri" w:hAnsi="Calibri" w:cs="Calibri"/>
          <w:b/>
          <w:sz w:val="20"/>
          <w:szCs w:val="22"/>
        </w:rPr>
        <w:t>St Augustine’s</w:t>
      </w:r>
      <w:r w:rsidRPr="00A65E43">
        <w:rPr>
          <w:rFonts w:ascii="Calibri" w:hAnsi="Calibri" w:cs="Calibri"/>
          <w:sz w:val="20"/>
          <w:szCs w:val="22"/>
        </w:rPr>
        <w:t xml:space="preserve"> </w:t>
      </w:r>
      <w:r w:rsidR="004E0E24" w:rsidRPr="00A65E43">
        <w:rPr>
          <w:rFonts w:ascii="Calibri" w:hAnsi="Calibri" w:cs="Calibri"/>
          <w:sz w:val="20"/>
          <w:szCs w:val="22"/>
        </w:rPr>
        <w:t>Church open 11am-</w:t>
      </w:r>
      <w:r w:rsidR="0026465F" w:rsidRPr="00A65E43">
        <w:rPr>
          <w:rFonts w:ascii="Calibri" w:hAnsi="Calibri" w:cs="Calibri"/>
          <w:sz w:val="20"/>
          <w:szCs w:val="22"/>
        </w:rPr>
        <w:t>2pm.</w:t>
      </w:r>
    </w:p>
    <w:p w14:paraId="7C0B5917" w14:textId="3A71200D" w:rsidR="0026465F" w:rsidRPr="00A65E43" w:rsidRDefault="0026465F" w:rsidP="00CD2B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Changing Room Counselling</w:t>
      </w:r>
      <w:r w:rsidR="003301BE" w:rsidRPr="00A65E43">
        <w:rPr>
          <w:rFonts w:ascii="Calibri" w:hAnsi="Calibri" w:cs="Calibri"/>
          <w:sz w:val="20"/>
          <w:szCs w:val="22"/>
        </w:rPr>
        <w:t>.</w:t>
      </w:r>
    </w:p>
    <w:p w14:paraId="5A65BE44" w14:textId="5E082B8D" w:rsidR="008520C4" w:rsidRPr="00A65E43" w:rsidRDefault="00DB619D" w:rsidP="00CD2B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1.30pm Singing and Communion at Lanrick House Care Home, Wolseley Rd</w:t>
      </w:r>
    </w:p>
    <w:p w14:paraId="0C411ABC" w14:textId="488F8208" w:rsidR="00937AD3" w:rsidRPr="00A65E43" w:rsidRDefault="00937AD3" w:rsidP="00CD2B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1.00am Lunch Club at </w:t>
      </w:r>
      <w:r w:rsidRPr="00A65E43">
        <w:rPr>
          <w:rFonts w:ascii="Calibri" w:hAnsi="Calibri" w:cs="Calibri"/>
          <w:b/>
          <w:sz w:val="20"/>
          <w:szCs w:val="22"/>
        </w:rPr>
        <w:t>Church of Good Shepherd</w:t>
      </w:r>
      <w:r w:rsidRPr="00A65E43">
        <w:rPr>
          <w:rFonts w:ascii="Calibri" w:hAnsi="Calibri" w:cs="Calibri"/>
          <w:sz w:val="20"/>
          <w:szCs w:val="22"/>
        </w:rPr>
        <w:t xml:space="preserve">, </w:t>
      </w:r>
      <w:r w:rsidR="005D1256">
        <w:rPr>
          <w:rFonts w:ascii="Calibri" w:hAnsi="Calibri" w:cs="Calibri"/>
          <w:sz w:val="20"/>
          <w:szCs w:val="22"/>
        </w:rPr>
        <w:t xml:space="preserve">- </w:t>
      </w:r>
      <w:r w:rsidR="005D1256">
        <w:rPr>
          <w:rFonts w:ascii="Calibri" w:hAnsi="Calibri" w:cs="Calibri"/>
          <w:b/>
          <w:bCs/>
          <w:sz w:val="20"/>
          <w:szCs w:val="22"/>
        </w:rPr>
        <w:t>Cancelled</w:t>
      </w:r>
    </w:p>
    <w:p w14:paraId="38AB6495" w14:textId="77777777" w:rsidR="00B7442A" w:rsidRPr="00A65E43" w:rsidRDefault="00B7442A" w:rsidP="00CD2B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  <w:u w:val="single"/>
        </w:rPr>
      </w:pPr>
      <w:r w:rsidRPr="00A65E43">
        <w:rPr>
          <w:rFonts w:ascii="Calibri" w:hAnsi="Calibri" w:cs="Calibri"/>
          <w:sz w:val="20"/>
          <w:szCs w:val="22"/>
          <w:u w:val="single"/>
        </w:rPr>
        <w:t xml:space="preserve">Sat 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>21</w:t>
      </w:r>
      <w:r w:rsidR="003B4DF5" w:rsidRPr="00A65E43">
        <w:rPr>
          <w:rFonts w:ascii="Calibri" w:hAnsi="Calibri" w:cs="Calibri"/>
          <w:sz w:val="20"/>
          <w:szCs w:val="22"/>
          <w:u w:val="single"/>
          <w:vertAlign w:val="superscript"/>
        </w:rPr>
        <w:t>st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="008520C4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Pr="00A65E43">
        <w:rPr>
          <w:rFonts w:ascii="Calibri" w:hAnsi="Calibri" w:cs="Calibri"/>
          <w:sz w:val="20"/>
          <w:szCs w:val="22"/>
          <w:u w:val="single"/>
        </w:rPr>
        <w:t>March</w:t>
      </w:r>
    </w:p>
    <w:p w14:paraId="223E6A25" w14:textId="77777777" w:rsidR="00B7442A" w:rsidRPr="00A65E43" w:rsidRDefault="008520C4" w:rsidP="00B7442A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0.30am </w:t>
      </w:r>
      <w:r w:rsidR="00DB619D" w:rsidRPr="00A65E43">
        <w:rPr>
          <w:rFonts w:ascii="Calibri" w:hAnsi="Calibri" w:cs="Calibri"/>
          <w:sz w:val="20"/>
          <w:szCs w:val="22"/>
        </w:rPr>
        <w:t xml:space="preserve">Churches Together Litter Pick Meet at </w:t>
      </w:r>
      <w:r w:rsidR="00DB619D" w:rsidRPr="00A65E43">
        <w:rPr>
          <w:rFonts w:ascii="Calibri" w:hAnsi="Calibri" w:cs="Calibri"/>
          <w:b/>
          <w:sz w:val="20"/>
          <w:szCs w:val="22"/>
        </w:rPr>
        <w:t>St Paul’s Methodist church.</w:t>
      </w:r>
    </w:p>
    <w:p w14:paraId="4F7AC1E4" w14:textId="77777777" w:rsidR="00DB619D" w:rsidRPr="00A65E43" w:rsidRDefault="00DB619D" w:rsidP="00B7442A">
      <w:pPr>
        <w:pStyle w:val="Time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>2-5pm Open House at the Curate’s Peakes Rd.</w:t>
      </w:r>
    </w:p>
    <w:p w14:paraId="336D275D" w14:textId="77777777" w:rsidR="00EC4AD0" w:rsidRPr="00A65E43" w:rsidRDefault="00EC4AD0" w:rsidP="00CD2B15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  <w:u w:val="single"/>
        </w:rPr>
      </w:pPr>
      <w:r w:rsidRPr="00A65E43">
        <w:rPr>
          <w:rFonts w:ascii="Calibri" w:hAnsi="Calibri" w:cs="Calibri"/>
          <w:sz w:val="20"/>
          <w:szCs w:val="22"/>
          <w:u w:val="single"/>
        </w:rPr>
        <w:t xml:space="preserve">Sun 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>22</w:t>
      </w:r>
      <w:r w:rsidR="003B4DF5" w:rsidRPr="00A65E43">
        <w:rPr>
          <w:rFonts w:ascii="Calibri" w:hAnsi="Calibri" w:cs="Calibri"/>
          <w:sz w:val="20"/>
          <w:szCs w:val="22"/>
          <w:u w:val="single"/>
          <w:vertAlign w:val="superscript"/>
        </w:rPr>
        <w:t>nd</w:t>
      </w:r>
      <w:r w:rsidR="003B4DF5" w:rsidRPr="00A65E43">
        <w:rPr>
          <w:rFonts w:ascii="Calibri" w:hAnsi="Calibri" w:cs="Calibri"/>
          <w:sz w:val="20"/>
          <w:szCs w:val="22"/>
          <w:u w:val="single"/>
        </w:rPr>
        <w:t xml:space="preserve"> </w:t>
      </w:r>
      <w:r w:rsidR="003301BE" w:rsidRPr="00A65E43">
        <w:rPr>
          <w:rFonts w:ascii="Calibri" w:hAnsi="Calibri" w:cs="Calibri"/>
          <w:sz w:val="20"/>
          <w:szCs w:val="22"/>
          <w:u w:val="single"/>
        </w:rPr>
        <w:t>March</w:t>
      </w:r>
    </w:p>
    <w:p w14:paraId="7D8BE4F6" w14:textId="77777777" w:rsidR="00B7442A" w:rsidRPr="00A65E43" w:rsidRDefault="00B7442A" w:rsidP="00B7442A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8.00am Holy Communion at </w:t>
      </w:r>
      <w:r w:rsidRPr="00A65E43">
        <w:rPr>
          <w:rFonts w:ascii="Calibri" w:hAnsi="Calibri" w:cs="Calibri"/>
          <w:b/>
          <w:sz w:val="20"/>
          <w:szCs w:val="22"/>
        </w:rPr>
        <w:t>St Augustine’s, St Michael’s and St John’s, Armitage</w:t>
      </w:r>
    </w:p>
    <w:p w14:paraId="7ADBAAD3" w14:textId="77777777" w:rsidR="00B7442A" w:rsidRPr="00A65E43" w:rsidRDefault="00B7442A" w:rsidP="00B7442A">
      <w:pPr>
        <w:pStyle w:val="Time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9.00am service at </w:t>
      </w:r>
      <w:r w:rsidRPr="00A65E43">
        <w:rPr>
          <w:rFonts w:ascii="Calibri" w:hAnsi="Calibri" w:cs="Calibri"/>
          <w:b/>
          <w:sz w:val="20"/>
          <w:szCs w:val="22"/>
        </w:rPr>
        <w:t>St John’s Slitting Mill</w:t>
      </w:r>
    </w:p>
    <w:p w14:paraId="58354B6D" w14:textId="77777777" w:rsidR="00B7442A" w:rsidRPr="00A65E43" w:rsidRDefault="00B7442A" w:rsidP="00B7442A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9.45am </w:t>
      </w:r>
      <w:r w:rsidR="00F52403" w:rsidRPr="00A65E43">
        <w:rPr>
          <w:rFonts w:ascii="Calibri" w:hAnsi="Calibri" w:cs="Calibri"/>
          <w:sz w:val="20"/>
          <w:szCs w:val="22"/>
        </w:rPr>
        <w:t>Mothering Sunday service</w:t>
      </w:r>
      <w:r w:rsidRPr="00A65E43">
        <w:rPr>
          <w:rFonts w:ascii="Calibri" w:hAnsi="Calibri" w:cs="Calibri"/>
          <w:sz w:val="20"/>
          <w:szCs w:val="22"/>
        </w:rPr>
        <w:t xml:space="preserve"> at </w:t>
      </w:r>
      <w:r w:rsidRPr="00A65E43">
        <w:rPr>
          <w:rFonts w:ascii="Calibri" w:hAnsi="Calibri" w:cs="Calibri"/>
          <w:b/>
          <w:sz w:val="20"/>
          <w:szCs w:val="22"/>
        </w:rPr>
        <w:t>St Michael’s</w:t>
      </w:r>
    </w:p>
    <w:p w14:paraId="0F9B684C" w14:textId="77777777" w:rsidR="00B7442A" w:rsidRPr="00A65E43" w:rsidRDefault="00B7442A" w:rsidP="00B7442A">
      <w:pPr>
        <w:pStyle w:val="Time"/>
        <w:ind w:left="0" w:firstLine="0"/>
        <w:rPr>
          <w:rFonts w:ascii="Calibri" w:hAnsi="Calibri" w:cs="Calibri"/>
          <w:b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0.00am </w:t>
      </w:r>
      <w:r w:rsidR="00894BCF" w:rsidRPr="00A65E43">
        <w:rPr>
          <w:rFonts w:ascii="Calibri" w:hAnsi="Calibri" w:cs="Calibri"/>
          <w:sz w:val="20"/>
          <w:szCs w:val="22"/>
        </w:rPr>
        <w:t>All age Mothering Sunday family service</w:t>
      </w:r>
      <w:r w:rsidRPr="00A65E43">
        <w:rPr>
          <w:rFonts w:ascii="Calibri" w:hAnsi="Calibri" w:cs="Calibri"/>
          <w:sz w:val="20"/>
          <w:szCs w:val="22"/>
        </w:rPr>
        <w:t xml:space="preserve"> </w:t>
      </w:r>
      <w:r w:rsidRPr="00A65E43">
        <w:rPr>
          <w:rFonts w:ascii="Calibri" w:hAnsi="Calibri" w:cs="Calibri"/>
          <w:b/>
          <w:sz w:val="20"/>
          <w:szCs w:val="22"/>
        </w:rPr>
        <w:t>Church of Holy Spirit.</w:t>
      </w:r>
    </w:p>
    <w:p w14:paraId="57FCDAF7" w14:textId="77777777" w:rsidR="00007C33" w:rsidRPr="00A65E43" w:rsidRDefault="00B7442A" w:rsidP="00B7442A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0.30am </w:t>
      </w:r>
      <w:r w:rsidR="00894BCF" w:rsidRPr="00A65E43">
        <w:rPr>
          <w:rFonts w:ascii="Calibri" w:hAnsi="Calibri" w:cs="Calibri"/>
          <w:sz w:val="20"/>
          <w:szCs w:val="22"/>
        </w:rPr>
        <w:t>Family Mothering Day service at (non-Communion)</w:t>
      </w:r>
      <w:r w:rsidR="008520C4" w:rsidRPr="00A65E43">
        <w:rPr>
          <w:rFonts w:ascii="Calibri" w:hAnsi="Calibri" w:cs="Calibri"/>
          <w:sz w:val="20"/>
          <w:szCs w:val="22"/>
        </w:rPr>
        <w:t xml:space="preserve"> </w:t>
      </w:r>
      <w:r w:rsidR="008520C4" w:rsidRPr="00A65E43">
        <w:rPr>
          <w:rFonts w:ascii="Calibri" w:hAnsi="Calibri" w:cs="Calibri"/>
          <w:b/>
          <w:sz w:val="20"/>
          <w:szCs w:val="22"/>
        </w:rPr>
        <w:t>St Augustine’s</w:t>
      </w:r>
      <w:r w:rsidRPr="00A65E43">
        <w:rPr>
          <w:rFonts w:ascii="Calibri" w:hAnsi="Calibri" w:cs="Calibri"/>
          <w:b/>
          <w:sz w:val="20"/>
          <w:szCs w:val="22"/>
        </w:rPr>
        <w:t xml:space="preserve"> </w:t>
      </w:r>
      <w:bookmarkStart w:id="2" w:name="_Hlk5890972"/>
      <w:bookmarkEnd w:id="1"/>
    </w:p>
    <w:p w14:paraId="1A6907C8" w14:textId="77777777" w:rsidR="008520C4" w:rsidRPr="00A65E43" w:rsidRDefault="008520C4" w:rsidP="00B7442A">
      <w:pPr>
        <w:pStyle w:val="Time"/>
        <w:widowControl w:val="0"/>
        <w:ind w:left="0" w:firstLine="0"/>
        <w:rPr>
          <w:rFonts w:ascii="Calibri" w:hAnsi="Calibri" w:cs="Calibri"/>
          <w:sz w:val="20"/>
          <w:szCs w:val="22"/>
        </w:rPr>
      </w:pPr>
      <w:r w:rsidRPr="00A65E43">
        <w:rPr>
          <w:rFonts w:ascii="Calibri" w:hAnsi="Calibri" w:cs="Calibri"/>
          <w:sz w:val="20"/>
          <w:szCs w:val="22"/>
        </w:rPr>
        <w:t xml:space="preserve">12.00pm </w:t>
      </w:r>
      <w:r w:rsidRPr="00A65E43">
        <w:rPr>
          <w:rFonts w:ascii="Calibri" w:hAnsi="Calibri" w:cs="Calibri"/>
          <w:b/>
          <w:sz w:val="20"/>
          <w:szCs w:val="22"/>
        </w:rPr>
        <w:t>St Augustine’s</w:t>
      </w:r>
      <w:r w:rsidRPr="00A65E43">
        <w:rPr>
          <w:rFonts w:ascii="Calibri" w:hAnsi="Calibri" w:cs="Calibri"/>
          <w:sz w:val="20"/>
          <w:szCs w:val="22"/>
        </w:rPr>
        <w:t xml:space="preserve"> DCC ACM</w:t>
      </w:r>
    </w:p>
    <w:p w14:paraId="4E238BE1" w14:textId="77777777" w:rsidR="00337953" w:rsidRDefault="00937AD3" w:rsidP="007B7878">
      <w:pPr>
        <w:tabs>
          <w:tab w:val="right" w:pos="851"/>
          <w:tab w:val="left" w:pos="993"/>
        </w:tabs>
        <w:jc w:val="center"/>
        <w:rPr>
          <w:rFonts w:asciiTheme="majorHAnsi" w:hAnsiTheme="majorHAnsi" w:cstheme="majorHAnsi"/>
          <w:b/>
          <w:noProof/>
          <w:color w:val="000000" w:themeColor="text1"/>
          <w:sz w:val="32"/>
          <w:szCs w:val="32"/>
          <w:u w:val="single"/>
          <w:lang w:eastAsia="en-GB"/>
        </w:rPr>
      </w:pPr>
      <w:r>
        <w:rPr>
          <w:rFonts w:asciiTheme="majorHAnsi" w:hAnsiTheme="majorHAnsi" w:cstheme="majorHAnsi"/>
          <w:b/>
          <w:noProof/>
          <w:color w:val="000000" w:themeColor="text1"/>
          <w:sz w:val="32"/>
          <w:szCs w:val="32"/>
          <w:u w:val="single"/>
          <w:lang w:eastAsia="en-GB"/>
        </w:rPr>
        <w:t>OTHER NEWS &amp; INFO</w:t>
      </w:r>
    </w:p>
    <w:p w14:paraId="44BA045D" w14:textId="77777777" w:rsidR="008520C4" w:rsidRPr="008520C4" w:rsidRDefault="008520C4" w:rsidP="00124040">
      <w:pPr>
        <w:rPr>
          <w:rFonts w:asciiTheme="majorHAnsi" w:hAnsiTheme="majorHAnsi" w:cstheme="majorHAnsi"/>
          <w:b/>
          <w:color w:val="000000" w:themeColor="text1"/>
          <w:sz w:val="10"/>
          <w:szCs w:val="20"/>
        </w:rPr>
      </w:pPr>
      <w:bookmarkStart w:id="3" w:name="_Hlk25238936"/>
      <w:bookmarkEnd w:id="2"/>
    </w:p>
    <w:p w14:paraId="35BF68E6" w14:textId="56A8A67C" w:rsidR="00F978EB" w:rsidRDefault="00894BCF" w:rsidP="001B3FA2">
      <w:pPr>
        <w:spacing w:after="120"/>
        <w:rPr>
          <w:rFonts w:asciiTheme="majorHAnsi" w:hAnsiTheme="majorHAnsi" w:cstheme="majorHAnsi"/>
          <w:b/>
          <w:color w:val="000000" w:themeColor="text1"/>
          <w:sz w:val="12"/>
          <w:szCs w:val="12"/>
        </w:rPr>
      </w:pP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  <w:t>TODAY: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</w:t>
      </w:r>
      <w:r w:rsidR="00B7442A"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CONFIRMATION SERVICE </w:t>
      </w:r>
      <w:r w:rsidR="00B7442A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at Church of Holy Spirit. 4.00pm </w:t>
      </w:r>
      <w:bookmarkStart w:id="4" w:name="_Hlk31276836"/>
    </w:p>
    <w:p w14:paraId="0B281D72" w14:textId="06743384" w:rsidR="00C75A96" w:rsidRPr="001B3FA2" w:rsidRDefault="00C75A96" w:rsidP="001B3FA2">
      <w:pPr>
        <w:spacing w:after="12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Lent Lunches across the benefice: 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This </w:t>
      </w:r>
      <w:r w:rsidR="005D1256">
        <w:rPr>
          <w:rFonts w:asciiTheme="majorHAnsi" w:hAnsiTheme="majorHAnsi" w:cstheme="majorHAnsi"/>
          <w:color w:val="000000" w:themeColor="text1"/>
          <w:sz w:val="20"/>
          <w:szCs w:val="20"/>
        </w:rPr>
        <w:t>is cancelled as per notice above</w:t>
      </w:r>
    </w:p>
    <w:p w14:paraId="1CFE4262" w14:textId="77777777" w:rsidR="001C48A2" w:rsidRPr="001B3FA2" w:rsidRDefault="00F978EB" w:rsidP="001B3FA2">
      <w:pPr>
        <w:spacing w:after="120"/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</w:pP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  <w:t>Weds 18</w:t>
      </w: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  <w:vertAlign w:val="superscript"/>
        </w:rPr>
        <w:t>th</w:t>
      </w: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  <w:t xml:space="preserve"> at COGS; Weds 25</w:t>
      </w: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  <w:vertAlign w:val="superscript"/>
        </w:rPr>
        <w:t>th</w:t>
      </w: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  <w:t xml:space="preserve"> March at St Michael’s; Weds 1</w:t>
      </w: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  <w:vertAlign w:val="superscript"/>
        </w:rPr>
        <w:t>st</w:t>
      </w: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  <w:t xml:space="preserve"> April at St </w:t>
      </w:r>
      <w:r w:rsidR="00C027C7"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  <w:t>Augustine’s</w:t>
      </w:r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  <w:t>.</w:t>
      </w:r>
    </w:p>
    <w:p w14:paraId="61456445" w14:textId="77777777" w:rsidR="0012571D" w:rsidRPr="001B3FA2" w:rsidRDefault="0012571D" w:rsidP="001B3FA2">
      <w:pPr>
        <w:spacing w:after="120"/>
        <w:rPr>
          <w:rFonts w:asciiTheme="majorHAnsi" w:hAnsiTheme="majorHAnsi" w:cstheme="majorHAnsi"/>
          <w:color w:val="000000" w:themeColor="text1"/>
          <w:sz w:val="20"/>
          <w:szCs w:val="20"/>
        </w:rPr>
      </w:pPr>
      <w:bookmarkStart w:id="5" w:name="_Hlk31276853"/>
      <w:bookmarkEnd w:id="4"/>
      <w:r w:rsidRPr="001B3FA2"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  <w:t>Churches Together Litter Pick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10.30am Saturday 21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  <w:vertAlign w:val="superscript"/>
        </w:rPr>
        <w:t>st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March. </w:t>
      </w:r>
      <w:r w:rsidRPr="001B3FA2">
        <w:rPr>
          <w:rFonts w:asciiTheme="majorHAnsi" w:hAnsiTheme="majorHAnsi" w:cstheme="majorHAnsi"/>
          <w:bCs/>
          <w:color w:val="000000" w:themeColor="text1"/>
          <w:sz w:val="20"/>
          <w:szCs w:val="20"/>
        </w:rPr>
        <w:t>starting at St. Paul’s Methodist Church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. </w:t>
      </w:r>
    </w:p>
    <w:p w14:paraId="3E248D86" w14:textId="77777777" w:rsidR="008520C4" w:rsidRPr="001B3FA2" w:rsidRDefault="000A7B75" w:rsidP="001B3FA2">
      <w:pPr>
        <w:spacing w:after="12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Saturday </w:t>
      </w:r>
      <w:r w:rsidR="00894BCF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>afternoon</w:t>
      </w:r>
      <w:r w:rsidR="0026465F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March 21</w:t>
      </w:r>
      <w:r w:rsidR="0026465F" w:rsidRPr="001B3FA2">
        <w:rPr>
          <w:rFonts w:asciiTheme="majorHAnsi" w:hAnsiTheme="majorHAnsi" w:cstheme="majorHAnsi"/>
          <w:color w:val="000000" w:themeColor="text1"/>
          <w:sz w:val="20"/>
          <w:szCs w:val="20"/>
          <w:vertAlign w:val="superscript"/>
        </w:rPr>
        <w:t>st</w:t>
      </w:r>
      <w:r w:rsidR="0026465F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26465F"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Open House at the Curate’s</w:t>
      </w:r>
      <w:r w:rsidR="0026465F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2-5pm. 14 Peakes Road, Etching Hill</w:t>
      </w:r>
      <w:r w:rsidR="00FE4C2D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1B561B15" w14:textId="77777777" w:rsidR="00894BCF" w:rsidRPr="001B3FA2" w:rsidRDefault="008520C4" w:rsidP="001B3FA2">
      <w:pPr>
        <w:spacing w:after="12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The PCC meets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on Tuesday 24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  <w:vertAlign w:val="superscript"/>
        </w:rPr>
        <w:t>th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March at 7.30pm at St Augustine’s</w:t>
      </w:r>
      <w:r w:rsidR="00894BCF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5159C075" w14:textId="1B3DC645" w:rsidR="008520C4" w:rsidRPr="001B3FA2" w:rsidRDefault="00894BCF" w:rsidP="001B3FA2">
      <w:pPr>
        <w:spacing w:after="120"/>
        <w:rPr>
          <w:rFonts w:asciiTheme="majorHAnsi" w:hAnsiTheme="majorHAnsi" w:cstheme="majorHAnsi"/>
          <w:b/>
          <w:color w:val="000000" w:themeColor="text1"/>
          <w:sz w:val="20"/>
          <w:szCs w:val="20"/>
        </w:rPr>
      </w:pP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8520C4"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Annual Parochial Church Meeting (APCM)</w:t>
      </w:r>
      <w:r w:rsidR="008520C4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Tuesday 31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  <w:vertAlign w:val="superscript"/>
        </w:rPr>
        <w:t>st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March </w:t>
      </w:r>
      <w:r w:rsidR="008520C4"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at 7.30pm at St Augustine’s.</w:t>
      </w:r>
    </w:p>
    <w:p w14:paraId="2A76D54E" w14:textId="77777777" w:rsidR="001B3FA2" w:rsidRPr="001B3FA2" w:rsidRDefault="001B3FA2" w:rsidP="001B3FA2">
      <w:pPr>
        <w:pStyle w:val="Normal105"/>
        <w:spacing w:after="120"/>
        <w:ind w:right="-206"/>
        <w:rPr>
          <w:rFonts w:asciiTheme="majorHAnsi" w:hAnsiTheme="majorHAnsi" w:cstheme="majorHAnsi"/>
          <w:bCs/>
          <w:i/>
          <w:sz w:val="20"/>
          <w:szCs w:val="20"/>
        </w:rPr>
      </w:pPr>
      <w:r w:rsidRPr="001B3FA2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Easter Trail</w:t>
      </w:r>
      <w:r w:rsidRPr="001B3FA2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Saturday 28th March, 10:00-1:00pm. Come along &amp; experience the Easter story bought to life. Volunteers needed -actors to be Palm Sunday pilgrims, &amp; helpers to help set up from 2:00pm Friday 27th. Please let Rev George know if you can help.</w:t>
      </w:r>
    </w:p>
    <w:p w14:paraId="58DEE78A" w14:textId="479CE3F8" w:rsidR="00894BCF" w:rsidRPr="001B3FA2" w:rsidRDefault="00894BCF" w:rsidP="001B3FA2">
      <w:pPr>
        <w:spacing w:after="12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>Fri 3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  <w:vertAlign w:val="superscript"/>
        </w:rPr>
        <w:t>rd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April 7-8pm There will be praise and worship at 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Church of the Holy Spirit.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All very welcome!</w:t>
      </w:r>
    </w:p>
    <w:bookmarkEnd w:id="5"/>
    <w:p w14:paraId="20409468" w14:textId="20E7752E" w:rsidR="002925A8" w:rsidRPr="001B3FA2" w:rsidRDefault="00B7442A" w:rsidP="001B3FA2">
      <w:pPr>
        <w:spacing w:after="12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There are still </w:t>
      </w:r>
      <w:r w:rsidR="00894BCF"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6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places available for the Weekend Away! June 26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  <w:vertAlign w:val="superscript"/>
        </w:rPr>
        <w:t>th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-28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  <w:vertAlign w:val="superscript"/>
        </w:rPr>
        <w:t>t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  <w:vertAlign w:val="superscript"/>
        </w:rPr>
        <w:t>h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at The Hayes Centre, Swanwick. A weekend of luxury, fun and fellowship. Book your place ASAP not to miss out!</w:t>
      </w:r>
      <w:r w:rsidR="00463ECD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If you have already booked, please pay the balance now. Contact Joan Surplice on 01889 800465.</w:t>
      </w:r>
    </w:p>
    <w:bookmarkEnd w:id="3"/>
    <w:p w14:paraId="1827B53B" w14:textId="77777777" w:rsidR="00CC749E" w:rsidRPr="001B3FA2" w:rsidRDefault="00693BD7" w:rsidP="001B3FA2">
      <w:pPr>
        <w:pStyle w:val="Time"/>
        <w:spacing w:after="120"/>
        <w:ind w:left="0" w:firstLine="0"/>
        <w:rPr>
          <w:rFonts w:asciiTheme="majorHAnsi" w:hAnsiTheme="majorHAnsi" w:cstheme="majorHAnsi"/>
          <w:b/>
          <w:color w:val="000000" w:themeColor="text1"/>
          <w:sz w:val="20"/>
          <w:szCs w:val="20"/>
        </w:rPr>
      </w:pP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The Changing Room Counselling service. </w:t>
      </w:r>
      <w:r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Call </w:t>
      </w:r>
      <w:r w:rsidR="007E09BD" w:rsidRPr="001B3FA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or TEXT 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07591</w:t>
      </w:r>
      <w:r w:rsidR="001266E6"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</w:t>
      </w:r>
      <w:r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>257737</w:t>
      </w:r>
      <w:bookmarkStart w:id="6" w:name="_Hlk534299025"/>
      <w:bookmarkStart w:id="7" w:name="_Hlk522723386"/>
      <w:r w:rsidR="007E09BD" w:rsidRPr="001B3FA2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to make an appointment.</w:t>
      </w:r>
    </w:p>
    <w:bookmarkEnd w:id="6"/>
    <w:bookmarkEnd w:id="7"/>
    <w:p w14:paraId="21F57D98" w14:textId="77777777" w:rsidR="008C22DA" w:rsidRDefault="001B3FA2" w:rsidP="001B3FA2">
      <w:pPr>
        <w:pStyle w:val="Normal105"/>
        <w:spacing w:before="80"/>
        <w:ind w:right="-206"/>
        <w:rPr>
          <w:rFonts w:asciiTheme="majorHAnsi" w:hAnsiTheme="majorHAnsi" w:cstheme="majorHAnsi"/>
          <w:bCs/>
          <w:iCs/>
          <w:sz w:val="20"/>
          <w:szCs w:val="20"/>
        </w:rPr>
      </w:pPr>
      <w:r>
        <w:rPr>
          <w:rFonts w:asciiTheme="majorHAnsi" w:hAnsiTheme="majorHAnsi" w:cstheme="majorHAnsi"/>
          <w:b/>
          <w:noProof/>
          <w:color w:val="000000" w:themeColor="text1"/>
          <w:sz w:val="24"/>
          <w:szCs w:val="24"/>
          <w:u w:val="single"/>
          <w:lang w:eastAsia="en-GB"/>
        </w:rPr>
        <w:t>At St Michael’s</w:t>
      </w:r>
      <w:r>
        <w:rPr>
          <w:rFonts w:asciiTheme="majorHAnsi" w:hAnsiTheme="majorHAnsi" w:cstheme="majorHAnsi"/>
          <w:b/>
          <w:noProof/>
          <w:color w:val="000000" w:themeColor="text1"/>
          <w:sz w:val="24"/>
          <w:szCs w:val="24"/>
          <w:u w:val="single"/>
          <w:lang w:eastAsia="en-GB"/>
        </w:rPr>
        <w:br/>
      </w:r>
      <w:r w:rsidR="008C22DA">
        <w:rPr>
          <w:rFonts w:asciiTheme="majorHAnsi" w:hAnsiTheme="majorHAnsi" w:cstheme="majorHAnsi"/>
          <w:b/>
          <w:iCs/>
          <w:sz w:val="20"/>
          <w:szCs w:val="20"/>
        </w:rPr>
        <w:t>Bingo:</w:t>
      </w:r>
      <w:r w:rsidR="008C22DA">
        <w:rPr>
          <w:rFonts w:asciiTheme="majorHAnsi" w:hAnsiTheme="majorHAnsi" w:cstheme="majorHAnsi"/>
          <w:bCs/>
          <w:iCs/>
          <w:sz w:val="20"/>
          <w:szCs w:val="20"/>
        </w:rPr>
        <w:t xml:space="preserve"> 7.30pm in the Church room</w:t>
      </w:r>
    </w:p>
    <w:p w14:paraId="10181355" w14:textId="7D3629FB" w:rsidR="001B3FA2" w:rsidRDefault="001B3FA2" w:rsidP="001B3FA2">
      <w:pPr>
        <w:pStyle w:val="Normal105"/>
        <w:spacing w:before="80"/>
        <w:ind w:right="-206"/>
        <w:rPr>
          <w:rFonts w:asciiTheme="majorHAnsi" w:hAnsiTheme="majorHAnsi" w:cstheme="majorHAnsi"/>
          <w:bCs/>
          <w:iCs/>
          <w:sz w:val="20"/>
          <w:szCs w:val="20"/>
        </w:rPr>
      </w:pPr>
      <w:r>
        <w:rPr>
          <w:rFonts w:asciiTheme="majorHAnsi" w:hAnsiTheme="majorHAnsi" w:cstheme="majorHAnsi"/>
          <w:b/>
          <w:iCs/>
          <w:sz w:val="20"/>
          <w:szCs w:val="20"/>
        </w:rPr>
        <w:t>Spring clean</w:t>
      </w:r>
      <w:r>
        <w:rPr>
          <w:rFonts w:asciiTheme="majorHAnsi" w:hAnsiTheme="majorHAnsi" w:cstheme="majorHAnsi"/>
          <w:bCs/>
          <w:iCs/>
          <w:sz w:val="20"/>
          <w:szCs w:val="20"/>
        </w:rPr>
        <w:t xml:space="preserve"> – Thursday 19</w:t>
      </w:r>
      <w:r w:rsidRPr="00A73DD2">
        <w:rPr>
          <w:rFonts w:asciiTheme="majorHAnsi" w:hAnsiTheme="majorHAnsi" w:cstheme="majorHAnsi"/>
          <w:bCs/>
          <w:iCs/>
          <w:sz w:val="20"/>
          <w:szCs w:val="20"/>
          <w:vertAlign w:val="superscript"/>
        </w:rPr>
        <w:t>th</w:t>
      </w:r>
      <w:r>
        <w:rPr>
          <w:rFonts w:asciiTheme="majorHAnsi" w:hAnsiTheme="majorHAnsi" w:cstheme="majorHAnsi"/>
          <w:bCs/>
          <w:iCs/>
          <w:sz w:val="20"/>
          <w:szCs w:val="20"/>
        </w:rPr>
        <w:t xml:space="preserve"> March starting at 9.30am. </w:t>
      </w:r>
      <w:proofErr w:type="spellStart"/>
      <w:r>
        <w:rPr>
          <w:rFonts w:asciiTheme="majorHAnsi" w:hAnsiTheme="majorHAnsi" w:cstheme="majorHAnsi"/>
          <w:bCs/>
          <w:iCs/>
          <w:sz w:val="20"/>
          <w:szCs w:val="20"/>
        </w:rPr>
        <w:t>Sign up</w:t>
      </w:r>
      <w:proofErr w:type="spellEnd"/>
      <w:r>
        <w:rPr>
          <w:rFonts w:asciiTheme="majorHAnsi" w:hAnsiTheme="majorHAnsi" w:cstheme="majorHAnsi"/>
          <w:bCs/>
          <w:iCs/>
          <w:sz w:val="20"/>
          <w:szCs w:val="20"/>
        </w:rPr>
        <w:t xml:space="preserve"> sheet in the Church Room if you can come along.</w:t>
      </w:r>
    </w:p>
    <w:p w14:paraId="06AA4E71" w14:textId="6BCBEF5E" w:rsidR="001B3FA2" w:rsidRDefault="001B3FA2" w:rsidP="001B3FA2">
      <w:pPr>
        <w:pStyle w:val="Normal105"/>
        <w:spacing w:before="120"/>
        <w:ind w:right="-206"/>
        <w:rPr>
          <w:rFonts w:asciiTheme="majorHAnsi" w:hAnsiTheme="majorHAnsi" w:cstheme="majorHAnsi"/>
          <w:bCs/>
          <w:iCs/>
          <w:sz w:val="20"/>
          <w:szCs w:val="20"/>
        </w:rPr>
      </w:pPr>
      <w:r>
        <w:rPr>
          <w:rFonts w:asciiTheme="majorHAnsi" w:hAnsiTheme="majorHAnsi" w:cstheme="majorHAnsi"/>
          <w:b/>
          <w:iCs/>
          <w:sz w:val="20"/>
          <w:szCs w:val="20"/>
        </w:rPr>
        <w:t>Lent Lunches</w:t>
      </w:r>
      <w:r>
        <w:rPr>
          <w:rFonts w:asciiTheme="majorHAnsi" w:hAnsiTheme="majorHAnsi" w:cstheme="majorHAnsi"/>
          <w:bCs/>
          <w:iCs/>
          <w:sz w:val="20"/>
          <w:szCs w:val="20"/>
        </w:rPr>
        <w:t xml:space="preserve"> – </w:t>
      </w:r>
      <w:r w:rsidR="005D1256">
        <w:rPr>
          <w:rFonts w:asciiTheme="majorHAnsi" w:hAnsiTheme="majorHAnsi" w:cstheme="majorHAnsi"/>
          <w:bCs/>
          <w:iCs/>
          <w:sz w:val="20"/>
          <w:szCs w:val="20"/>
        </w:rPr>
        <w:t>Cancelled as per notice</w:t>
      </w:r>
    </w:p>
    <w:p w14:paraId="4E8FFF1F" w14:textId="1DAFE44E" w:rsidR="001B3FA2" w:rsidRDefault="001B3FA2" w:rsidP="001B3FA2">
      <w:pPr>
        <w:shd w:val="clear" w:color="auto" w:fill="FFFFFF"/>
        <w:spacing w:before="120"/>
        <w:rPr>
          <w:rFonts w:asciiTheme="majorHAnsi" w:hAnsiTheme="majorHAnsi" w:cstheme="majorHAnsi"/>
          <w:bCs/>
          <w:iCs/>
          <w:sz w:val="20"/>
          <w:szCs w:val="20"/>
        </w:rPr>
      </w:pPr>
      <w:r>
        <w:rPr>
          <w:rFonts w:asciiTheme="majorHAnsi" w:hAnsiTheme="majorHAnsi" w:cstheme="majorHAnsi"/>
          <w:b/>
          <w:iCs/>
          <w:sz w:val="20"/>
          <w:szCs w:val="20"/>
        </w:rPr>
        <w:t>Flowers for Mothering Sunday</w:t>
      </w:r>
      <w:r>
        <w:rPr>
          <w:rFonts w:asciiTheme="majorHAnsi" w:hAnsiTheme="majorHAnsi" w:cstheme="majorHAnsi"/>
          <w:bCs/>
          <w:iCs/>
          <w:sz w:val="20"/>
          <w:szCs w:val="20"/>
        </w:rPr>
        <w:t xml:space="preserve"> – Help to arrange bunches on Saturday 21</w:t>
      </w:r>
      <w:r w:rsidRPr="00A73DD2">
        <w:rPr>
          <w:rFonts w:asciiTheme="majorHAnsi" w:hAnsiTheme="majorHAnsi" w:cstheme="majorHAnsi"/>
          <w:bCs/>
          <w:iCs/>
          <w:sz w:val="20"/>
          <w:szCs w:val="20"/>
          <w:vertAlign w:val="superscript"/>
        </w:rPr>
        <w:t>st</w:t>
      </w:r>
      <w:r w:rsidR="005D1256">
        <w:rPr>
          <w:rFonts w:asciiTheme="majorHAnsi" w:hAnsiTheme="majorHAnsi" w:cstheme="majorHAnsi"/>
          <w:bCs/>
          <w:iCs/>
          <w:sz w:val="20"/>
          <w:szCs w:val="20"/>
        </w:rPr>
        <w:t xml:space="preserve"> at 3pm.</w:t>
      </w:r>
    </w:p>
    <w:p w14:paraId="053B1957" w14:textId="4A1B18F9" w:rsidR="001B3FA2" w:rsidRPr="00F23452" w:rsidRDefault="001B3FA2" w:rsidP="001B3FA2">
      <w:pPr>
        <w:shd w:val="clear" w:color="auto" w:fill="FFFFFF"/>
        <w:spacing w:before="120"/>
        <w:rPr>
          <w:rFonts w:asciiTheme="majorHAnsi" w:hAnsiTheme="majorHAnsi" w:cstheme="majorHAnsi"/>
          <w:bCs/>
          <w:iCs/>
          <w:sz w:val="20"/>
          <w:szCs w:val="20"/>
        </w:rPr>
      </w:pPr>
      <w:r w:rsidRPr="00F23452">
        <w:rPr>
          <w:rFonts w:ascii="Calibri" w:hAnsi="Calibri" w:cs="Calibri"/>
          <w:b/>
          <w:bCs/>
          <w:color w:val="000000"/>
        </w:rPr>
        <w:t>M</w:t>
      </w:r>
      <w:r w:rsidRPr="00F23452">
        <w:rPr>
          <w:rFonts w:asciiTheme="majorHAnsi" w:hAnsiTheme="majorHAnsi" w:cstheme="majorHAnsi"/>
          <w:b/>
          <w:bCs/>
          <w:iCs/>
          <w:sz w:val="20"/>
          <w:szCs w:val="20"/>
        </w:rPr>
        <w:t xml:space="preserve">othering Sunday all age Communion </w:t>
      </w:r>
      <w:r w:rsidRPr="00F23452">
        <w:rPr>
          <w:rFonts w:asciiTheme="majorHAnsi" w:hAnsiTheme="majorHAnsi" w:cstheme="majorHAnsi"/>
          <w:bCs/>
          <w:iCs/>
          <w:sz w:val="20"/>
          <w:szCs w:val="20"/>
        </w:rPr>
        <w:t>service, 22nd March, 9:45am. St. Michael's Thanksgiving &amp; Memorial Candles for sale from Church soon (£</w:t>
      </w:r>
      <w:r w:rsidR="005D1256">
        <w:rPr>
          <w:rFonts w:asciiTheme="majorHAnsi" w:hAnsiTheme="majorHAnsi" w:cstheme="majorHAnsi"/>
          <w:bCs/>
          <w:iCs/>
          <w:sz w:val="20"/>
          <w:szCs w:val="20"/>
        </w:rPr>
        <w:t>1</w:t>
      </w:r>
      <w:r w:rsidRPr="00F23452">
        <w:rPr>
          <w:rFonts w:asciiTheme="majorHAnsi" w:hAnsiTheme="majorHAnsi" w:cstheme="majorHAnsi"/>
          <w:bCs/>
          <w:iCs/>
          <w:sz w:val="20"/>
          <w:szCs w:val="20"/>
        </w:rPr>
        <w:t xml:space="preserve"> or £</w:t>
      </w:r>
      <w:r w:rsidR="005D1256">
        <w:rPr>
          <w:rFonts w:asciiTheme="majorHAnsi" w:hAnsiTheme="majorHAnsi" w:cstheme="majorHAnsi"/>
          <w:bCs/>
          <w:iCs/>
          <w:sz w:val="20"/>
          <w:szCs w:val="20"/>
        </w:rPr>
        <w:t>2</w:t>
      </w:r>
      <w:r w:rsidRPr="00F23452">
        <w:rPr>
          <w:rFonts w:asciiTheme="majorHAnsi" w:hAnsiTheme="majorHAnsi" w:cstheme="majorHAnsi"/>
          <w:bCs/>
          <w:iCs/>
          <w:sz w:val="20"/>
          <w:szCs w:val="20"/>
        </w:rPr>
        <w:t>), buy as a present for someone or in memory of a loved one. They will be blessed during this service.</w:t>
      </w:r>
    </w:p>
    <w:p w14:paraId="4747C040" w14:textId="751B3429" w:rsidR="001B3FA2" w:rsidRPr="00F23452" w:rsidRDefault="001B3FA2" w:rsidP="001B3FA2">
      <w:pPr>
        <w:shd w:val="clear" w:color="auto" w:fill="FFFFFF"/>
        <w:spacing w:before="120"/>
        <w:rPr>
          <w:rFonts w:asciiTheme="majorHAnsi" w:hAnsiTheme="majorHAnsi" w:cstheme="majorHAnsi"/>
          <w:bCs/>
          <w:iCs/>
          <w:sz w:val="20"/>
          <w:szCs w:val="20"/>
        </w:rPr>
      </w:pPr>
      <w:r w:rsidRPr="00F23452">
        <w:rPr>
          <w:rFonts w:asciiTheme="majorHAnsi" w:hAnsiTheme="majorHAnsi" w:cstheme="majorHAnsi"/>
          <w:b/>
          <w:iCs/>
          <w:sz w:val="20"/>
          <w:szCs w:val="20"/>
        </w:rPr>
        <w:t>Holy Week services</w:t>
      </w:r>
      <w:r w:rsidRPr="00F23452">
        <w:rPr>
          <w:rFonts w:asciiTheme="majorHAnsi" w:hAnsiTheme="majorHAnsi" w:cstheme="majorHAnsi"/>
          <w:bCs/>
          <w:iCs/>
          <w:sz w:val="20"/>
          <w:szCs w:val="20"/>
        </w:rPr>
        <w:t xml:space="preserve"> -see flyer. </w:t>
      </w:r>
      <w:r w:rsidR="005D1256">
        <w:rPr>
          <w:rFonts w:asciiTheme="majorHAnsi" w:hAnsiTheme="majorHAnsi" w:cstheme="majorHAnsi"/>
          <w:bCs/>
          <w:iCs/>
          <w:sz w:val="20"/>
          <w:szCs w:val="20"/>
        </w:rPr>
        <w:t xml:space="preserve">Please note that the </w:t>
      </w:r>
      <w:r w:rsidRPr="00F23452">
        <w:rPr>
          <w:rFonts w:asciiTheme="majorHAnsi" w:hAnsiTheme="majorHAnsi" w:cstheme="majorHAnsi"/>
          <w:bCs/>
          <w:iCs/>
          <w:sz w:val="20"/>
          <w:szCs w:val="20"/>
        </w:rPr>
        <w:t>Agape meal</w:t>
      </w:r>
      <w:r w:rsidR="005D1256">
        <w:rPr>
          <w:rFonts w:asciiTheme="majorHAnsi" w:hAnsiTheme="majorHAnsi" w:cstheme="majorHAnsi"/>
          <w:bCs/>
          <w:iCs/>
          <w:sz w:val="20"/>
          <w:szCs w:val="20"/>
        </w:rPr>
        <w:t xml:space="preserve"> is cancelled.</w:t>
      </w:r>
    </w:p>
    <w:p w14:paraId="26A72015" w14:textId="77777777" w:rsidR="001B3FA2" w:rsidRPr="00F23452" w:rsidRDefault="001B3FA2" w:rsidP="001B3FA2">
      <w:pPr>
        <w:shd w:val="clear" w:color="auto" w:fill="FFFFFF"/>
        <w:spacing w:before="120"/>
        <w:rPr>
          <w:rFonts w:asciiTheme="majorHAnsi" w:hAnsiTheme="majorHAnsi" w:cstheme="majorHAnsi"/>
          <w:bCs/>
          <w:iCs/>
          <w:sz w:val="20"/>
          <w:szCs w:val="20"/>
        </w:rPr>
      </w:pPr>
      <w:r w:rsidRPr="00F23452">
        <w:rPr>
          <w:rFonts w:asciiTheme="majorHAnsi" w:hAnsiTheme="majorHAnsi" w:cstheme="majorHAnsi"/>
          <w:b/>
          <w:iCs/>
          <w:sz w:val="20"/>
          <w:szCs w:val="20"/>
        </w:rPr>
        <w:t>St. Michael's Annual Meeting</w:t>
      </w:r>
      <w:r w:rsidRPr="00F23452">
        <w:rPr>
          <w:rFonts w:asciiTheme="majorHAnsi" w:hAnsiTheme="majorHAnsi" w:cstheme="majorHAnsi"/>
          <w:bCs/>
          <w:iCs/>
          <w:sz w:val="20"/>
          <w:szCs w:val="20"/>
        </w:rPr>
        <w:t>: Tuesday 17th March, 7:30pm, all welcome. Agenda on Church Room notice board. Please sign up there to be on the DCC or one of the associated roles. PCC members urgently needed.</w:t>
      </w:r>
    </w:p>
    <w:p w14:paraId="7DAAADD6" w14:textId="70EEA767" w:rsidR="00096CE8" w:rsidRPr="007E1113" w:rsidRDefault="00096CE8" w:rsidP="0000719D">
      <w:pPr>
        <w:widowControl w:val="0"/>
        <w:ind w:right="-116"/>
        <w:rPr>
          <w:rFonts w:asciiTheme="majorHAnsi" w:hAnsiTheme="majorHAnsi" w:cstheme="majorHAnsi"/>
          <w:bCs/>
          <w:i/>
          <w:sz w:val="21"/>
          <w:szCs w:val="20"/>
        </w:rPr>
      </w:pPr>
    </w:p>
    <w:sectPr w:rsidR="00096CE8" w:rsidRPr="007E1113" w:rsidSect="00127973">
      <w:headerReference w:type="default" r:id="rId11"/>
      <w:footerReference w:type="default" r:id="rId12"/>
      <w:pgSz w:w="11909" w:h="16834" w:code="9"/>
      <w:pgMar w:top="2160" w:right="432" w:bottom="648" w:left="432" w:header="576" w:footer="648" w:gutter="0"/>
      <w:cols w:num="3" w:sep="1" w:space="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BBA2F" w14:textId="77777777" w:rsidR="008E52BA" w:rsidRDefault="008E52BA" w:rsidP="00E71BC0">
      <w:r>
        <w:separator/>
      </w:r>
    </w:p>
  </w:endnote>
  <w:endnote w:type="continuationSeparator" w:id="0">
    <w:p w14:paraId="75D6A9CD" w14:textId="77777777" w:rsidR="008E52BA" w:rsidRDefault="008E52BA" w:rsidP="00E71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B604E" w14:textId="77777777" w:rsidR="00B9749B" w:rsidRPr="00EB70D2" w:rsidRDefault="008B19C2" w:rsidP="00E71BC0">
    <w:pPr>
      <w:pStyle w:val="Footer"/>
      <w:rPr>
        <w:rFonts w:ascii="Avenir Book" w:hAnsi="Avenir Book"/>
        <w:sz w:val="18"/>
      </w:rPr>
    </w:pPr>
    <w:r>
      <w:rPr>
        <w:noProof/>
        <w:lang w:val="en-US"/>
      </w:rPr>
      <mc:AlternateContent>
        <mc:Choice Requires="wps">
          <w:drawing>
            <wp:anchor distT="36576" distB="36576" distL="36576" distR="36576" simplePos="0" relativeHeight="251662848" behindDoc="0" locked="0" layoutInCell="1" allowOverlap="1" wp14:anchorId="3156A7E9" wp14:editId="647473C1">
              <wp:simplePos x="0" y="0"/>
              <wp:positionH relativeFrom="margin">
                <wp:posOffset>-45720</wp:posOffset>
              </wp:positionH>
              <wp:positionV relativeFrom="paragraph">
                <wp:posOffset>10795</wp:posOffset>
              </wp:positionV>
              <wp:extent cx="7101840" cy="552450"/>
              <wp:effectExtent l="0" t="0" r="0" b="6350"/>
              <wp:wrapNone/>
              <wp:docPr id="3" name="Rounded 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101840" cy="55245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3F3F3"/>
                      </a:solidFill>
                      <a:ln w="12700">
                        <a:noFill/>
                        <a:round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438E2AF7" w14:textId="77777777" w:rsidR="00B9749B" w:rsidRPr="00EC10E0" w:rsidRDefault="00B9749B" w:rsidP="00DD7273">
                          <w:pPr>
                            <w:pStyle w:val="Footer"/>
                            <w:rPr>
                              <w:rFonts w:asciiTheme="majorHAnsi" w:hAnsiTheme="majorHAnsi" w:cstheme="majorHAnsi"/>
                              <w:b/>
                              <w:sz w:val="15"/>
                              <w:szCs w:val="15"/>
                            </w:rPr>
                          </w:pPr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www.br</w:t>
                          </w:r>
                          <w:r w:rsidR="001B2019"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ateamministry.org</w:t>
                          </w:r>
                          <w:r w:rsidR="003C0E37"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/stay-in-touch</w:t>
                          </w:r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  </w:t>
                          </w:r>
                          <w:r w:rsidR="003C0E37"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Twitter: @</w:t>
                          </w:r>
                          <w:proofErr w:type="spellStart"/>
                          <w:r w:rsidR="003C0E37"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BandRTeamMin</w:t>
                          </w:r>
                          <w:proofErr w:type="spellEnd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    </w:t>
                          </w:r>
                          <w:r w:rsidRPr="00EC10E0">
                            <w:rPr>
                              <w:rFonts w:asciiTheme="majorHAnsi" w:hAnsiTheme="majorHAnsi" w:cstheme="majorHAnsi"/>
                              <w:b/>
                              <w:sz w:val="15"/>
                              <w:szCs w:val="15"/>
                            </w:rPr>
                            <w:t>St Augustine’s</w:t>
                          </w:r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, Station Road, Rugeley, WS15 </w:t>
                          </w:r>
                          <w:proofErr w:type="spellStart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2HG</w:t>
                          </w:r>
                          <w:proofErr w:type="spellEnd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 facebook.com/</w:t>
                          </w:r>
                          <w:proofErr w:type="spellStart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st.augustines.rugeley</w:t>
                          </w:r>
                          <w:proofErr w:type="spellEnd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; </w:t>
                          </w:r>
                          <w:r w:rsidRPr="00EC10E0">
                            <w:rPr>
                              <w:rFonts w:asciiTheme="majorHAnsi" w:hAnsiTheme="majorHAnsi" w:cstheme="majorHAnsi"/>
                              <w:b/>
                              <w:sz w:val="15"/>
                              <w:szCs w:val="15"/>
                            </w:rPr>
                            <w:t>St Michael’s</w:t>
                          </w:r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, </w:t>
                          </w:r>
                          <w:r w:rsidR="00146204"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Main Road, Brereton, WS15 </w:t>
                          </w:r>
                          <w:proofErr w:type="spellStart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1DU</w:t>
                          </w:r>
                          <w:proofErr w:type="spellEnd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 facebook.com/</w:t>
                          </w:r>
                          <w:proofErr w:type="spellStart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st.michaels.brereton</w:t>
                          </w:r>
                          <w:proofErr w:type="spellEnd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; Church of the </w:t>
                          </w:r>
                          <w:r w:rsidRPr="00EC10E0">
                            <w:rPr>
                              <w:rFonts w:asciiTheme="majorHAnsi" w:hAnsiTheme="majorHAnsi" w:cstheme="majorHAnsi"/>
                              <w:b/>
                              <w:sz w:val="15"/>
                              <w:szCs w:val="15"/>
                            </w:rPr>
                            <w:t>Holy Spirit</w:t>
                          </w:r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, Mount Road, </w:t>
                          </w:r>
                          <w:proofErr w:type="spellStart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Etchinghill</w:t>
                          </w:r>
                          <w:proofErr w:type="spellEnd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, WS15 </w:t>
                          </w:r>
                          <w:proofErr w:type="spellStart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2TL</w:t>
                          </w:r>
                          <w:proofErr w:type="spellEnd"/>
                          <w:r w:rsidR="00B478C5"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 facebook.com/groups/</w:t>
                          </w:r>
                          <w:proofErr w:type="spellStart"/>
                          <w:r w:rsidR="00B478C5"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ChurchofHolySpirit</w:t>
                          </w:r>
                          <w:proofErr w:type="spellEnd"/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; Church of the </w:t>
                          </w:r>
                          <w:r w:rsidRPr="00EC10E0">
                            <w:rPr>
                              <w:rFonts w:asciiTheme="majorHAnsi" w:hAnsiTheme="majorHAnsi" w:cstheme="majorHAnsi"/>
                              <w:b/>
                              <w:sz w:val="15"/>
                              <w:szCs w:val="15"/>
                            </w:rPr>
                            <w:t>Good Shepherd</w:t>
                          </w:r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, Hislop Road, Pear </w:t>
                          </w:r>
                          <w:r w:rsidR="00541163"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>Tree Estate,  Rugeley, WS15 1LS</w:t>
                          </w:r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; </w:t>
                          </w:r>
                          <w:r w:rsidRPr="00EC10E0">
                            <w:rPr>
                              <w:rFonts w:asciiTheme="majorHAnsi" w:hAnsiTheme="majorHAnsi" w:cstheme="majorHAnsi"/>
                              <w:b/>
                              <w:sz w:val="15"/>
                              <w:szCs w:val="15"/>
                            </w:rPr>
                            <w:t>St John</w:t>
                          </w:r>
                          <w:r w:rsidRPr="00EC10E0">
                            <w:rPr>
                              <w:rFonts w:asciiTheme="majorHAnsi" w:hAnsiTheme="majorHAnsi" w:cstheme="majorHAnsi"/>
                              <w:sz w:val="15"/>
                              <w:szCs w:val="15"/>
                            </w:rPr>
                            <w:t xml:space="preserve"> the Baptist, Church Close, Slitting Mill, WS15 2TQ</w:t>
                          </w:r>
                        </w:p>
                        <w:p w14:paraId="40132078" w14:textId="77777777" w:rsidR="00B9749B" w:rsidRPr="00DD7273" w:rsidRDefault="00B9749B" w:rsidP="00DD7273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0C105F5" id="Rounded Rectangle 1" o:spid="_x0000_s1027" style="position:absolute;margin-left:-3.6pt;margin-top:.85pt;width:559.2pt;height:43.5pt;z-index:25166284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" fillcolor="#f3f3f3" stroked="f" strokeweight="1pt">
              <v:textbox inset="0,0,0,0">
                <w:txbxContent>
                  <w:p w:rsidR="00B9749B" w:rsidRPr="00EC10E0" w:rsidRDefault="00B9749B" w:rsidP="00DD7273">
                    <w:pPr>
                      <w:pStyle w:val="Footer"/>
                      <w:rPr>
                        <w:rFonts w:asciiTheme="majorHAnsi" w:hAnsiTheme="majorHAnsi" w:cstheme="majorHAnsi"/>
                        <w:b/>
                        <w:sz w:val="15"/>
                        <w:szCs w:val="15"/>
                      </w:rPr>
                    </w:pPr>
                    <w:proofErr w:type="gramStart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www.br</w:t>
                    </w:r>
                    <w:r w:rsidR="001B2019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ateamministry.org</w:t>
                    </w:r>
                    <w:r w:rsidR="003C0E37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/stay-in-touch</w:t>
                    </w:r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  </w:t>
                    </w:r>
                    <w:r w:rsidR="003C0E37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Twitter</w:t>
                    </w:r>
                    <w:proofErr w:type="gramEnd"/>
                    <w:r w:rsidR="003C0E37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: @</w:t>
                    </w:r>
                    <w:proofErr w:type="spellStart"/>
                    <w:r w:rsidR="003C0E37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BandRTeamMin</w:t>
                    </w:r>
                    <w:proofErr w:type="spellEnd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    </w:t>
                    </w:r>
                    <w:r w:rsidRPr="00EC10E0">
                      <w:rPr>
                        <w:rFonts w:asciiTheme="majorHAnsi" w:hAnsiTheme="majorHAnsi" w:cstheme="majorHAnsi"/>
                        <w:b/>
                        <w:sz w:val="15"/>
                        <w:szCs w:val="15"/>
                      </w:rPr>
                      <w:t>St Augustine’s</w:t>
                    </w:r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, Station Road, Rugeley, WS15 2HG facebook.com/</w:t>
                    </w:r>
                    <w:proofErr w:type="spellStart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st.augustines.rugeley</w:t>
                    </w:r>
                    <w:proofErr w:type="spellEnd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; </w:t>
                    </w:r>
                    <w:r w:rsidRPr="00EC10E0">
                      <w:rPr>
                        <w:rFonts w:asciiTheme="majorHAnsi" w:hAnsiTheme="majorHAnsi" w:cstheme="majorHAnsi"/>
                        <w:b/>
                        <w:sz w:val="15"/>
                        <w:szCs w:val="15"/>
                      </w:rPr>
                      <w:t>St Michael’s</w:t>
                    </w:r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, </w:t>
                    </w:r>
                    <w:r w:rsidR="00146204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Main Road, Brereton, WS15 </w:t>
                    </w:r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1DU facebook.com/</w:t>
                    </w:r>
                    <w:proofErr w:type="spellStart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st.michaels.brereton</w:t>
                    </w:r>
                    <w:proofErr w:type="spellEnd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; Church of the </w:t>
                    </w:r>
                    <w:r w:rsidRPr="00EC10E0">
                      <w:rPr>
                        <w:rFonts w:asciiTheme="majorHAnsi" w:hAnsiTheme="majorHAnsi" w:cstheme="majorHAnsi"/>
                        <w:b/>
                        <w:sz w:val="15"/>
                        <w:szCs w:val="15"/>
                      </w:rPr>
                      <w:t>Holy Spirit</w:t>
                    </w:r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, Mount Road, </w:t>
                    </w:r>
                    <w:proofErr w:type="spellStart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Etchinghill</w:t>
                    </w:r>
                    <w:proofErr w:type="spellEnd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, WS15 2TL</w:t>
                    </w:r>
                    <w:r w:rsidR="00B478C5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 facebook.com/groups/</w:t>
                    </w:r>
                    <w:proofErr w:type="spellStart"/>
                    <w:r w:rsidR="00B478C5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ChurchofHolySpirit</w:t>
                    </w:r>
                    <w:proofErr w:type="spellEnd"/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; Church of the </w:t>
                    </w:r>
                    <w:r w:rsidRPr="00EC10E0">
                      <w:rPr>
                        <w:rFonts w:asciiTheme="majorHAnsi" w:hAnsiTheme="majorHAnsi" w:cstheme="majorHAnsi"/>
                        <w:b/>
                        <w:sz w:val="15"/>
                        <w:szCs w:val="15"/>
                      </w:rPr>
                      <w:t>Good Shepherd</w:t>
                    </w:r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, Hislop Road, Pear </w:t>
                    </w:r>
                    <w:r w:rsidR="00541163"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>Tree Estate,  Rugeley, WS15 1LS</w:t>
                    </w:r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; </w:t>
                    </w:r>
                    <w:r w:rsidRPr="00EC10E0">
                      <w:rPr>
                        <w:rFonts w:asciiTheme="majorHAnsi" w:hAnsiTheme="majorHAnsi" w:cstheme="majorHAnsi"/>
                        <w:b/>
                        <w:sz w:val="15"/>
                        <w:szCs w:val="15"/>
                      </w:rPr>
                      <w:t>St John</w:t>
                    </w:r>
                    <w:r w:rsidRPr="00EC10E0">
                      <w:rPr>
                        <w:rFonts w:asciiTheme="majorHAnsi" w:hAnsiTheme="majorHAnsi" w:cstheme="majorHAnsi"/>
                        <w:sz w:val="15"/>
                        <w:szCs w:val="15"/>
                      </w:rPr>
                      <w:t xml:space="preserve"> the Baptist, Church Close, Slitting Mill, WS15 2TQ</w:t>
                    </w:r>
                  </w:p>
                  <w:p w:rsidR="00B9749B" w:rsidRPr="00DD7273" w:rsidRDefault="00B9749B" w:rsidP="00DD7273"/>
                </w:txbxContent>
              </v:textbox>
              <w10:wrap anchorx="margin"/>
            </v:round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DF07B" w14:textId="77777777" w:rsidR="008E52BA" w:rsidRDefault="008E52BA" w:rsidP="00E71BC0">
      <w:r>
        <w:separator/>
      </w:r>
    </w:p>
  </w:footnote>
  <w:footnote w:type="continuationSeparator" w:id="0">
    <w:p w14:paraId="4FB89E98" w14:textId="77777777" w:rsidR="008E52BA" w:rsidRDefault="008E52BA" w:rsidP="00E71B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A8DA0" w14:textId="77777777" w:rsidR="00B9749B" w:rsidRPr="00AB5069" w:rsidRDefault="00C772C3" w:rsidP="009E021F">
    <w:pPr>
      <w:pStyle w:val="Header"/>
      <w:tabs>
        <w:tab w:val="left" w:pos="2653"/>
        <w:tab w:val="left" w:pos="2736"/>
        <w:tab w:val="center" w:pos="5522"/>
      </w:tabs>
      <w:spacing w:before="120"/>
      <w:jc w:val="center"/>
      <w:rPr>
        <w:rFonts w:asciiTheme="majorHAnsi" w:hAnsiTheme="majorHAnsi" w:cstheme="majorHAnsi"/>
        <w:b/>
        <w:color w:val="FFFFFF" w:themeColor="background1"/>
        <w:sz w:val="48"/>
        <w:szCs w:val="48"/>
      </w:rPr>
    </w:pPr>
    <w:r w:rsidRPr="00AB5069">
      <w:rPr>
        <w:rFonts w:asciiTheme="majorHAnsi" w:hAnsiTheme="majorHAnsi" w:cstheme="majorHAnsi"/>
        <w:noProof/>
        <w:lang w:val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52C9BAB6" wp14:editId="200CAFEF">
              <wp:simplePos x="0" y="0"/>
              <wp:positionH relativeFrom="column">
                <wp:posOffset>5332095</wp:posOffset>
              </wp:positionH>
              <wp:positionV relativeFrom="paragraph">
                <wp:posOffset>137795</wp:posOffset>
              </wp:positionV>
              <wp:extent cx="1714500" cy="57150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1450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2899258" w14:textId="2DB43E30" w:rsidR="00B9749B" w:rsidRPr="00AB5069" w:rsidRDefault="009E7D54" w:rsidP="000E32E2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</w:rPr>
                            <w:t>St Michael’s</w:t>
                          </w:r>
                        </w:p>
                        <w:p w14:paraId="52C03500" w14:textId="3AC62AE7" w:rsidR="00B9749B" w:rsidRPr="00AB5069" w:rsidRDefault="009E7D54" w:rsidP="000E32E2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</w:rPr>
                            <w:t>Breret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C9BAB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419.85pt;margin-top:10.85pt;width:135pt;height:4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" filled="f" stroked="f">
              <v:textbox>
                <w:txbxContent>
                  <w:p w14:paraId="62899258" w14:textId="2DB43E30" w:rsidR="00B9749B" w:rsidRPr="00AB5069" w:rsidRDefault="009E7D54" w:rsidP="000E32E2">
                    <w:pPr>
                      <w:jc w:val="right"/>
                      <w:rPr>
                        <w:rFonts w:asciiTheme="majorHAnsi" w:hAnsiTheme="majorHAnsi" w:cstheme="majorHAnsi"/>
                        <w:b/>
                        <w:color w:val="FFFFFF" w:themeColor="background1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color w:val="FFFFFF" w:themeColor="background1"/>
                      </w:rPr>
                      <w:t>St Michael’s</w:t>
                    </w:r>
                  </w:p>
                  <w:p w14:paraId="52C03500" w14:textId="3AC62AE7" w:rsidR="00B9749B" w:rsidRPr="00AB5069" w:rsidRDefault="009E7D54" w:rsidP="000E32E2">
                    <w:pPr>
                      <w:jc w:val="right"/>
                      <w:rPr>
                        <w:rFonts w:asciiTheme="majorHAnsi" w:hAnsiTheme="majorHAnsi" w:cstheme="majorHAnsi"/>
                        <w:b/>
                        <w:color w:val="FFFFFF" w:themeColor="background1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color w:val="FFFFFF" w:themeColor="background1"/>
                      </w:rPr>
                      <w:t>Brereton</w:t>
                    </w:r>
                  </w:p>
                </w:txbxContent>
              </v:textbox>
            </v:shape>
          </w:pict>
        </mc:Fallback>
      </mc:AlternateContent>
    </w:r>
    <w:r w:rsidR="009E021F" w:rsidRPr="00AB5069">
      <w:rPr>
        <w:rFonts w:asciiTheme="majorHAnsi" w:hAnsiTheme="majorHAnsi" w:cstheme="majorHAnsi"/>
        <w:noProof/>
        <w:lang w:eastAsia="en-GB"/>
      </w:rPr>
      <w:drawing>
        <wp:anchor distT="0" distB="0" distL="114300" distR="114300" simplePos="0" relativeHeight="251661823" behindDoc="1" locked="0" layoutInCell="1" allowOverlap="1" wp14:anchorId="21C6392B" wp14:editId="4C8BFC30">
          <wp:simplePos x="0" y="0"/>
          <wp:positionH relativeFrom="column">
            <wp:posOffset>-396240</wp:posOffset>
          </wp:positionH>
          <wp:positionV relativeFrom="paragraph">
            <wp:posOffset>-243840</wp:posOffset>
          </wp:positionV>
          <wp:extent cx="7782560" cy="1322070"/>
          <wp:effectExtent l="0" t="0" r="2540" b="0"/>
          <wp:wrapNone/>
          <wp:docPr id="12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 cstate="email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2560" cy="1322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9749B" w:rsidRPr="00AB5069">
      <w:rPr>
        <w:rFonts w:asciiTheme="majorHAnsi" w:hAnsiTheme="majorHAnsi" w:cstheme="majorHAnsi"/>
        <w:b/>
        <w:color w:val="FFFFFF" w:themeColor="background1"/>
        <w:sz w:val="48"/>
        <w:szCs w:val="48"/>
      </w:rPr>
      <w:t xml:space="preserve">T H E </w:t>
    </w:r>
    <w:r w:rsidR="00B9749B" w:rsidRPr="00AB5069">
      <w:rPr>
        <w:rFonts w:asciiTheme="majorHAnsi" w:hAnsiTheme="majorHAnsi" w:cstheme="majorHAnsi"/>
        <w:sz w:val="18"/>
      </w:rPr>
      <w:t xml:space="preserve">   </w:t>
    </w:r>
    <w:r w:rsidR="00B9749B" w:rsidRPr="00AB5069">
      <w:rPr>
        <w:rFonts w:asciiTheme="majorHAnsi" w:hAnsiTheme="majorHAnsi" w:cstheme="majorHAnsi"/>
        <w:b/>
        <w:color w:val="FFFFFF" w:themeColor="background1"/>
        <w:sz w:val="48"/>
        <w:szCs w:val="48"/>
      </w:rPr>
      <w:t xml:space="preserve">W E </w:t>
    </w:r>
    <w:proofErr w:type="spellStart"/>
    <w:r w:rsidR="00B9749B" w:rsidRPr="00AB5069">
      <w:rPr>
        <w:rFonts w:asciiTheme="majorHAnsi" w:hAnsiTheme="majorHAnsi" w:cstheme="majorHAnsi"/>
        <w:b/>
        <w:color w:val="FFFFFF" w:themeColor="background1"/>
        <w:sz w:val="48"/>
        <w:szCs w:val="48"/>
      </w:rPr>
      <w:t>E</w:t>
    </w:r>
    <w:proofErr w:type="spellEnd"/>
    <w:r w:rsidR="00B9749B" w:rsidRPr="00AB5069">
      <w:rPr>
        <w:rFonts w:asciiTheme="majorHAnsi" w:hAnsiTheme="majorHAnsi" w:cstheme="majorHAnsi"/>
        <w:b/>
        <w:color w:val="FFFFFF" w:themeColor="background1"/>
        <w:sz w:val="48"/>
        <w:szCs w:val="48"/>
      </w:rPr>
      <w:t xml:space="preserve"> K</w:t>
    </w:r>
  </w:p>
  <w:p w14:paraId="7027F609" w14:textId="77777777" w:rsidR="00B9749B" w:rsidRPr="00743ECE" w:rsidRDefault="00B9749B" w:rsidP="009E021F">
    <w:pPr>
      <w:pStyle w:val="Header"/>
      <w:jc w:val="center"/>
      <w:rPr>
        <w:rFonts w:asciiTheme="majorHAnsi" w:hAnsiTheme="majorHAnsi" w:cstheme="majorHAnsi"/>
        <w:b/>
        <w:color w:val="000000" w:themeColor="text1"/>
        <w:sz w:val="36"/>
        <w:szCs w:val="36"/>
        <w14:shadow w14:blurRad="12700" w14:dist="38100" w14:dir="2700000" w14:sx="100000" w14:sy="100000" w14:kx="0" w14:ky="0" w14:algn="tl">
          <w14:schemeClr w14:val="bg1">
            <w14:lumMod w14:val="5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</w:pPr>
    <w:r w:rsidRPr="00AB5069">
      <w:rPr>
        <w:rFonts w:asciiTheme="majorHAnsi" w:hAnsiTheme="majorHAnsi" w:cstheme="majorHAnsi"/>
        <w:b/>
        <w:color w:val="FFFFFF" w:themeColor="background1"/>
        <w:sz w:val="36"/>
        <w:szCs w:val="36"/>
      </w:rPr>
      <w:t>The Parish of Brereton &amp; Rugeley</w:t>
    </w:r>
    <w:r w:rsidR="009E021F">
      <w:rPr>
        <w:rFonts w:asciiTheme="majorHAnsi" w:hAnsiTheme="majorHAnsi" w:cstheme="majorHAnsi"/>
        <w:b/>
        <w:color w:val="FFFFFF" w:themeColor="background1"/>
        <w:sz w:val="36"/>
        <w:szCs w:val="36"/>
      </w:rPr>
      <w:t xml:space="preserve">: </w:t>
    </w:r>
    <w:r w:rsidR="00743ECE">
      <w:rPr>
        <w:rFonts w:asciiTheme="majorHAnsi" w:hAnsiTheme="majorHAnsi" w:cstheme="majorHAnsi"/>
        <w:b/>
        <w:i/>
        <w:color w:val="000000" w:themeColor="text1"/>
        <w:sz w:val="36"/>
        <w:szCs w:val="36"/>
        <w14:shadow w14:blurRad="12700" w14:dist="38100" w14:dir="2700000" w14:sx="100000" w14:sy="100000" w14:kx="0" w14:ky="0" w14:algn="tl">
          <w14:schemeClr w14:val="bg1">
            <w14:lumMod w14:val="50000"/>
          </w14:schemeClr>
        </w14:shadow>
        <w14:textOutline w14:w="9525" w14:cap="flat" w14:cmpd="sng" w14:algn="ctr">
          <w14:solidFill>
            <w14:schemeClr w14:val="bg1"/>
          </w14:solidFill>
          <w14:prstDash w14:val="solid"/>
          <w14:round/>
        </w14:textOutline>
      </w:rPr>
      <w:t>One Church in Six Places</w:t>
    </w:r>
  </w:p>
  <w:p w14:paraId="481698FA" w14:textId="77777777" w:rsidR="00B9749B" w:rsidRPr="00797F79" w:rsidRDefault="00B9749B" w:rsidP="00797F79">
    <w:pPr>
      <w:pStyle w:val="Header"/>
      <w:rPr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7823C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2066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0C33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689E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B54A8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D4D0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40B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D255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B8C7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63C7D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5D662B"/>
    <w:multiLevelType w:val="hybridMultilevel"/>
    <w:tmpl w:val="8ADA5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F0F4B"/>
    <w:multiLevelType w:val="hybridMultilevel"/>
    <w:tmpl w:val="DBC0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168C3"/>
    <w:multiLevelType w:val="hybridMultilevel"/>
    <w:tmpl w:val="95DA3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1112E9"/>
    <w:multiLevelType w:val="hybridMultilevel"/>
    <w:tmpl w:val="54548B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FE6064"/>
    <w:multiLevelType w:val="multilevel"/>
    <w:tmpl w:val="4EF22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9CB4055"/>
    <w:multiLevelType w:val="hybridMultilevel"/>
    <w:tmpl w:val="897A85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F803CF"/>
    <w:multiLevelType w:val="multilevel"/>
    <w:tmpl w:val="7DFE1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13"/>
  </w:num>
  <w:num w:numId="16">
    <w:abstractNumId w:val="12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oNotTrackMove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zW3MLIwMTGzsDBW0lEKTi0uzszPAykwrAUAuba5eiwAAAA="/>
  </w:docVars>
  <w:rsids>
    <w:rsidRoot w:val="001A3F52"/>
    <w:rsid w:val="00000129"/>
    <w:rsid w:val="00000FB4"/>
    <w:rsid w:val="00001240"/>
    <w:rsid w:val="0000178F"/>
    <w:rsid w:val="00001CF0"/>
    <w:rsid w:val="0000558A"/>
    <w:rsid w:val="00005F1D"/>
    <w:rsid w:val="0000719D"/>
    <w:rsid w:val="00007C33"/>
    <w:rsid w:val="0001134A"/>
    <w:rsid w:val="00012053"/>
    <w:rsid w:val="0001230A"/>
    <w:rsid w:val="0001564E"/>
    <w:rsid w:val="00016916"/>
    <w:rsid w:val="00017973"/>
    <w:rsid w:val="00020FE7"/>
    <w:rsid w:val="00021691"/>
    <w:rsid w:val="000217C5"/>
    <w:rsid w:val="00022359"/>
    <w:rsid w:val="0002306B"/>
    <w:rsid w:val="00023419"/>
    <w:rsid w:val="00025BA4"/>
    <w:rsid w:val="0002732C"/>
    <w:rsid w:val="00032F61"/>
    <w:rsid w:val="000342ED"/>
    <w:rsid w:val="00034A1F"/>
    <w:rsid w:val="00035A98"/>
    <w:rsid w:val="000366AF"/>
    <w:rsid w:val="000367AA"/>
    <w:rsid w:val="000410AA"/>
    <w:rsid w:val="00041201"/>
    <w:rsid w:val="000444DF"/>
    <w:rsid w:val="000457E8"/>
    <w:rsid w:val="0004602D"/>
    <w:rsid w:val="00047034"/>
    <w:rsid w:val="00047569"/>
    <w:rsid w:val="000476DD"/>
    <w:rsid w:val="000500ED"/>
    <w:rsid w:val="00050611"/>
    <w:rsid w:val="00050A02"/>
    <w:rsid w:val="00050C6D"/>
    <w:rsid w:val="00051212"/>
    <w:rsid w:val="00051579"/>
    <w:rsid w:val="0005188A"/>
    <w:rsid w:val="00052B47"/>
    <w:rsid w:val="00053C14"/>
    <w:rsid w:val="00054E20"/>
    <w:rsid w:val="00055756"/>
    <w:rsid w:val="00056FC4"/>
    <w:rsid w:val="00061959"/>
    <w:rsid w:val="00061B9B"/>
    <w:rsid w:val="000621CA"/>
    <w:rsid w:val="000634DD"/>
    <w:rsid w:val="00065E71"/>
    <w:rsid w:val="000660CC"/>
    <w:rsid w:val="00066EEB"/>
    <w:rsid w:val="0006746D"/>
    <w:rsid w:val="00067AD7"/>
    <w:rsid w:val="00067D7A"/>
    <w:rsid w:val="000705C3"/>
    <w:rsid w:val="00070670"/>
    <w:rsid w:val="00070ED7"/>
    <w:rsid w:val="0007254B"/>
    <w:rsid w:val="00073316"/>
    <w:rsid w:val="000739C2"/>
    <w:rsid w:val="000758D2"/>
    <w:rsid w:val="00075984"/>
    <w:rsid w:val="00084F88"/>
    <w:rsid w:val="0008501B"/>
    <w:rsid w:val="0008614B"/>
    <w:rsid w:val="000865B1"/>
    <w:rsid w:val="0009049E"/>
    <w:rsid w:val="00091567"/>
    <w:rsid w:val="000916A3"/>
    <w:rsid w:val="000917F6"/>
    <w:rsid w:val="0009204E"/>
    <w:rsid w:val="00092AB3"/>
    <w:rsid w:val="00092E3B"/>
    <w:rsid w:val="00092E72"/>
    <w:rsid w:val="000930F9"/>
    <w:rsid w:val="000947B6"/>
    <w:rsid w:val="00094A12"/>
    <w:rsid w:val="000950EB"/>
    <w:rsid w:val="00096CE8"/>
    <w:rsid w:val="000A03B5"/>
    <w:rsid w:val="000A1E16"/>
    <w:rsid w:val="000A2303"/>
    <w:rsid w:val="000A47AA"/>
    <w:rsid w:val="000A5DA6"/>
    <w:rsid w:val="000A64AF"/>
    <w:rsid w:val="000A7365"/>
    <w:rsid w:val="000A7B75"/>
    <w:rsid w:val="000B14B4"/>
    <w:rsid w:val="000B2656"/>
    <w:rsid w:val="000B2C91"/>
    <w:rsid w:val="000B2CBB"/>
    <w:rsid w:val="000B3109"/>
    <w:rsid w:val="000B327F"/>
    <w:rsid w:val="000B53CC"/>
    <w:rsid w:val="000B6022"/>
    <w:rsid w:val="000B7B47"/>
    <w:rsid w:val="000C0A41"/>
    <w:rsid w:val="000C136C"/>
    <w:rsid w:val="000C1438"/>
    <w:rsid w:val="000C16FC"/>
    <w:rsid w:val="000C1F35"/>
    <w:rsid w:val="000C3AE2"/>
    <w:rsid w:val="000C3D2A"/>
    <w:rsid w:val="000C5931"/>
    <w:rsid w:val="000C693E"/>
    <w:rsid w:val="000D2A3B"/>
    <w:rsid w:val="000D4B8D"/>
    <w:rsid w:val="000D5964"/>
    <w:rsid w:val="000D5CE6"/>
    <w:rsid w:val="000D6814"/>
    <w:rsid w:val="000D709F"/>
    <w:rsid w:val="000D79E7"/>
    <w:rsid w:val="000E046A"/>
    <w:rsid w:val="000E059B"/>
    <w:rsid w:val="000E32E2"/>
    <w:rsid w:val="000E4581"/>
    <w:rsid w:val="000E4E02"/>
    <w:rsid w:val="000E56D8"/>
    <w:rsid w:val="000E57B0"/>
    <w:rsid w:val="000E5B29"/>
    <w:rsid w:val="000E5E5A"/>
    <w:rsid w:val="000E5E83"/>
    <w:rsid w:val="000E61C8"/>
    <w:rsid w:val="000E6A1C"/>
    <w:rsid w:val="000F00CE"/>
    <w:rsid w:val="000F02D5"/>
    <w:rsid w:val="000F0519"/>
    <w:rsid w:val="000F0644"/>
    <w:rsid w:val="000F0AA0"/>
    <w:rsid w:val="000F0AF8"/>
    <w:rsid w:val="000F212C"/>
    <w:rsid w:val="000F260F"/>
    <w:rsid w:val="000F29D4"/>
    <w:rsid w:val="000F46D1"/>
    <w:rsid w:val="000F51C3"/>
    <w:rsid w:val="000F51F9"/>
    <w:rsid w:val="000F5E97"/>
    <w:rsid w:val="000F67D9"/>
    <w:rsid w:val="000F6D7A"/>
    <w:rsid w:val="000F75BD"/>
    <w:rsid w:val="00100801"/>
    <w:rsid w:val="00101117"/>
    <w:rsid w:val="00101464"/>
    <w:rsid w:val="00101882"/>
    <w:rsid w:val="001019D8"/>
    <w:rsid w:val="001025B1"/>
    <w:rsid w:val="001029C4"/>
    <w:rsid w:val="00103806"/>
    <w:rsid w:val="00103948"/>
    <w:rsid w:val="00104427"/>
    <w:rsid w:val="00105C8A"/>
    <w:rsid w:val="001062BA"/>
    <w:rsid w:val="00106B01"/>
    <w:rsid w:val="00112574"/>
    <w:rsid w:val="00112ECB"/>
    <w:rsid w:val="00113018"/>
    <w:rsid w:val="001135E8"/>
    <w:rsid w:val="00114645"/>
    <w:rsid w:val="00115203"/>
    <w:rsid w:val="001166C2"/>
    <w:rsid w:val="001200A8"/>
    <w:rsid w:val="00121627"/>
    <w:rsid w:val="00121AB2"/>
    <w:rsid w:val="00121ABE"/>
    <w:rsid w:val="0012244A"/>
    <w:rsid w:val="00123672"/>
    <w:rsid w:val="00124040"/>
    <w:rsid w:val="0012571D"/>
    <w:rsid w:val="00125EF8"/>
    <w:rsid w:val="001266E6"/>
    <w:rsid w:val="00126B0C"/>
    <w:rsid w:val="00127973"/>
    <w:rsid w:val="0013085B"/>
    <w:rsid w:val="001342CE"/>
    <w:rsid w:val="00134BBE"/>
    <w:rsid w:val="00134CA9"/>
    <w:rsid w:val="0013505E"/>
    <w:rsid w:val="001366AC"/>
    <w:rsid w:val="00136C8D"/>
    <w:rsid w:val="001401D5"/>
    <w:rsid w:val="001405C4"/>
    <w:rsid w:val="0014069C"/>
    <w:rsid w:val="00141E25"/>
    <w:rsid w:val="001426B1"/>
    <w:rsid w:val="00143D89"/>
    <w:rsid w:val="0014424F"/>
    <w:rsid w:val="00144486"/>
    <w:rsid w:val="00144C2C"/>
    <w:rsid w:val="00145A9F"/>
    <w:rsid w:val="00146204"/>
    <w:rsid w:val="001467D3"/>
    <w:rsid w:val="0014709C"/>
    <w:rsid w:val="00147FE6"/>
    <w:rsid w:val="00150110"/>
    <w:rsid w:val="0015023B"/>
    <w:rsid w:val="00150B66"/>
    <w:rsid w:val="00151B00"/>
    <w:rsid w:val="00152D6A"/>
    <w:rsid w:val="00155412"/>
    <w:rsid w:val="001562DD"/>
    <w:rsid w:val="00156AE5"/>
    <w:rsid w:val="00160062"/>
    <w:rsid w:val="0016114D"/>
    <w:rsid w:val="0016223E"/>
    <w:rsid w:val="0016278A"/>
    <w:rsid w:val="00162929"/>
    <w:rsid w:val="00163B40"/>
    <w:rsid w:val="00163CDC"/>
    <w:rsid w:val="00164B86"/>
    <w:rsid w:val="0016691C"/>
    <w:rsid w:val="0016750F"/>
    <w:rsid w:val="00167EA2"/>
    <w:rsid w:val="00172FAF"/>
    <w:rsid w:val="001736EE"/>
    <w:rsid w:val="0017375E"/>
    <w:rsid w:val="00175476"/>
    <w:rsid w:val="00176D74"/>
    <w:rsid w:val="00176F2B"/>
    <w:rsid w:val="00176F43"/>
    <w:rsid w:val="001774D0"/>
    <w:rsid w:val="00181605"/>
    <w:rsid w:val="001821FD"/>
    <w:rsid w:val="00183691"/>
    <w:rsid w:val="001842A9"/>
    <w:rsid w:val="00184AEA"/>
    <w:rsid w:val="00184BD1"/>
    <w:rsid w:val="0018501A"/>
    <w:rsid w:val="001866EC"/>
    <w:rsid w:val="001876BB"/>
    <w:rsid w:val="001923DB"/>
    <w:rsid w:val="001923FD"/>
    <w:rsid w:val="001933ED"/>
    <w:rsid w:val="00193844"/>
    <w:rsid w:val="00193DB7"/>
    <w:rsid w:val="00193FDD"/>
    <w:rsid w:val="0019480C"/>
    <w:rsid w:val="001963C9"/>
    <w:rsid w:val="001965D0"/>
    <w:rsid w:val="00197FB2"/>
    <w:rsid w:val="001A148F"/>
    <w:rsid w:val="001A3057"/>
    <w:rsid w:val="001A30B5"/>
    <w:rsid w:val="001A353F"/>
    <w:rsid w:val="001A3F52"/>
    <w:rsid w:val="001A4CB2"/>
    <w:rsid w:val="001A6103"/>
    <w:rsid w:val="001A6E06"/>
    <w:rsid w:val="001A7735"/>
    <w:rsid w:val="001A7CEB"/>
    <w:rsid w:val="001B0E3B"/>
    <w:rsid w:val="001B2019"/>
    <w:rsid w:val="001B20A4"/>
    <w:rsid w:val="001B3FA2"/>
    <w:rsid w:val="001B6897"/>
    <w:rsid w:val="001B6B53"/>
    <w:rsid w:val="001B6E9C"/>
    <w:rsid w:val="001B77FD"/>
    <w:rsid w:val="001B7B52"/>
    <w:rsid w:val="001C0125"/>
    <w:rsid w:val="001C0942"/>
    <w:rsid w:val="001C48A2"/>
    <w:rsid w:val="001C4B03"/>
    <w:rsid w:val="001C4B05"/>
    <w:rsid w:val="001C4EE2"/>
    <w:rsid w:val="001C5FB9"/>
    <w:rsid w:val="001C6BD4"/>
    <w:rsid w:val="001C7784"/>
    <w:rsid w:val="001D0A05"/>
    <w:rsid w:val="001D106E"/>
    <w:rsid w:val="001D2BD4"/>
    <w:rsid w:val="001D36A4"/>
    <w:rsid w:val="001D4641"/>
    <w:rsid w:val="001D5B75"/>
    <w:rsid w:val="001D64EE"/>
    <w:rsid w:val="001D66FC"/>
    <w:rsid w:val="001D6938"/>
    <w:rsid w:val="001D712A"/>
    <w:rsid w:val="001D7B2F"/>
    <w:rsid w:val="001D7F94"/>
    <w:rsid w:val="001E00D1"/>
    <w:rsid w:val="001E18FB"/>
    <w:rsid w:val="001E6742"/>
    <w:rsid w:val="001F3109"/>
    <w:rsid w:val="001F34AE"/>
    <w:rsid w:val="001F53D4"/>
    <w:rsid w:val="001F57C9"/>
    <w:rsid w:val="001F5C3E"/>
    <w:rsid w:val="001F5C6C"/>
    <w:rsid w:val="001F79D1"/>
    <w:rsid w:val="00200C3F"/>
    <w:rsid w:val="002019F5"/>
    <w:rsid w:val="00202834"/>
    <w:rsid w:val="00203C70"/>
    <w:rsid w:val="0020433F"/>
    <w:rsid w:val="00204539"/>
    <w:rsid w:val="00205BEA"/>
    <w:rsid w:val="00206989"/>
    <w:rsid w:val="002069FF"/>
    <w:rsid w:val="002102B5"/>
    <w:rsid w:val="002102F9"/>
    <w:rsid w:val="00210360"/>
    <w:rsid w:val="0021072E"/>
    <w:rsid w:val="00211323"/>
    <w:rsid w:val="00211DA6"/>
    <w:rsid w:val="002125F1"/>
    <w:rsid w:val="002148E1"/>
    <w:rsid w:val="0021592C"/>
    <w:rsid w:val="00216E9E"/>
    <w:rsid w:val="00217FD7"/>
    <w:rsid w:val="00223818"/>
    <w:rsid w:val="00224C8F"/>
    <w:rsid w:val="002250E7"/>
    <w:rsid w:val="0022558C"/>
    <w:rsid w:val="002277BC"/>
    <w:rsid w:val="00227867"/>
    <w:rsid w:val="002321FF"/>
    <w:rsid w:val="00233526"/>
    <w:rsid w:val="00233E5F"/>
    <w:rsid w:val="00233EEA"/>
    <w:rsid w:val="00235641"/>
    <w:rsid w:val="00241AD9"/>
    <w:rsid w:val="00242C1A"/>
    <w:rsid w:val="0024304D"/>
    <w:rsid w:val="00243157"/>
    <w:rsid w:val="002457A6"/>
    <w:rsid w:val="00247834"/>
    <w:rsid w:val="0025163A"/>
    <w:rsid w:val="00251F22"/>
    <w:rsid w:val="00252FA5"/>
    <w:rsid w:val="00254478"/>
    <w:rsid w:val="00255178"/>
    <w:rsid w:val="00255B8C"/>
    <w:rsid w:val="00257045"/>
    <w:rsid w:val="00257157"/>
    <w:rsid w:val="00261418"/>
    <w:rsid w:val="00261ABC"/>
    <w:rsid w:val="00264377"/>
    <w:rsid w:val="0026465F"/>
    <w:rsid w:val="002646E0"/>
    <w:rsid w:val="002656F7"/>
    <w:rsid w:val="002669DF"/>
    <w:rsid w:val="0026730D"/>
    <w:rsid w:val="002676C3"/>
    <w:rsid w:val="00267B0B"/>
    <w:rsid w:val="00272CB8"/>
    <w:rsid w:val="002740EC"/>
    <w:rsid w:val="002748F4"/>
    <w:rsid w:val="00276421"/>
    <w:rsid w:val="002809E6"/>
    <w:rsid w:val="00280A2F"/>
    <w:rsid w:val="00281B9E"/>
    <w:rsid w:val="00281C9A"/>
    <w:rsid w:val="002829F3"/>
    <w:rsid w:val="00287B9D"/>
    <w:rsid w:val="00287CA8"/>
    <w:rsid w:val="002915FB"/>
    <w:rsid w:val="002925A8"/>
    <w:rsid w:val="002926E7"/>
    <w:rsid w:val="00292784"/>
    <w:rsid w:val="002929E2"/>
    <w:rsid w:val="002945EB"/>
    <w:rsid w:val="0029605D"/>
    <w:rsid w:val="00296506"/>
    <w:rsid w:val="00296C31"/>
    <w:rsid w:val="002A147F"/>
    <w:rsid w:val="002A1941"/>
    <w:rsid w:val="002A1F97"/>
    <w:rsid w:val="002A5DE3"/>
    <w:rsid w:val="002A631F"/>
    <w:rsid w:val="002A6BC0"/>
    <w:rsid w:val="002A6C25"/>
    <w:rsid w:val="002A72DD"/>
    <w:rsid w:val="002A7BEE"/>
    <w:rsid w:val="002B1C58"/>
    <w:rsid w:val="002B1DF5"/>
    <w:rsid w:val="002B2451"/>
    <w:rsid w:val="002B282C"/>
    <w:rsid w:val="002B36F8"/>
    <w:rsid w:val="002B39B9"/>
    <w:rsid w:val="002B4060"/>
    <w:rsid w:val="002B4B2B"/>
    <w:rsid w:val="002B5CFC"/>
    <w:rsid w:val="002B5DE2"/>
    <w:rsid w:val="002B6C86"/>
    <w:rsid w:val="002B6E78"/>
    <w:rsid w:val="002C117C"/>
    <w:rsid w:val="002C1942"/>
    <w:rsid w:val="002C280A"/>
    <w:rsid w:val="002C2F89"/>
    <w:rsid w:val="002C3312"/>
    <w:rsid w:val="002C3CFD"/>
    <w:rsid w:val="002C58F4"/>
    <w:rsid w:val="002C5A7B"/>
    <w:rsid w:val="002C75E4"/>
    <w:rsid w:val="002D2D94"/>
    <w:rsid w:val="002D2EC2"/>
    <w:rsid w:val="002D4072"/>
    <w:rsid w:val="002D43AA"/>
    <w:rsid w:val="002D4B5B"/>
    <w:rsid w:val="002D747F"/>
    <w:rsid w:val="002E4049"/>
    <w:rsid w:val="002E517C"/>
    <w:rsid w:val="002E74C2"/>
    <w:rsid w:val="002F01FF"/>
    <w:rsid w:val="002F0C04"/>
    <w:rsid w:val="002F1960"/>
    <w:rsid w:val="002F1C3A"/>
    <w:rsid w:val="002F23C0"/>
    <w:rsid w:val="002F2A01"/>
    <w:rsid w:val="002F4786"/>
    <w:rsid w:val="002F64C2"/>
    <w:rsid w:val="002F67FD"/>
    <w:rsid w:val="002F7611"/>
    <w:rsid w:val="002F7EA8"/>
    <w:rsid w:val="0030254A"/>
    <w:rsid w:val="00302D36"/>
    <w:rsid w:val="00303180"/>
    <w:rsid w:val="00303479"/>
    <w:rsid w:val="003042C4"/>
    <w:rsid w:val="003047F0"/>
    <w:rsid w:val="0030486E"/>
    <w:rsid w:val="003072F5"/>
    <w:rsid w:val="0031098F"/>
    <w:rsid w:val="003114BE"/>
    <w:rsid w:val="00311DDE"/>
    <w:rsid w:val="00311E45"/>
    <w:rsid w:val="00312C18"/>
    <w:rsid w:val="00312CA3"/>
    <w:rsid w:val="00316DD1"/>
    <w:rsid w:val="00316F04"/>
    <w:rsid w:val="0032013C"/>
    <w:rsid w:val="003220BB"/>
    <w:rsid w:val="00322174"/>
    <w:rsid w:val="003221A1"/>
    <w:rsid w:val="00323709"/>
    <w:rsid w:val="003301BE"/>
    <w:rsid w:val="00331D12"/>
    <w:rsid w:val="00333723"/>
    <w:rsid w:val="00333A2D"/>
    <w:rsid w:val="003352E6"/>
    <w:rsid w:val="003364FD"/>
    <w:rsid w:val="00336961"/>
    <w:rsid w:val="00337953"/>
    <w:rsid w:val="0034045C"/>
    <w:rsid w:val="00341C51"/>
    <w:rsid w:val="00341EE4"/>
    <w:rsid w:val="00341F29"/>
    <w:rsid w:val="0034208F"/>
    <w:rsid w:val="003429AF"/>
    <w:rsid w:val="003446B1"/>
    <w:rsid w:val="003466C1"/>
    <w:rsid w:val="003467B4"/>
    <w:rsid w:val="003473C4"/>
    <w:rsid w:val="00347AC2"/>
    <w:rsid w:val="003503FA"/>
    <w:rsid w:val="00351847"/>
    <w:rsid w:val="00352B55"/>
    <w:rsid w:val="0035359C"/>
    <w:rsid w:val="00354957"/>
    <w:rsid w:val="00354FE0"/>
    <w:rsid w:val="00355D40"/>
    <w:rsid w:val="00357340"/>
    <w:rsid w:val="00360358"/>
    <w:rsid w:val="00361640"/>
    <w:rsid w:val="00362B11"/>
    <w:rsid w:val="00363C9A"/>
    <w:rsid w:val="00365E88"/>
    <w:rsid w:val="00367430"/>
    <w:rsid w:val="00367778"/>
    <w:rsid w:val="0036778D"/>
    <w:rsid w:val="00370044"/>
    <w:rsid w:val="00371793"/>
    <w:rsid w:val="0037399F"/>
    <w:rsid w:val="00373BD7"/>
    <w:rsid w:val="00373D91"/>
    <w:rsid w:val="0037788D"/>
    <w:rsid w:val="0038074A"/>
    <w:rsid w:val="00380919"/>
    <w:rsid w:val="00382903"/>
    <w:rsid w:val="003829FD"/>
    <w:rsid w:val="003837EE"/>
    <w:rsid w:val="003848D8"/>
    <w:rsid w:val="00384BA1"/>
    <w:rsid w:val="00384FA9"/>
    <w:rsid w:val="00385365"/>
    <w:rsid w:val="003854D1"/>
    <w:rsid w:val="00386C06"/>
    <w:rsid w:val="00386EC7"/>
    <w:rsid w:val="003907BB"/>
    <w:rsid w:val="0039193D"/>
    <w:rsid w:val="00391D2D"/>
    <w:rsid w:val="00391F05"/>
    <w:rsid w:val="0039333D"/>
    <w:rsid w:val="00393EEB"/>
    <w:rsid w:val="0039578F"/>
    <w:rsid w:val="003960D0"/>
    <w:rsid w:val="00396559"/>
    <w:rsid w:val="00396810"/>
    <w:rsid w:val="003978A9"/>
    <w:rsid w:val="003A3562"/>
    <w:rsid w:val="003A35FD"/>
    <w:rsid w:val="003A4714"/>
    <w:rsid w:val="003A49E3"/>
    <w:rsid w:val="003A6EB0"/>
    <w:rsid w:val="003A72E6"/>
    <w:rsid w:val="003A78F7"/>
    <w:rsid w:val="003B0A3B"/>
    <w:rsid w:val="003B166B"/>
    <w:rsid w:val="003B24B6"/>
    <w:rsid w:val="003B35F4"/>
    <w:rsid w:val="003B4301"/>
    <w:rsid w:val="003B4AD3"/>
    <w:rsid w:val="003B4DF5"/>
    <w:rsid w:val="003B56F3"/>
    <w:rsid w:val="003B5F41"/>
    <w:rsid w:val="003B700D"/>
    <w:rsid w:val="003B7B4B"/>
    <w:rsid w:val="003C07AC"/>
    <w:rsid w:val="003C0E37"/>
    <w:rsid w:val="003C25FF"/>
    <w:rsid w:val="003C41C2"/>
    <w:rsid w:val="003C554B"/>
    <w:rsid w:val="003C639A"/>
    <w:rsid w:val="003D2E33"/>
    <w:rsid w:val="003D3338"/>
    <w:rsid w:val="003D53CB"/>
    <w:rsid w:val="003D6E22"/>
    <w:rsid w:val="003E10F1"/>
    <w:rsid w:val="003E3813"/>
    <w:rsid w:val="003E40A3"/>
    <w:rsid w:val="003E495D"/>
    <w:rsid w:val="003E5169"/>
    <w:rsid w:val="003E545A"/>
    <w:rsid w:val="003E54AA"/>
    <w:rsid w:val="003E5D46"/>
    <w:rsid w:val="003E5F56"/>
    <w:rsid w:val="003E6873"/>
    <w:rsid w:val="003F013D"/>
    <w:rsid w:val="003F20A4"/>
    <w:rsid w:val="003F304D"/>
    <w:rsid w:val="003F3A97"/>
    <w:rsid w:val="003F70A8"/>
    <w:rsid w:val="00402A1E"/>
    <w:rsid w:val="00403F0E"/>
    <w:rsid w:val="004041D9"/>
    <w:rsid w:val="00404B46"/>
    <w:rsid w:val="004052D9"/>
    <w:rsid w:val="00405861"/>
    <w:rsid w:val="00406CE7"/>
    <w:rsid w:val="00410DB4"/>
    <w:rsid w:val="00411CE0"/>
    <w:rsid w:val="00417925"/>
    <w:rsid w:val="00417CD1"/>
    <w:rsid w:val="00420710"/>
    <w:rsid w:val="00420C96"/>
    <w:rsid w:val="0042143B"/>
    <w:rsid w:val="00421652"/>
    <w:rsid w:val="00422121"/>
    <w:rsid w:val="004224CB"/>
    <w:rsid w:val="00422B82"/>
    <w:rsid w:val="00422D90"/>
    <w:rsid w:val="004245AC"/>
    <w:rsid w:val="00424830"/>
    <w:rsid w:val="00424DCD"/>
    <w:rsid w:val="004260D6"/>
    <w:rsid w:val="00426386"/>
    <w:rsid w:val="0042663F"/>
    <w:rsid w:val="00427A9C"/>
    <w:rsid w:val="00431579"/>
    <w:rsid w:val="00431E0B"/>
    <w:rsid w:val="004320C4"/>
    <w:rsid w:val="0043246E"/>
    <w:rsid w:val="0043339B"/>
    <w:rsid w:val="004338C1"/>
    <w:rsid w:val="00433AF1"/>
    <w:rsid w:val="004345AC"/>
    <w:rsid w:val="004358EA"/>
    <w:rsid w:val="0043670B"/>
    <w:rsid w:val="0043674E"/>
    <w:rsid w:val="00436D4F"/>
    <w:rsid w:val="00440935"/>
    <w:rsid w:val="004413AE"/>
    <w:rsid w:val="004420C1"/>
    <w:rsid w:val="00442101"/>
    <w:rsid w:val="00442286"/>
    <w:rsid w:val="00442531"/>
    <w:rsid w:val="00442DF8"/>
    <w:rsid w:val="004432FD"/>
    <w:rsid w:val="00446B99"/>
    <w:rsid w:val="00446C87"/>
    <w:rsid w:val="0044727F"/>
    <w:rsid w:val="00447D70"/>
    <w:rsid w:val="00447F13"/>
    <w:rsid w:val="00450C9B"/>
    <w:rsid w:val="0045145B"/>
    <w:rsid w:val="00451475"/>
    <w:rsid w:val="0045229E"/>
    <w:rsid w:val="00453A5B"/>
    <w:rsid w:val="00455AC7"/>
    <w:rsid w:val="0045715B"/>
    <w:rsid w:val="004578B8"/>
    <w:rsid w:val="004578EF"/>
    <w:rsid w:val="004608CF"/>
    <w:rsid w:val="0046319F"/>
    <w:rsid w:val="00463E73"/>
    <w:rsid w:val="00463ECD"/>
    <w:rsid w:val="004656A6"/>
    <w:rsid w:val="00465BDF"/>
    <w:rsid w:val="00466136"/>
    <w:rsid w:val="004671FE"/>
    <w:rsid w:val="004672BE"/>
    <w:rsid w:val="00467922"/>
    <w:rsid w:val="00467A4B"/>
    <w:rsid w:val="004712F2"/>
    <w:rsid w:val="004725CE"/>
    <w:rsid w:val="004731CE"/>
    <w:rsid w:val="00474453"/>
    <w:rsid w:val="00475D02"/>
    <w:rsid w:val="00475E12"/>
    <w:rsid w:val="00476326"/>
    <w:rsid w:val="0048056F"/>
    <w:rsid w:val="00480A97"/>
    <w:rsid w:val="00483105"/>
    <w:rsid w:val="0048317F"/>
    <w:rsid w:val="004838B8"/>
    <w:rsid w:val="00483E0E"/>
    <w:rsid w:val="004846BC"/>
    <w:rsid w:val="00484CEA"/>
    <w:rsid w:val="004856FD"/>
    <w:rsid w:val="0048665D"/>
    <w:rsid w:val="004871B7"/>
    <w:rsid w:val="004872FC"/>
    <w:rsid w:val="00487EEA"/>
    <w:rsid w:val="004908DC"/>
    <w:rsid w:val="004919D4"/>
    <w:rsid w:val="0049222D"/>
    <w:rsid w:val="0049282A"/>
    <w:rsid w:val="00493206"/>
    <w:rsid w:val="00493F28"/>
    <w:rsid w:val="004942D9"/>
    <w:rsid w:val="004951D7"/>
    <w:rsid w:val="0049553D"/>
    <w:rsid w:val="004955B8"/>
    <w:rsid w:val="00496195"/>
    <w:rsid w:val="00496449"/>
    <w:rsid w:val="00496C92"/>
    <w:rsid w:val="004A0476"/>
    <w:rsid w:val="004A05D0"/>
    <w:rsid w:val="004A1EE3"/>
    <w:rsid w:val="004A2579"/>
    <w:rsid w:val="004A2780"/>
    <w:rsid w:val="004A370C"/>
    <w:rsid w:val="004A3CD6"/>
    <w:rsid w:val="004A4A66"/>
    <w:rsid w:val="004A5067"/>
    <w:rsid w:val="004A66FB"/>
    <w:rsid w:val="004B2A5E"/>
    <w:rsid w:val="004B3A1B"/>
    <w:rsid w:val="004B4623"/>
    <w:rsid w:val="004B483C"/>
    <w:rsid w:val="004B77A6"/>
    <w:rsid w:val="004B79DF"/>
    <w:rsid w:val="004C3838"/>
    <w:rsid w:val="004C3D47"/>
    <w:rsid w:val="004C70FC"/>
    <w:rsid w:val="004C7C94"/>
    <w:rsid w:val="004D29FC"/>
    <w:rsid w:val="004D3D26"/>
    <w:rsid w:val="004D42F4"/>
    <w:rsid w:val="004D4EDE"/>
    <w:rsid w:val="004D559B"/>
    <w:rsid w:val="004D639A"/>
    <w:rsid w:val="004D64DF"/>
    <w:rsid w:val="004E0E24"/>
    <w:rsid w:val="004E1378"/>
    <w:rsid w:val="004E379B"/>
    <w:rsid w:val="004E4EFC"/>
    <w:rsid w:val="004E5573"/>
    <w:rsid w:val="004E6056"/>
    <w:rsid w:val="004E6204"/>
    <w:rsid w:val="004E6E8E"/>
    <w:rsid w:val="004F13C6"/>
    <w:rsid w:val="004F154D"/>
    <w:rsid w:val="004F2DED"/>
    <w:rsid w:val="004F35A9"/>
    <w:rsid w:val="004F3F10"/>
    <w:rsid w:val="00500089"/>
    <w:rsid w:val="005002DD"/>
    <w:rsid w:val="00501591"/>
    <w:rsid w:val="005018A8"/>
    <w:rsid w:val="00501C1D"/>
    <w:rsid w:val="00501F9F"/>
    <w:rsid w:val="00502599"/>
    <w:rsid w:val="005025FE"/>
    <w:rsid w:val="005033B5"/>
    <w:rsid w:val="0050365E"/>
    <w:rsid w:val="00505FEB"/>
    <w:rsid w:val="0050608D"/>
    <w:rsid w:val="00506AC3"/>
    <w:rsid w:val="00507071"/>
    <w:rsid w:val="005103C4"/>
    <w:rsid w:val="00510796"/>
    <w:rsid w:val="00511CD5"/>
    <w:rsid w:val="0051372C"/>
    <w:rsid w:val="00520541"/>
    <w:rsid w:val="0052209C"/>
    <w:rsid w:val="00523532"/>
    <w:rsid w:val="00523EAD"/>
    <w:rsid w:val="005245E4"/>
    <w:rsid w:val="00525E06"/>
    <w:rsid w:val="005268DF"/>
    <w:rsid w:val="00526A98"/>
    <w:rsid w:val="00526CAD"/>
    <w:rsid w:val="005273E0"/>
    <w:rsid w:val="00527CF6"/>
    <w:rsid w:val="00530A02"/>
    <w:rsid w:val="00530A2E"/>
    <w:rsid w:val="00530B99"/>
    <w:rsid w:val="00531192"/>
    <w:rsid w:val="005313D8"/>
    <w:rsid w:val="00531D9E"/>
    <w:rsid w:val="00531EF1"/>
    <w:rsid w:val="005324CF"/>
    <w:rsid w:val="005326AB"/>
    <w:rsid w:val="00532866"/>
    <w:rsid w:val="00532F57"/>
    <w:rsid w:val="00533822"/>
    <w:rsid w:val="00535780"/>
    <w:rsid w:val="005369BD"/>
    <w:rsid w:val="00536E6E"/>
    <w:rsid w:val="005373FA"/>
    <w:rsid w:val="00537BB6"/>
    <w:rsid w:val="00540503"/>
    <w:rsid w:val="00540B5A"/>
    <w:rsid w:val="00541163"/>
    <w:rsid w:val="005449D6"/>
    <w:rsid w:val="00544AE0"/>
    <w:rsid w:val="00546327"/>
    <w:rsid w:val="005468A2"/>
    <w:rsid w:val="00546E4B"/>
    <w:rsid w:val="00550BD9"/>
    <w:rsid w:val="00550C5C"/>
    <w:rsid w:val="00551619"/>
    <w:rsid w:val="00551E2E"/>
    <w:rsid w:val="00553993"/>
    <w:rsid w:val="00556A29"/>
    <w:rsid w:val="00557346"/>
    <w:rsid w:val="005577B3"/>
    <w:rsid w:val="005578AF"/>
    <w:rsid w:val="00557CC9"/>
    <w:rsid w:val="00560182"/>
    <w:rsid w:val="0056050E"/>
    <w:rsid w:val="00561759"/>
    <w:rsid w:val="005622DF"/>
    <w:rsid w:val="00562B01"/>
    <w:rsid w:val="00564136"/>
    <w:rsid w:val="00564B6D"/>
    <w:rsid w:val="005658E5"/>
    <w:rsid w:val="005659BF"/>
    <w:rsid w:val="00565F83"/>
    <w:rsid w:val="00567D67"/>
    <w:rsid w:val="005702D3"/>
    <w:rsid w:val="005705E1"/>
    <w:rsid w:val="00570994"/>
    <w:rsid w:val="005718A2"/>
    <w:rsid w:val="00571DB9"/>
    <w:rsid w:val="00572B18"/>
    <w:rsid w:val="00573374"/>
    <w:rsid w:val="00574C30"/>
    <w:rsid w:val="00575BCB"/>
    <w:rsid w:val="00576286"/>
    <w:rsid w:val="0057659A"/>
    <w:rsid w:val="00576B8D"/>
    <w:rsid w:val="0057772B"/>
    <w:rsid w:val="00580855"/>
    <w:rsid w:val="00580D0D"/>
    <w:rsid w:val="00580E39"/>
    <w:rsid w:val="00580FB5"/>
    <w:rsid w:val="00581803"/>
    <w:rsid w:val="005818DD"/>
    <w:rsid w:val="00582748"/>
    <w:rsid w:val="00584A36"/>
    <w:rsid w:val="005873FD"/>
    <w:rsid w:val="0058773F"/>
    <w:rsid w:val="00587CBD"/>
    <w:rsid w:val="00590BEC"/>
    <w:rsid w:val="00590EF6"/>
    <w:rsid w:val="005925C8"/>
    <w:rsid w:val="00593728"/>
    <w:rsid w:val="00594086"/>
    <w:rsid w:val="005948B4"/>
    <w:rsid w:val="00595623"/>
    <w:rsid w:val="005965B0"/>
    <w:rsid w:val="0059664C"/>
    <w:rsid w:val="005A03FE"/>
    <w:rsid w:val="005A25B5"/>
    <w:rsid w:val="005A2A5F"/>
    <w:rsid w:val="005A4B5E"/>
    <w:rsid w:val="005A52F1"/>
    <w:rsid w:val="005A5F5B"/>
    <w:rsid w:val="005A62B4"/>
    <w:rsid w:val="005A65A6"/>
    <w:rsid w:val="005B0C62"/>
    <w:rsid w:val="005B17BC"/>
    <w:rsid w:val="005B3381"/>
    <w:rsid w:val="005B4CC5"/>
    <w:rsid w:val="005B5D4A"/>
    <w:rsid w:val="005B6961"/>
    <w:rsid w:val="005B6A56"/>
    <w:rsid w:val="005C0D7A"/>
    <w:rsid w:val="005C19DA"/>
    <w:rsid w:val="005C58B1"/>
    <w:rsid w:val="005C5EC4"/>
    <w:rsid w:val="005C773C"/>
    <w:rsid w:val="005D007C"/>
    <w:rsid w:val="005D0395"/>
    <w:rsid w:val="005D1256"/>
    <w:rsid w:val="005D2CA3"/>
    <w:rsid w:val="005D312B"/>
    <w:rsid w:val="005D4089"/>
    <w:rsid w:val="005E0089"/>
    <w:rsid w:val="005E0396"/>
    <w:rsid w:val="005E0A65"/>
    <w:rsid w:val="005E13CA"/>
    <w:rsid w:val="005E14E9"/>
    <w:rsid w:val="005E1594"/>
    <w:rsid w:val="005E1CEC"/>
    <w:rsid w:val="005E33C8"/>
    <w:rsid w:val="005E34CA"/>
    <w:rsid w:val="005E3A50"/>
    <w:rsid w:val="005E5ED8"/>
    <w:rsid w:val="005E63D0"/>
    <w:rsid w:val="005E64DE"/>
    <w:rsid w:val="005E7027"/>
    <w:rsid w:val="005F1E9B"/>
    <w:rsid w:val="005F270B"/>
    <w:rsid w:val="005F33D8"/>
    <w:rsid w:val="005F38C4"/>
    <w:rsid w:val="005F4180"/>
    <w:rsid w:val="005F5997"/>
    <w:rsid w:val="005F5DB5"/>
    <w:rsid w:val="005F6C7B"/>
    <w:rsid w:val="005F7921"/>
    <w:rsid w:val="006014F2"/>
    <w:rsid w:val="00601A35"/>
    <w:rsid w:val="006023F0"/>
    <w:rsid w:val="00605219"/>
    <w:rsid w:val="00605D67"/>
    <w:rsid w:val="00605D82"/>
    <w:rsid w:val="00606003"/>
    <w:rsid w:val="00607D6A"/>
    <w:rsid w:val="00610439"/>
    <w:rsid w:val="00610BE8"/>
    <w:rsid w:val="00612B6B"/>
    <w:rsid w:val="006131C8"/>
    <w:rsid w:val="006141EC"/>
    <w:rsid w:val="00615BAA"/>
    <w:rsid w:val="00615FDE"/>
    <w:rsid w:val="00616800"/>
    <w:rsid w:val="006176B3"/>
    <w:rsid w:val="00620216"/>
    <w:rsid w:val="00620265"/>
    <w:rsid w:val="00620517"/>
    <w:rsid w:val="0062061F"/>
    <w:rsid w:val="00621AA8"/>
    <w:rsid w:val="00621CC3"/>
    <w:rsid w:val="006226C2"/>
    <w:rsid w:val="0062342B"/>
    <w:rsid w:val="006234F5"/>
    <w:rsid w:val="00623C7B"/>
    <w:rsid w:val="00625B7C"/>
    <w:rsid w:val="00625E69"/>
    <w:rsid w:val="00630536"/>
    <w:rsid w:val="00630DE4"/>
    <w:rsid w:val="006323BA"/>
    <w:rsid w:val="0063244D"/>
    <w:rsid w:val="0063253B"/>
    <w:rsid w:val="00632715"/>
    <w:rsid w:val="00632D1F"/>
    <w:rsid w:val="00633EF2"/>
    <w:rsid w:val="0063445C"/>
    <w:rsid w:val="00634587"/>
    <w:rsid w:val="00635070"/>
    <w:rsid w:val="00635AE8"/>
    <w:rsid w:val="00636B57"/>
    <w:rsid w:val="0064089D"/>
    <w:rsid w:val="00642A5E"/>
    <w:rsid w:val="00642BA5"/>
    <w:rsid w:val="00643DF1"/>
    <w:rsid w:val="006441B6"/>
    <w:rsid w:val="006468BE"/>
    <w:rsid w:val="00646F77"/>
    <w:rsid w:val="00647385"/>
    <w:rsid w:val="00651219"/>
    <w:rsid w:val="006515DD"/>
    <w:rsid w:val="00651FBA"/>
    <w:rsid w:val="00653113"/>
    <w:rsid w:val="00653615"/>
    <w:rsid w:val="00655606"/>
    <w:rsid w:val="00655F2D"/>
    <w:rsid w:val="0065613B"/>
    <w:rsid w:val="00656AA3"/>
    <w:rsid w:val="00657806"/>
    <w:rsid w:val="00657A45"/>
    <w:rsid w:val="00657C22"/>
    <w:rsid w:val="00660472"/>
    <w:rsid w:val="00660D91"/>
    <w:rsid w:val="00661812"/>
    <w:rsid w:val="006621A1"/>
    <w:rsid w:val="0066414B"/>
    <w:rsid w:val="006673F3"/>
    <w:rsid w:val="00667761"/>
    <w:rsid w:val="006705C7"/>
    <w:rsid w:val="006711EF"/>
    <w:rsid w:val="00671ACF"/>
    <w:rsid w:val="00671E29"/>
    <w:rsid w:val="00673DB6"/>
    <w:rsid w:val="006743C7"/>
    <w:rsid w:val="00675B5A"/>
    <w:rsid w:val="00676687"/>
    <w:rsid w:val="006767E0"/>
    <w:rsid w:val="0067723A"/>
    <w:rsid w:val="00677956"/>
    <w:rsid w:val="00680AE2"/>
    <w:rsid w:val="006818BF"/>
    <w:rsid w:val="00682001"/>
    <w:rsid w:val="006824DC"/>
    <w:rsid w:val="00685139"/>
    <w:rsid w:val="006853C5"/>
    <w:rsid w:val="00686D5F"/>
    <w:rsid w:val="00691036"/>
    <w:rsid w:val="00691755"/>
    <w:rsid w:val="00692D1A"/>
    <w:rsid w:val="00693965"/>
    <w:rsid w:val="00693BD7"/>
    <w:rsid w:val="00694551"/>
    <w:rsid w:val="00695F37"/>
    <w:rsid w:val="0069748D"/>
    <w:rsid w:val="00697AE6"/>
    <w:rsid w:val="006A099B"/>
    <w:rsid w:val="006A1661"/>
    <w:rsid w:val="006A1C2C"/>
    <w:rsid w:val="006A1DBB"/>
    <w:rsid w:val="006A1E14"/>
    <w:rsid w:val="006A2A6F"/>
    <w:rsid w:val="006A348E"/>
    <w:rsid w:val="006A4034"/>
    <w:rsid w:val="006A4206"/>
    <w:rsid w:val="006A652A"/>
    <w:rsid w:val="006A6B53"/>
    <w:rsid w:val="006B008A"/>
    <w:rsid w:val="006B33B3"/>
    <w:rsid w:val="006B62AC"/>
    <w:rsid w:val="006B6556"/>
    <w:rsid w:val="006B68F0"/>
    <w:rsid w:val="006B7B8E"/>
    <w:rsid w:val="006C0759"/>
    <w:rsid w:val="006C0D3D"/>
    <w:rsid w:val="006C0F4D"/>
    <w:rsid w:val="006C1BE5"/>
    <w:rsid w:val="006C2B2A"/>
    <w:rsid w:val="006C7A05"/>
    <w:rsid w:val="006C7B8A"/>
    <w:rsid w:val="006D2BA6"/>
    <w:rsid w:val="006D3E00"/>
    <w:rsid w:val="006D405E"/>
    <w:rsid w:val="006D41D9"/>
    <w:rsid w:val="006D5EC2"/>
    <w:rsid w:val="006D60D4"/>
    <w:rsid w:val="006D627E"/>
    <w:rsid w:val="006D6473"/>
    <w:rsid w:val="006D7365"/>
    <w:rsid w:val="006D77C0"/>
    <w:rsid w:val="006E03EB"/>
    <w:rsid w:val="006E28A5"/>
    <w:rsid w:val="006E37A2"/>
    <w:rsid w:val="006E794A"/>
    <w:rsid w:val="006F0539"/>
    <w:rsid w:val="006F0957"/>
    <w:rsid w:val="006F0DBF"/>
    <w:rsid w:val="006F2672"/>
    <w:rsid w:val="006F2E87"/>
    <w:rsid w:val="006F3903"/>
    <w:rsid w:val="006F4A59"/>
    <w:rsid w:val="006F726E"/>
    <w:rsid w:val="006F7B1D"/>
    <w:rsid w:val="007008F9"/>
    <w:rsid w:val="007009CD"/>
    <w:rsid w:val="00700C1B"/>
    <w:rsid w:val="00700E39"/>
    <w:rsid w:val="007010F1"/>
    <w:rsid w:val="007012E7"/>
    <w:rsid w:val="00702156"/>
    <w:rsid w:val="007022DC"/>
    <w:rsid w:val="00702DC3"/>
    <w:rsid w:val="007030B7"/>
    <w:rsid w:val="007036B3"/>
    <w:rsid w:val="00703B00"/>
    <w:rsid w:val="00703BAB"/>
    <w:rsid w:val="00706B41"/>
    <w:rsid w:val="00707B21"/>
    <w:rsid w:val="00707F80"/>
    <w:rsid w:val="007133B8"/>
    <w:rsid w:val="00713957"/>
    <w:rsid w:val="00713CE4"/>
    <w:rsid w:val="0071457F"/>
    <w:rsid w:val="00715ADC"/>
    <w:rsid w:val="00716E22"/>
    <w:rsid w:val="007171D2"/>
    <w:rsid w:val="007206BC"/>
    <w:rsid w:val="00723FFE"/>
    <w:rsid w:val="00724222"/>
    <w:rsid w:val="007256F6"/>
    <w:rsid w:val="00725F65"/>
    <w:rsid w:val="00727060"/>
    <w:rsid w:val="00727505"/>
    <w:rsid w:val="00727F05"/>
    <w:rsid w:val="00730599"/>
    <w:rsid w:val="00730C0D"/>
    <w:rsid w:val="0073162D"/>
    <w:rsid w:val="00731DF7"/>
    <w:rsid w:val="00736243"/>
    <w:rsid w:val="0073770F"/>
    <w:rsid w:val="0074070D"/>
    <w:rsid w:val="0074086D"/>
    <w:rsid w:val="00740F66"/>
    <w:rsid w:val="007418F4"/>
    <w:rsid w:val="00742105"/>
    <w:rsid w:val="00742376"/>
    <w:rsid w:val="00742D47"/>
    <w:rsid w:val="00743ECE"/>
    <w:rsid w:val="0074456D"/>
    <w:rsid w:val="0074562C"/>
    <w:rsid w:val="007457C9"/>
    <w:rsid w:val="00745AAA"/>
    <w:rsid w:val="00746817"/>
    <w:rsid w:val="007472D3"/>
    <w:rsid w:val="00747420"/>
    <w:rsid w:val="007501AD"/>
    <w:rsid w:val="007524B5"/>
    <w:rsid w:val="00752602"/>
    <w:rsid w:val="0075369E"/>
    <w:rsid w:val="00753EDA"/>
    <w:rsid w:val="007551F6"/>
    <w:rsid w:val="00755C84"/>
    <w:rsid w:val="0075705A"/>
    <w:rsid w:val="00757397"/>
    <w:rsid w:val="007607DB"/>
    <w:rsid w:val="0076092D"/>
    <w:rsid w:val="007614F7"/>
    <w:rsid w:val="00762EB1"/>
    <w:rsid w:val="0076302A"/>
    <w:rsid w:val="007637F5"/>
    <w:rsid w:val="00764920"/>
    <w:rsid w:val="00765474"/>
    <w:rsid w:val="007659C0"/>
    <w:rsid w:val="00765EE8"/>
    <w:rsid w:val="00766520"/>
    <w:rsid w:val="00770FC3"/>
    <w:rsid w:val="00774146"/>
    <w:rsid w:val="0077424D"/>
    <w:rsid w:val="007745D0"/>
    <w:rsid w:val="00774FB7"/>
    <w:rsid w:val="00777742"/>
    <w:rsid w:val="00777D68"/>
    <w:rsid w:val="00777F0E"/>
    <w:rsid w:val="007816A2"/>
    <w:rsid w:val="00781E25"/>
    <w:rsid w:val="007821AC"/>
    <w:rsid w:val="007822F1"/>
    <w:rsid w:val="0078388C"/>
    <w:rsid w:val="00784B3F"/>
    <w:rsid w:val="0079057F"/>
    <w:rsid w:val="007918B9"/>
    <w:rsid w:val="00793275"/>
    <w:rsid w:val="00796296"/>
    <w:rsid w:val="007971EC"/>
    <w:rsid w:val="00797973"/>
    <w:rsid w:val="00797F79"/>
    <w:rsid w:val="007A19D4"/>
    <w:rsid w:val="007A1E4B"/>
    <w:rsid w:val="007A22C9"/>
    <w:rsid w:val="007A3AC0"/>
    <w:rsid w:val="007A54E6"/>
    <w:rsid w:val="007A55CC"/>
    <w:rsid w:val="007A5EAB"/>
    <w:rsid w:val="007A6096"/>
    <w:rsid w:val="007A754C"/>
    <w:rsid w:val="007B0619"/>
    <w:rsid w:val="007B278C"/>
    <w:rsid w:val="007B292D"/>
    <w:rsid w:val="007B32A5"/>
    <w:rsid w:val="007B351D"/>
    <w:rsid w:val="007B3BDC"/>
    <w:rsid w:val="007B4774"/>
    <w:rsid w:val="007B4AD5"/>
    <w:rsid w:val="007B5AC7"/>
    <w:rsid w:val="007B67DF"/>
    <w:rsid w:val="007B6BCF"/>
    <w:rsid w:val="007B71D1"/>
    <w:rsid w:val="007B7878"/>
    <w:rsid w:val="007C013B"/>
    <w:rsid w:val="007C019B"/>
    <w:rsid w:val="007C0D78"/>
    <w:rsid w:val="007C0E35"/>
    <w:rsid w:val="007C1D6B"/>
    <w:rsid w:val="007C37F3"/>
    <w:rsid w:val="007C5709"/>
    <w:rsid w:val="007D0210"/>
    <w:rsid w:val="007D08CD"/>
    <w:rsid w:val="007D2151"/>
    <w:rsid w:val="007D27A1"/>
    <w:rsid w:val="007D3CA9"/>
    <w:rsid w:val="007D3F24"/>
    <w:rsid w:val="007D451F"/>
    <w:rsid w:val="007D4F3B"/>
    <w:rsid w:val="007D5619"/>
    <w:rsid w:val="007D5B84"/>
    <w:rsid w:val="007D5D09"/>
    <w:rsid w:val="007E09BD"/>
    <w:rsid w:val="007E1113"/>
    <w:rsid w:val="007E1E15"/>
    <w:rsid w:val="007E30F4"/>
    <w:rsid w:val="007E3D4B"/>
    <w:rsid w:val="007E42CC"/>
    <w:rsid w:val="007E4FE9"/>
    <w:rsid w:val="007E5CAF"/>
    <w:rsid w:val="007E6567"/>
    <w:rsid w:val="007E7526"/>
    <w:rsid w:val="007E76AF"/>
    <w:rsid w:val="007E78F0"/>
    <w:rsid w:val="007E795B"/>
    <w:rsid w:val="007E7CD5"/>
    <w:rsid w:val="007F04AA"/>
    <w:rsid w:val="007F1263"/>
    <w:rsid w:val="007F1486"/>
    <w:rsid w:val="007F1CCE"/>
    <w:rsid w:val="007F2217"/>
    <w:rsid w:val="007F2C4E"/>
    <w:rsid w:val="007F3FA2"/>
    <w:rsid w:val="007F4FEF"/>
    <w:rsid w:val="007F510F"/>
    <w:rsid w:val="007F5293"/>
    <w:rsid w:val="007F65A6"/>
    <w:rsid w:val="007F7E12"/>
    <w:rsid w:val="00800C34"/>
    <w:rsid w:val="00800E09"/>
    <w:rsid w:val="00801E59"/>
    <w:rsid w:val="00802C3A"/>
    <w:rsid w:val="00803213"/>
    <w:rsid w:val="00803BB3"/>
    <w:rsid w:val="00803D39"/>
    <w:rsid w:val="00804E09"/>
    <w:rsid w:val="00805458"/>
    <w:rsid w:val="008067BF"/>
    <w:rsid w:val="00807074"/>
    <w:rsid w:val="008075BE"/>
    <w:rsid w:val="0081168F"/>
    <w:rsid w:val="0081199B"/>
    <w:rsid w:val="008137CD"/>
    <w:rsid w:val="00814C6D"/>
    <w:rsid w:val="00814DAD"/>
    <w:rsid w:val="00815463"/>
    <w:rsid w:val="0081751C"/>
    <w:rsid w:val="00820106"/>
    <w:rsid w:val="00820507"/>
    <w:rsid w:val="008213F0"/>
    <w:rsid w:val="00821972"/>
    <w:rsid w:val="0082257C"/>
    <w:rsid w:val="00823DD8"/>
    <w:rsid w:val="008249A2"/>
    <w:rsid w:val="00826276"/>
    <w:rsid w:val="00826C47"/>
    <w:rsid w:val="008303AD"/>
    <w:rsid w:val="00833E4C"/>
    <w:rsid w:val="00834267"/>
    <w:rsid w:val="00834AD9"/>
    <w:rsid w:val="00836BC2"/>
    <w:rsid w:val="00837720"/>
    <w:rsid w:val="00840600"/>
    <w:rsid w:val="008429E0"/>
    <w:rsid w:val="008431D9"/>
    <w:rsid w:val="008457B9"/>
    <w:rsid w:val="00846757"/>
    <w:rsid w:val="008467F7"/>
    <w:rsid w:val="00847D3A"/>
    <w:rsid w:val="0085031F"/>
    <w:rsid w:val="00850426"/>
    <w:rsid w:val="00850651"/>
    <w:rsid w:val="00850A86"/>
    <w:rsid w:val="00851246"/>
    <w:rsid w:val="00851850"/>
    <w:rsid w:val="008520C4"/>
    <w:rsid w:val="00852D16"/>
    <w:rsid w:val="0085439A"/>
    <w:rsid w:val="00854B6C"/>
    <w:rsid w:val="00854F26"/>
    <w:rsid w:val="0085775C"/>
    <w:rsid w:val="00857942"/>
    <w:rsid w:val="00860023"/>
    <w:rsid w:val="008600B8"/>
    <w:rsid w:val="008622A3"/>
    <w:rsid w:val="0086269A"/>
    <w:rsid w:val="00863FE3"/>
    <w:rsid w:val="008647DA"/>
    <w:rsid w:val="00865579"/>
    <w:rsid w:val="008656CE"/>
    <w:rsid w:val="00865723"/>
    <w:rsid w:val="00870D27"/>
    <w:rsid w:val="008727A5"/>
    <w:rsid w:val="008731B2"/>
    <w:rsid w:val="00880F5A"/>
    <w:rsid w:val="0088273D"/>
    <w:rsid w:val="00882884"/>
    <w:rsid w:val="00883767"/>
    <w:rsid w:val="00884083"/>
    <w:rsid w:val="008844CA"/>
    <w:rsid w:val="00884D5C"/>
    <w:rsid w:val="00884F05"/>
    <w:rsid w:val="008870C8"/>
    <w:rsid w:val="008910A5"/>
    <w:rsid w:val="0089138E"/>
    <w:rsid w:val="008916E6"/>
    <w:rsid w:val="008922E1"/>
    <w:rsid w:val="0089266E"/>
    <w:rsid w:val="00892837"/>
    <w:rsid w:val="00893AFD"/>
    <w:rsid w:val="00893D60"/>
    <w:rsid w:val="00894A62"/>
    <w:rsid w:val="00894BCF"/>
    <w:rsid w:val="00894D76"/>
    <w:rsid w:val="00895860"/>
    <w:rsid w:val="008964DE"/>
    <w:rsid w:val="008966C0"/>
    <w:rsid w:val="00896A6E"/>
    <w:rsid w:val="008974B0"/>
    <w:rsid w:val="00897DF7"/>
    <w:rsid w:val="00897F4D"/>
    <w:rsid w:val="008A54C2"/>
    <w:rsid w:val="008A56DA"/>
    <w:rsid w:val="008A5D62"/>
    <w:rsid w:val="008A68E0"/>
    <w:rsid w:val="008A702D"/>
    <w:rsid w:val="008B0393"/>
    <w:rsid w:val="008B0595"/>
    <w:rsid w:val="008B19C2"/>
    <w:rsid w:val="008B3F74"/>
    <w:rsid w:val="008B4687"/>
    <w:rsid w:val="008B477B"/>
    <w:rsid w:val="008B4A92"/>
    <w:rsid w:val="008B4C71"/>
    <w:rsid w:val="008B4EF4"/>
    <w:rsid w:val="008B5AA2"/>
    <w:rsid w:val="008B64CA"/>
    <w:rsid w:val="008B6597"/>
    <w:rsid w:val="008B731D"/>
    <w:rsid w:val="008B7F21"/>
    <w:rsid w:val="008C112F"/>
    <w:rsid w:val="008C1D12"/>
    <w:rsid w:val="008C22DA"/>
    <w:rsid w:val="008C260E"/>
    <w:rsid w:val="008C32C3"/>
    <w:rsid w:val="008C330C"/>
    <w:rsid w:val="008C33EB"/>
    <w:rsid w:val="008C3B18"/>
    <w:rsid w:val="008C45F6"/>
    <w:rsid w:val="008C48A9"/>
    <w:rsid w:val="008C5AB5"/>
    <w:rsid w:val="008C64DA"/>
    <w:rsid w:val="008D0BF1"/>
    <w:rsid w:val="008D262A"/>
    <w:rsid w:val="008D36A2"/>
    <w:rsid w:val="008D3F04"/>
    <w:rsid w:val="008D41FE"/>
    <w:rsid w:val="008D4921"/>
    <w:rsid w:val="008D5318"/>
    <w:rsid w:val="008D59FE"/>
    <w:rsid w:val="008D5C5E"/>
    <w:rsid w:val="008D6406"/>
    <w:rsid w:val="008D64F7"/>
    <w:rsid w:val="008D7081"/>
    <w:rsid w:val="008D74D6"/>
    <w:rsid w:val="008D79EA"/>
    <w:rsid w:val="008D7A3C"/>
    <w:rsid w:val="008E1A3C"/>
    <w:rsid w:val="008E2B6B"/>
    <w:rsid w:val="008E2EC7"/>
    <w:rsid w:val="008E3942"/>
    <w:rsid w:val="008E4D6D"/>
    <w:rsid w:val="008E52BA"/>
    <w:rsid w:val="008E538E"/>
    <w:rsid w:val="008E6346"/>
    <w:rsid w:val="008E689B"/>
    <w:rsid w:val="008E6DB6"/>
    <w:rsid w:val="008F0B62"/>
    <w:rsid w:val="008F1E35"/>
    <w:rsid w:val="008F2532"/>
    <w:rsid w:val="008F2FF7"/>
    <w:rsid w:val="008F35CE"/>
    <w:rsid w:val="008F3D37"/>
    <w:rsid w:val="008F4C69"/>
    <w:rsid w:val="008F4FDC"/>
    <w:rsid w:val="008F53FD"/>
    <w:rsid w:val="008F63A1"/>
    <w:rsid w:val="008F6E2F"/>
    <w:rsid w:val="00900FBE"/>
    <w:rsid w:val="00901663"/>
    <w:rsid w:val="00902A8D"/>
    <w:rsid w:val="009030EF"/>
    <w:rsid w:val="00903B0B"/>
    <w:rsid w:val="00904FE6"/>
    <w:rsid w:val="009056C7"/>
    <w:rsid w:val="00905820"/>
    <w:rsid w:val="00905F06"/>
    <w:rsid w:val="00906A37"/>
    <w:rsid w:val="00906EA9"/>
    <w:rsid w:val="009070C9"/>
    <w:rsid w:val="00907F39"/>
    <w:rsid w:val="00907FA5"/>
    <w:rsid w:val="0091081E"/>
    <w:rsid w:val="00912809"/>
    <w:rsid w:val="009137DA"/>
    <w:rsid w:val="009146DB"/>
    <w:rsid w:val="00914D28"/>
    <w:rsid w:val="00914FAA"/>
    <w:rsid w:val="0091501E"/>
    <w:rsid w:val="0091565D"/>
    <w:rsid w:val="00916C7E"/>
    <w:rsid w:val="00920BF6"/>
    <w:rsid w:val="009216C7"/>
    <w:rsid w:val="00923EE1"/>
    <w:rsid w:val="0092422F"/>
    <w:rsid w:val="0092424C"/>
    <w:rsid w:val="009250A9"/>
    <w:rsid w:val="00925ECC"/>
    <w:rsid w:val="00926897"/>
    <w:rsid w:val="0092768A"/>
    <w:rsid w:val="009309C9"/>
    <w:rsid w:val="0093180A"/>
    <w:rsid w:val="0093187A"/>
    <w:rsid w:val="00932068"/>
    <w:rsid w:val="00932216"/>
    <w:rsid w:val="009343C8"/>
    <w:rsid w:val="0093670B"/>
    <w:rsid w:val="009369FA"/>
    <w:rsid w:val="00937AD3"/>
    <w:rsid w:val="00940A32"/>
    <w:rsid w:val="00940BBC"/>
    <w:rsid w:val="00942812"/>
    <w:rsid w:val="00944C71"/>
    <w:rsid w:val="00945BFB"/>
    <w:rsid w:val="009505B5"/>
    <w:rsid w:val="00950B06"/>
    <w:rsid w:val="00951223"/>
    <w:rsid w:val="009531DB"/>
    <w:rsid w:val="009532DE"/>
    <w:rsid w:val="0095384C"/>
    <w:rsid w:val="0095429F"/>
    <w:rsid w:val="00956270"/>
    <w:rsid w:val="00956AAB"/>
    <w:rsid w:val="00960153"/>
    <w:rsid w:val="00960158"/>
    <w:rsid w:val="00960FBD"/>
    <w:rsid w:val="009616F6"/>
    <w:rsid w:val="00961A52"/>
    <w:rsid w:val="00961A7B"/>
    <w:rsid w:val="00962120"/>
    <w:rsid w:val="00962434"/>
    <w:rsid w:val="00962EF8"/>
    <w:rsid w:val="00963C19"/>
    <w:rsid w:val="00965168"/>
    <w:rsid w:val="0096586E"/>
    <w:rsid w:val="00967832"/>
    <w:rsid w:val="0097196B"/>
    <w:rsid w:val="00971A2E"/>
    <w:rsid w:val="00971AA5"/>
    <w:rsid w:val="00972603"/>
    <w:rsid w:val="0097273E"/>
    <w:rsid w:val="00972A0F"/>
    <w:rsid w:val="00972CD6"/>
    <w:rsid w:val="00973CD3"/>
    <w:rsid w:val="009747F4"/>
    <w:rsid w:val="00974CFD"/>
    <w:rsid w:val="00975F64"/>
    <w:rsid w:val="00976EC7"/>
    <w:rsid w:val="00977E03"/>
    <w:rsid w:val="009817CF"/>
    <w:rsid w:val="00981F80"/>
    <w:rsid w:val="009827F1"/>
    <w:rsid w:val="00982EB1"/>
    <w:rsid w:val="009836BE"/>
    <w:rsid w:val="00983714"/>
    <w:rsid w:val="00984B09"/>
    <w:rsid w:val="00985B6A"/>
    <w:rsid w:val="00990A90"/>
    <w:rsid w:val="00990FF2"/>
    <w:rsid w:val="009946AB"/>
    <w:rsid w:val="00996062"/>
    <w:rsid w:val="00997A28"/>
    <w:rsid w:val="009A20DA"/>
    <w:rsid w:val="009A276E"/>
    <w:rsid w:val="009A4134"/>
    <w:rsid w:val="009A4EF6"/>
    <w:rsid w:val="009A5010"/>
    <w:rsid w:val="009A5C58"/>
    <w:rsid w:val="009A6AFD"/>
    <w:rsid w:val="009A6DCE"/>
    <w:rsid w:val="009B091B"/>
    <w:rsid w:val="009B18D0"/>
    <w:rsid w:val="009B219D"/>
    <w:rsid w:val="009B2CA3"/>
    <w:rsid w:val="009B3732"/>
    <w:rsid w:val="009B4B10"/>
    <w:rsid w:val="009B56FD"/>
    <w:rsid w:val="009B75D6"/>
    <w:rsid w:val="009C0793"/>
    <w:rsid w:val="009C173C"/>
    <w:rsid w:val="009C1BC2"/>
    <w:rsid w:val="009C1EF1"/>
    <w:rsid w:val="009C205F"/>
    <w:rsid w:val="009C3562"/>
    <w:rsid w:val="009C47E1"/>
    <w:rsid w:val="009C6DD0"/>
    <w:rsid w:val="009C6F05"/>
    <w:rsid w:val="009C7DB4"/>
    <w:rsid w:val="009D2D60"/>
    <w:rsid w:val="009D38A0"/>
    <w:rsid w:val="009D44D7"/>
    <w:rsid w:val="009D4551"/>
    <w:rsid w:val="009D644C"/>
    <w:rsid w:val="009D6AF5"/>
    <w:rsid w:val="009D6DE4"/>
    <w:rsid w:val="009D7C1C"/>
    <w:rsid w:val="009E021F"/>
    <w:rsid w:val="009E0FD4"/>
    <w:rsid w:val="009E30D4"/>
    <w:rsid w:val="009E4515"/>
    <w:rsid w:val="009E5D7A"/>
    <w:rsid w:val="009E75EC"/>
    <w:rsid w:val="009E7D54"/>
    <w:rsid w:val="009F14B3"/>
    <w:rsid w:val="009F285D"/>
    <w:rsid w:val="009F39D0"/>
    <w:rsid w:val="009F3C9F"/>
    <w:rsid w:val="009F4DE9"/>
    <w:rsid w:val="009F5CE1"/>
    <w:rsid w:val="009F69AC"/>
    <w:rsid w:val="009F7F9D"/>
    <w:rsid w:val="00A0007F"/>
    <w:rsid w:val="00A00428"/>
    <w:rsid w:val="00A0136A"/>
    <w:rsid w:val="00A01392"/>
    <w:rsid w:val="00A0145A"/>
    <w:rsid w:val="00A02E71"/>
    <w:rsid w:val="00A03294"/>
    <w:rsid w:val="00A053E1"/>
    <w:rsid w:val="00A05CAA"/>
    <w:rsid w:val="00A074D9"/>
    <w:rsid w:val="00A10591"/>
    <w:rsid w:val="00A10CAC"/>
    <w:rsid w:val="00A110C1"/>
    <w:rsid w:val="00A11DFD"/>
    <w:rsid w:val="00A1445E"/>
    <w:rsid w:val="00A1486C"/>
    <w:rsid w:val="00A151B3"/>
    <w:rsid w:val="00A16A8C"/>
    <w:rsid w:val="00A16D4C"/>
    <w:rsid w:val="00A20C6A"/>
    <w:rsid w:val="00A22F94"/>
    <w:rsid w:val="00A23263"/>
    <w:rsid w:val="00A23903"/>
    <w:rsid w:val="00A2477D"/>
    <w:rsid w:val="00A25136"/>
    <w:rsid w:val="00A27A07"/>
    <w:rsid w:val="00A303A7"/>
    <w:rsid w:val="00A337BC"/>
    <w:rsid w:val="00A339E7"/>
    <w:rsid w:val="00A34522"/>
    <w:rsid w:val="00A34A06"/>
    <w:rsid w:val="00A357E6"/>
    <w:rsid w:val="00A36EF7"/>
    <w:rsid w:val="00A36FEA"/>
    <w:rsid w:val="00A37A1D"/>
    <w:rsid w:val="00A37A2C"/>
    <w:rsid w:val="00A40B94"/>
    <w:rsid w:val="00A41E97"/>
    <w:rsid w:val="00A442AE"/>
    <w:rsid w:val="00A4446B"/>
    <w:rsid w:val="00A44E7A"/>
    <w:rsid w:val="00A45D38"/>
    <w:rsid w:val="00A462B1"/>
    <w:rsid w:val="00A47DEB"/>
    <w:rsid w:val="00A50655"/>
    <w:rsid w:val="00A50BB2"/>
    <w:rsid w:val="00A50CFA"/>
    <w:rsid w:val="00A51733"/>
    <w:rsid w:val="00A51FD1"/>
    <w:rsid w:val="00A52B12"/>
    <w:rsid w:val="00A534A8"/>
    <w:rsid w:val="00A537E1"/>
    <w:rsid w:val="00A5444A"/>
    <w:rsid w:val="00A54558"/>
    <w:rsid w:val="00A551AD"/>
    <w:rsid w:val="00A556A9"/>
    <w:rsid w:val="00A5629A"/>
    <w:rsid w:val="00A568C5"/>
    <w:rsid w:val="00A60E41"/>
    <w:rsid w:val="00A613E3"/>
    <w:rsid w:val="00A61E00"/>
    <w:rsid w:val="00A625EB"/>
    <w:rsid w:val="00A62B06"/>
    <w:rsid w:val="00A65E43"/>
    <w:rsid w:val="00A66739"/>
    <w:rsid w:val="00A70443"/>
    <w:rsid w:val="00A71292"/>
    <w:rsid w:val="00A714C6"/>
    <w:rsid w:val="00A71C4B"/>
    <w:rsid w:val="00A71F33"/>
    <w:rsid w:val="00A73B7C"/>
    <w:rsid w:val="00A73BF0"/>
    <w:rsid w:val="00A73F38"/>
    <w:rsid w:val="00A742D7"/>
    <w:rsid w:val="00A7432C"/>
    <w:rsid w:val="00A749DD"/>
    <w:rsid w:val="00A75790"/>
    <w:rsid w:val="00A75A4E"/>
    <w:rsid w:val="00A7671A"/>
    <w:rsid w:val="00A77A09"/>
    <w:rsid w:val="00A807E0"/>
    <w:rsid w:val="00A80AF7"/>
    <w:rsid w:val="00A81A24"/>
    <w:rsid w:val="00A82672"/>
    <w:rsid w:val="00A835E6"/>
    <w:rsid w:val="00A83A11"/>
    <w:rsid w:val="00A8421A"/>
    <w:rsid w:val="00A84688"/>
    <w:rsid w:val="00A84825"/>
    <w:rsid w:val="00A84C90"/>
    <w:rsid w:val="00A8534C"/>
    <w:rsid w:val="00A85F40"/>
    <w:rsid w:val="00A85FF9"/>
    <w:rsid w:val="00A863B7"/>
    <w:rsid w:val="00A879D0"/>
    <w:rsid w:val="00A87A2B"/>
    <w:rsid w:val="00A90F0C"/>
    <w:rsid w:val="00A917C3"/>
    <w:rsid w:val="00A92609"/>
    <w:rsid w:val="00A92A83"/>
    <w:rsid w:val="00A93135"/>
    <w:rsid w:val="00A93554"/>
    <w:rsid w:val="00A938D8"/>
    <w:rsid w:val="00A93C36"/>
    <w:rsid w:val="00A94B1A"/>
    <w:rsid w:val="00A9739A"/>
    <w:rsid w:val="00A978EC"/>
    <w:rsid w:val="00A979F8"/>
    <w:rsid w:val="00AA0327"/>
    <w:rsid w:val="00AA0C0C"/>
    <w:rsid w:val="00AA3D37"/>
    <w:rsid w:val="00AA402A"/>
    <w:rsid w:val="00AA571B"/>
    <w:rsid w:val="00AA5998"/>
    <w:rsid w:val="00AA6368"/>
    <w:rsid w:val="00AA6666"/>
    <w:rsid w:val="00AA7661"/>
    <w:rsid w:val="00AB096C"/>
    <w:rsid w:val="00AB2BCE"/>
    <w:rsid w:val="00AB37C7"/>
    <w:rsid w:val="00AB3D21"/>
    <w:rsid w:val="00AB40F6"/>
    <w:rsid w:val="00AB4621"/>
    <w:rsid w:val="00AB5069"/>
    <w:rsid w:val="00AB5C92"/>
    <w:rsid w:val="00AB642F"/>
    <w:rsid w:val="00AB7BFC"/>
    <w:rsid w:val="00AC0834"/>
    <w:rsid w:val="00AC110F"/>
    <w:rsid w:val="00AC2800"/>
    <w:rsid w:val="00AC5339"/>
    <w:rsid w:val="00AC6272"/>
    <w:rsid w:val="00AC6328"/>
    <w:rsid w:val="00AC6F05"/>
    <w:rsid w:val="00AD01D7"/>
    <w:rsid w:val="00AD0E71"/>
    <w:rsid w:val="00AD1F0B"/>
    <w:rsid w:val="00AD34CC"/>
    <w:rsid w:val="00AD5594"/>
    <w:rsid w:val="00AD59CB"/>
    <w:rsid w:val="00AE00B4"/>
    <w:rsid w:val="00AE1DB8"/>
    <w:rsid w:val="00AE3FA1"/>
    <w:rsid w:val="00AE6F70"/>
    <w:rsid w:val="00AE726D"/>
    <w:rsid w:val="00AE7844"/>
    <w:rsid w:val="00AE7EDC"/>
    <w:rsid w:val="00AF0C4F"/>
    <w:rsid w:val="00AF17DC"/>
    <w:rsid w:val="00AF3DAB"/>
    <w:rsid w:val="00AF3FB5"/>
    <w:rsid w:val="00AF486A"/>
    <w:rsid w:val="00AF62CE"/>
    <w:rsid w:val="00AF676F"/>
    <w:rsid w:val="00AF6A5E"/>
    <w:rsid w:val="00AF6E84"/>
    <w:rsid w:val="00AF6EAE"/>
    <w:rsid w:val="00B002FC"/>
    <w:rsid w:val="00B0096F"/>
    <w:rsid w:val="00B00AE3"/>
    <w:rsid w:val="00B00AE6"/>
    <w:rsid w:val="00B00E6F"/>
    <w:rsid w:val="00B01169"/>
    <w:rsid w:val="00B01F30"/>
    <w:rsid w:val="00B04685"/>
    <w:rsid w:val="00B05C1B"/>
    <w:rsid w:val="00B05EC4"/>
    <w:rsid w:val="00B073CD"/>
    <w:rsid w:val="00B101BB"/>
    <w:rsid w:val="00B11894"/>
    <w:rsid w:val="00B129B1"/>
    <w:rsid w:val="00B12CBC"/>
    <w:rsid w:val="00B144F8"/>
    <w:rsid w:val="00B154CB"/>
    <w:rsid w:val="00B168EE"/>
    <w:rsid w:val="00B17C13"/>
    <w:rsid w:val="00B212BB"/>
    <w:rsid w:val="00B21AA7"/>
    <w:rsid w:val="00B24175"/>
    <w:rsid w:val="00B24783"/>
    <w:rsid w:val="00B2481D"/>
    <w:rsid w:val="00B2521A"/>
    <w:rsid w:val="00B25380"/>
    <w:rsid w:val="00B26147"/>
    <w:rsid w:val="00B26FFD"/>
    <w:rsid w:val="00B2723B"/>
    <w:rsid w:val="00B279B8"/>
    <w:rsid w:val="00B30D05"/>
    <w:rsid w:val="00B332FD"/>
    <w:rsid w:val="00B3439B"/>
    <w:rsid w:val="00B345F1"/>
    <w:rsid w:val="00B349B6"/>
    <w:rsid w:val="00B352AF"/>
    <w:rsid w:val="00B35973"/>
    <w:rsid w:val="00B36CB1"/>
    <w:rsid w:val="00B37062"/>
    <w:rsid w:val="00B37419"/>
    <w:rsid w:val="00B40421"/>
    <w:rsid w:val="00B41FE9"/>
    <w:rsid w:val="00B42550"/>
    <w:rsid w:val="00B43714"/>
    <w:rsid w:val="00B45FDB"/>
    <w:rsid w:val="00B4613D"/>
    <w:rsid w:val="00B478C5"/>
    <w:rsid w:val="00B50185"/>
    <w:rsid w:val="00B50E4D"/>
    <w:rsid w:val="00B53F57"/>
    <w:rsid w:val="00B549B6"/>
    <w:rsid w:val="00B54E5B"/>
    <w:rsid w:val="00B54F6A"/>
    <w:rsid w:val="00B55286"/>
    <w:rsid w:val="00B55E21"/>
    <w:rsid w:val="00B57110"/>
    <w:rsid w:val="00B57E43"/>
    <w:rsid w:val="00B603C5"/>
    <w:rsid w:val="00B60A45"/>
    <w:rsid w:val="00B61248"/>
    <w:rsid w:val="00B61636"/>
    <w:rsid w:val="00B61D6A"/>
    <w:rsid w:val="00B62202"/>
    <w:rsid w:val="00B63F4A"/>
    <w:rsid w:val="00B657AB"/>
    <w:rsid w:val="00B65B6D"/>
    <w:rsid w:val="00B66127"/>
    <w:rsid w:val="00B6663A"/>
    <w:rsid w:val="00B70E4C"/>
    <w:rsid w:val="00B7340C"/>
    <w:rsid w:val="00B739A8"/>
    <w:rsid w:val="00B7442A"/>
    <w:rsid w:val="00B74E21"/>
    <w:rsid w:val="00B75EC2"/>
    <w:rsid w:val="00B76816"/>
    <w:rsid w:val="00B77641"/>
    <w:rsid w:val="00B80BE3"/>
    <w:rsid w:val="00B8125F"/>
    <w:rsid w:val="00B822C8"/>
    <w:rsid w:val="00B82461"/>
    <w:rsid w:val="00B85BF9"/>
    <w:rsid w:val="00B86F42"/>
    <w:rsid w:val="00B87587"/>
    <w:rsid w:val="00B909DD"/>
    <w:rsid w:val="00B91F4F"/>
    <w:rsid w:val="00B92136"/>
    <w:rsid w:val="00B93A3B"/>
    <w:rsid w:val="00B9455A"/>
    <w:rsid w:val="00B96BF7"/>
    <w:rsid w:val="00B96C39"/>
    <w:rsid w:val="00B9749B"/>
    <w:rsid w:val="00B9762E"/>
    <w:rsid w:val="00B97904"/>
    <w:rsid w:val="00B97C95"/>
    <w:rsid w:val="00BA0BEE"/>
    <w:rsid w:val="00BA1D4E"/>
    <w:rsid w:val="00BA2D5C"/>
    <w:rsid w:val="00BA3B6E"/>
    <w:rsid w:val="00BA4183"/>
    <w:rsid w:val="00BA47AB"/>
    <w:rsid w:val="00BA5CA4"/>
    <w:rsid w:val="00BA648A"/>
    <w:rsid w:val="00BA6CAA"/>
    <w:rsid w:val="00BB19A7"/>
    <w:rsid w:val="00BB1ECE"/>
    <w:rsid w:val="00BB28B4"/>
    <w:rsid w:val="00BB369A"/>
    <w:rsid w:val="00BB48AA"/>
    <w:rsid w:val="00BB5FD0"/>
    <w:rsid w:val="00BB60E8"/>
    <w:rsid w:val="00BB624B"/>
    <w:rsid w:val="00BB6406"/>
    <w:rsid w:val="00BB654F"/>
    <w:rsid w:val="00BC0320"/>
    <w:rsid w:val="00BC0FA8"/>
    <w:rsid w:val="00BC208F"/>
    <w:rsid w:val="00BC2E3C"/>
    <w:rsid w:val="00BC2E94"/>
    <w:rsid w:val="00BC49B6"/>
    <w:rsid w:val="00BC60A1"/>
    <w:rsid w:val="00BC6781"/>
    <w:rsid w:val="00BC6A1C"/>
    <w:rsid w:val="00BC7C0B"/>
    <w:rsid w:val="00BD300F"/>
    <w:rsid w:val="00BD522C"/>
    <w:rsid w:val="00BD5705"/>
    <w:rsid w:val="00BD68CB"/>
    <w:rsid w:val="00BD6A1C"/>
    <w:rsid w:val="00BD6CDC"/>
    <w:rsid w:val="00BD6E66"/>
    <w:rsid w:val="00BD7BAD"/>
    <w:rsid w:val="00BE0517"/>
    <w:rsid w:val="00BE1023"/>
    <w:rsid w:val="00BE160C"/>
    <w:rsid w:val="00BE17A2"/>
    <w:rsid w:val="00BE1A32"/>
    <w:rsid w:val="00BE2870"/>
    <w:rsid w:val="00BE2E8E"/>
    <w:rsid w:val="00BE4D40"/>
    <w:rsid w:val="00BE6A1F"/>
    <w:rsid w:val="00BE6F4A"/>
    <w:rsid w:val="00BF04FA"/>
    <w:rsid w:val="00BF1B62"/>
    <w:rsid w:val="00BF1D7F"/>
    <w:rsid w:val="00BF28EB"/>
    <w:rsid w:val="00BF3D44"/>
    <w:rsid w:val="00BF4583"/>
    <w:rsid w:val="00BF60B3"/>
    <w:rsid w:val="00BF6D33"/>
    <w:rsid w:val="00C00680"/>
    <w:rsid w:val="00C01447"/>
    <w:rsid w:val="00C027C7"/>
    <w:rsid w:val="00C032A6"/>
    <w:rsid w:val="00C03615"/>
    <w:rsid w:val="00C03838"/>
    <w:rsid w:val="00C03D72"/>
    <w:rsid w:val="00C04076"/>
    <w:rsid w:val="00C04943"/>
    <w:rsid w:val="00C04DE9"/>
    <w:rsid w:val="00C07282"/>
    <w:rsid w:val="00C07416"/>
    <w:rsid w:val="00C0795E"/>
    <w:rsid w:val="00C11998"/>
    <w:rsid w:val="00C131DA"/>
    <w:rsid w:val="00C15851"/>
    <w:rsid w:val="00C170C0"/>
    <w:rsid w:val="00C174D2"/>
    <w:rsid w:val="00C1764C"/>
    <w:rsid w:val="00C217FD"/>
    <w:rsid w:val="00C2217B"/>
    <w:rsid w:val="00C23403"/>
    <w:rsid w:val="00C2348F"/>
    <w:rsid w:val="00C242D0"/>
    <w:rsid w:val="00C244C2"/>
    <w:rsid w:val="00C26804"/>
    <w:rsid w:val="00C26E0B"/>
    <w:rsid w:val="00C32DC2"/>
    <w:rsid w:val="00C347A8"/>
    <w:rsid w:val="00C34A0A"/>
    <w:rsid w:val="00C3513F"/>
    <w:rsid w:val="00C4078D"/>
    <w:rsid w:val="00C4098E"/>
    <w:rsid w:val="00C422A6"/>
    <w:rsid w:val="00C42DBB"/>
    <w:rsid w:val="00C45AF5"/>
    <w:rsid w:val="00C46869"/>
    <w:rsid w:val="00C47CE6"/>
    <w:rsid w:val="00C50806"/>
    <w:rsid w:val="00C51ABF"/>
    <w:rsid w:val="00C5436C"/>
    <w:rsid w:val="00C60480"/>
    <w:rsid w:val="00C608EE"/>
    <w:rsid w:val="00C61264"/>
    <w:rsid w:val="00C613C2"/>
    <w:rsid w:val="00C614CF"/>
    <w:rsid w:val="00C6315A"/>
    <w:rsid w:val="00C65733"/>
    <w:rsid w:val="00C65DBE"/>
    <w:rsid w:val="00C65FD2"/>
    <w:rsid w:val="00C660B1"/>
    <w:rsid w:val="00C671D3"/>
    <w:rsid w:val="00C7018E"/>
    <w:rsid w:val="00C7098F"/>
    <w:rsid w:val="00C7132A"/>
    <w:rsid w:val="00C7177E"/>
    <w:rsid w:val="00C718A8"/>
    <w:rsid w:val="00C71A44"/>
    <w:rsid w:val="00C726CD"/>
    <w:rsid w:val="00C727EB"/>
    <w:rsid w:val="00C73907"/>
    <w:rsid w:val="00C746A4"/>
    <w:rsid w:val="00C7495A"/>
    <w:rsid w:val="00C7569C"/>
    <w:rsid w:val="00C75A96"/>
    <w:rsid w:val="00C772C3"/>
    <w:rsid w:val="00C7736A"/>
    <w:rsid w:val="00C77476"/>
    <w:rsid w:val="00C7776F"/>
    <w:rsid w:val="00C77807"/>
    <w:rsid w:val="00C77FC2"/>
    <w:rsid w:val="00C8209B"/>
    <w:rsid w:val="00C821D2"/>
    <w:rsid w:val="00C82ABA"/>
    <w:rsid w:val="00C8447E"/>
    <w:rsid w:val="00C84763"/>
    <w:rsid w:val="00C856E6"/>
    <w:rsid w:val="00C85CF6"/>
    <w:rsid w:val="00C863F6"/>
    <w:rsid w:val="00C91975"/>
    <w:rsid w:val="00C93122"/>
    <w:rsid w:val="00C9373D"/>
    <w:rsid w:val="00C93D52"/>
    <w:rsid w:val="00C94AE4"/>
    <w:rsid w:val="00C952B9"/>
    <w:rsid w:val="00C95371"/>
    <w:rsid w:val="00C95E71"/>
    <w:rsid w:val="00C96F01"/>
    <w:rsid w:val="00C97F4A"/>
    <w:rsid w:val="00CA09CB"/>
    <w:rsid w:val="00CA0BCE"/>
    <w:rsid w:val="00CA1706"/>
    <w:rsid w:val="00CA28AD"/>
    <w:rsid w:val="00CA2C98"/>
    <w:rsid w:val="00CA3897"/>
    <w:rsid w:val="00CA67BE"/>
    <w:rsid w:val="00CA6F90"/>
    <w:rsid w:val="00CB0748"/>
    <w:rsid w:val="00CB0D94"/>
    <w:rsid w:val="00CB37BE"/>
    <w:rsid w:val="00CB53A9"/>
    <w:rsid w:val="00CB5AD0"/>
    <w:rsid w:val="00CB6A5D"/>
    <w:rsid w:val="00CB7159"/>
    <w:rsid w:val="00CB738A"/>
    <w:rsid w:val="00CB7606"/>
    <w:rsid w:val="00CB76D5"/>
    <w:rsid w:val="00CC311A"/>
    <w:rsid w:val="00CC5483"/>
    <w:rsid w:val="00CC5B9D"/>
    <w:rsid w:val="00CC651F"/>
    <w:rsid w:val="00CC749E"/>
    <w:rsid w:val="00CC7628"/>
    <w:rsid w:val="00CD2B15"/>
    <w:rsid w:val="00CD3423"/>
    <w:rsid w:val="00CD3BF1"/>
    <w:rsid w:val="00CD3C98"/>
    <w:rsid w:val="00CD4ADA"/>
    <w:rsid w:val="00CD52F1"/>
    <w:rsid w:val="00CE09B5"/>
    <w:rsid w:val="00CE0B89"/>
    <w:rsid w:val="00CE1496"/>
    <w:rsid w:val="00CE4E97"/>
    <w:rsid w:val="00CE7624"/>
    <w:rsid w:val="00CE79F4"/>
    <w:rsid w:val="00CE7C71"/>
    <w:rsid w:val="00CF0993"/>
    <w:rsid w:val="00CF19FC"/>
    <w:rsid w:val="00CF224F"/>
    <w:rsid w:val="00CF3C66"/>
    <w:rsid w:val="00CF3FEF"/>
    <w:rsid w:val="00CF4A40"/>
    <w:rsid w:val="00CF5D48"/>
    <w:rsid w:val="00CF6954"/>
    <w:rsid w:val="00CF6AEC"/>
    <w:rsid w:val="00CF7335"/>
    <w:rsid w:val="00CF7FFA"/>
    <w:rsid w:val="00D01CA4"/>
    <w:rsid w:val="00D024A4"/>
    <w:rsid w:val="00D02611"/>
    <w:rsid w:val="00D02AA0"/>
    <w:rsid w:val="00D02B27"/>
    <w:rsid w:val="00D055B3"/>
    <w:rsid w:val="00D0578C"/>
    <w:rsid w:val="00D05EBB"/>
    <w:rsid w:val="00D06B04"/>
    <w:rsid w:val="00D07744"/>
    <w:rsid w:val="00D1013C"/>
    <w:rsid w:val="00D12223"/>
    <w:rsid w:val="00D12475"/>
    <w:rsid w:val="00D1513B"/>
    <w:rsid w:val="00D15199"/>
    <w:rsid w:val="00D151D7"/>
    <w:rsid w:val="00D16A94"/>
    <w:rsid w:val="00D20F99"/>
    <w:rsid w:val="00D2216C"/>
    <w:rsid w:val="00D22746"/>
    <w:rsid w:val="00D25D2B"/>
    <w:rsid w:val="00D2713D"/>
    <w:rsid w:val="00D275C6"/>
    <w:rsid w:val="00D27CAA"/>
    <w:rsid w:val="00D3032D"/>
    <w:rsid w:val="00D30FF5"/>
    <w:rsid w:val="00D31645"/>
    <w:rsid w:val="00D32154"/>
    <w:rsid w:val="00D329ED"/>
    <w:rsid w:val="00D32A39"/>
    <w:rsid w:val="00D32D7F"/>
    <w:rsid w:val="00D330E9"/>
    <w:rsid w:val="00D33684"/>
    <w:rsid w:val="00D34050"/>
    <w:rsid w:val="00D36F51"/>
    <w:rsid w:val="00D37D18"/>
    <w:rsid w:val="00D40FBD"/>
    <w:rsid w:val="00D41D58"/>
    <w:rsid w:val="00D41EEA"/>
    <w:rsid w:val="00D4226E"/>
    <w:rsid w:val="00D45899"/>
    <w:rsid w:val="00D461A9"/>
    <w:rsid w:val="00D46556"/>
    <w:rsid w:val="00D470F4"/>
    <w:rsid w:val="00D4776C"/>
    <w:rsid w:val="00D47E62"/>
    <w:rsid w:val="00D5247B"/>
    <w:rsid w:val="00D5298B"/>
    <w:rsid w:val="00D54B29"/>
    <w:rsid w:val="00D54FCB"/>
    <w:rsid w:val="00D5532A"/>
    <w:rsid w:val="00D55FD5"/>
    <w:rsid w:val="00D56C36"/>
    <w:rsid w:val="00D56FDD"/>
    <w:rsid w:val="00D57582"/>
    <w:rsid w:val="00D60852"/>
    <w:rsid w:val="00D60857"/>
    <w:rsid w:val="00D60B99"/>
    <w:rsid w:val="00D61270"/>
    <w:rsid w:val="00D620D9"/>
    <w:rsid w:val="00D62237"/>
    <w:rsid w:val="00D669C8"/>
    <w:rsid w:val="00D711A5"/>
    <w:rsid w:val="00D7130A"/>
    <w:rsid w:val="00D736D6"/>
    <w:rsid w:val="00D73971"/>
    <w:rsid w:val="00D73EC5"/>
    <w:rsid w:val="00D74609"/>
    <w:rsid w:val="00D74B95"/>
    <w:rsid w:val="00D75461"/>
    <w:rsid w:val="00D75673"/>
    <w:rsid w:val="00D767E2"/>
    <w:rsid w:val="00D77764"/>
    <w:rsid w:val="00D803AB"/>
    <w:rsid w:val="00D81A63"/>
    <w:rsid w:val="00D8340C"/>
    <w:rsid w:val="00D8520C"/>
    <w:rsid w:val="00D85E63"/>
    <w:rsid w:val="00D8694B"/>
    <w:rsid w:val="00D86E06"/>
    <w:rsid w:val="00D87814"/>
    <w:rsid w:val="00D87E1B"/>
    <w:rsid w:val="00D94673"/>
    <w:rsid w:val="00D9496D"/>
    <w:rsid w:val="00D95E3D"/>
    <w:rsid w:val="00D95E8D"/>
    <w:rsid w:val="00D960E6"/>
    <w:rsid w:val="00D96485"/>
    <w:rsid w:val="00DA153C"/>
    <w:rsid w:val="00DA1EEB"/>
    <w:rsid w:val="00DA3432"/>
    <w:rsid w:val="00DA4E17"/>
    <w:rsid w:val="00DA6A7D"/>
    <w:rsid w:val="00DA7F44"/>
    <w:rsid w:val="00DB0F4C"/>
    <w:rsid w:val="00DB135C"/>
    <w:rsid w:val="00DB3B92"/>
    <w:rsid w:val="00DB4CFE"/>
    <w:rsid w:val="00DB619D"/>
    <w:rsid w:val="00DB6662"/>
    <w:rsid w:val="00DB7285"/>
    <w:rsid w:val="00DC01B4"/>
    <w:rsid w:val="00DC0E85"/>
    <w:rsid w:val="00DC113E"/>
    <w:rsid w:val="00DC143D"/>
    <w:rsid w:val="00DC1933"/>
    <w:rsid w:val="00DC36C5"/>
    <w:rsid w:val="00DC3B62"/>
    <w:rsid w:val="00DC4956"/>
    <w:rsid w:val="00DC5435"/>
    <w:rsid w:val="00DC5BB3"/>
    <w:rsid w:val="00DC6321"/>
    <w:rsid w:val="00DC64DF"/>
    <w:rsid w:val="00DC7948"/>
    <w:rsid w:val="00DC7E04"/>
    <w:rsid w:val="00DD02CB"/>
    <w:rsid w:val="00DD063D"/>
    <w:rsid w:val="00DD0C35"/>
    <w:rsid w:val="00DD0DC5"/>
    <w:rsid w:val="00DD0F20"/>
    <w:rsid w:val="00DD4DEA"/>
    <w:rsid w:val="00DD4E03"/>
    <w:rsid w:val="00DD4F43"/>
    <w:rsid w:val="00DD5D0F"/>
    <w:rsid w:val="00DD6055"/>
    <w:rsid w:val="00DD6768"/>
    <w:rsid w:val="00DD7273"/>
    <w:rsid w:val="00DD7895"/>
    <w:rsid w:val="00DE033B"/>
    <w:rsid w:val="00DE0A71"/>
    <w:rsid w:val="00DE13A0"/>
    <w:rsid w:val="00DE1C62"/>
    <w:rsid w:val="00DE275D"/>
    <w:rsid w:val="00DE50EC"/>
    <w:rsid w:val="00DE554C"/>
    <w:rsid w:val="00DE6C3E"/>
    <w:rsid w:val="00DF061C"/>
    <w:rsid w:val="00DF0C80"/>
    <w:rsid w:val="00DF0FB3"/>
    <w:rsid w:val="00DF28E2"/>
    <w:rsid w:val="00DF2C76"/>
    <w:rsid w:val="00DF3E0C"/>
    <w:rsid w:val="00DF3FBD"/>
    <w:rsid w:val="00DF4675"/>
    <w:rsid w:val="00DF54CC"/>
    <w:rsid w:val="00DF5C40"/>
    <w:rsid w:val="00DF5FDD"/>
    <w:rsid w:val="00DF7FE4"/>
    <w:rsid w:val="00E001D6"/>
    <w:rsid w:val="00E00A33"/>
    <w:rsid w:val="00E02342"/>
    <w:rsid w:val="00E024AE"/>
    <w:rsid w:val="00E02730"/>
    <w:rsid w:val="00E02C3B"/>
    <w:rsid w:val="00E04A45"/>
    <w:rsid w:val="00E05C9C"/>
    <w:rsid w:val="00E06ABE"/>
    <w:rsid w:val="00E06B83"/>
    <w:rsid w:val="00E06C57"/>
    <w:rsid w:val="00E109EF"/>
    <w:rsid w:val="00E11CEB"/>
    <w:rsid w:val="00E126EE"/>
    <w:rsid w:val="00E12764"/>
    <w:rsid w:val="00E12A45"/>
    <w:rsid w:val="00E12C65"/>
    <w:rsid w:val="00E13753"/>
    <w:rsid w:val="00E15E58"/>
    <w:rsid w:val="00E17600"/>
    <w:rsid w:val="00E21412"/>
    <w:rsid w:val="00E21AA6"/>
    <w:rsid w:val="00E227C7"/>
    <w:rsid w:val="00E237D6"/>
    <w:rsid w:val="00E25837"/>
    <w:rsid w:val="00E265DA"/>
    <w:rsid w:val="00E2692A"/>
    <w:rsid w:val="00E31B3A"/>
    <w:rsid w:val="00E32DF7"/>
    <w:rsid w:val="00E333BE"/>
    <w:rsid w:val="00E349DC"/>
    <w:rsid w:val="00E34B22"/>
    <w:rsid w:val="00E34F18"/>
    <w:rsid w:val="00E3515D"/>
    <w:rsid w:val="00E36036"/>
    <w:rsid w:val="00E36CFF"/>
    <w:rsid w:val="00E40D6C"/>
    <w:rsid w:val="00E417A8"/>
    <w:rsid w:val="00E4320A"/>
    <w:rsid w:val="00E45206"/>
    <w:rsid w:val="00E47E60"/>
    <w:rsid w:val="00E5099A"/>
    <w:rsid w:val="00E52065"/>
    <w:rsid w:val="00E520DE"/>
    <w:rsid w:val="00E5256B"/>
    <w:rsid w:val="00E52A35"/>
    <w:rsid w:val="00E52D95"/>
    <w:rsid w:val="00E531FB"/>
    <w:rsid w:val="00E55696"/>
    <w:rsid w:val="00E5590B"/>
    <w:rsid w:val="00E565EC"/>
    <w:rsid w:val="00E56E87"/>
    <w:rsid w:val="00E5711E"/>
    <w:rsid w:val="00E575D1"/>
    <w:rsid w:val="00E601B2"/>
    <w:rsid w:val="00E602DA"/>
    <w:rsid w:val="00E6115A"/>
    <w:rsid w:val="00E61998"/>
    <w:rsid w:val="00E627DB"/>
    <w:rsid w:val="00E634FF"/>
    <w:rsid w:val="00E635D8"/>
    <w:rsid w:val="00E63766"/>
    <w:rsid w:val="00E63FBF"/>
    <w:rsid w:val="00E64417"/>
    <w:rsid w:val="00E66050"/>
    <w:rsid w:val="00E70CDF"/>
    <w:rsid w:val="00E70D50"/>
    <w:rsid w:val="00E70EF3"/>
    <w:rsid w:val="00E71BC0"/>
    <w:rsid w:val="00E71E5B"/>
    <w:rsid w:val="00E7698E"/>
    <w:rsid w:val="00E777C1"/>
    <w:rsid w:val="00E80AFA"/>
    <w:rsid w:val="00E81369"/>
    <w:rsid w:val="00E81E22"/>
    <w:rsid w:val="00E82BE5"/>
    <w:rsid w:val="00E843F4"/>
    <w:rsid w:val="00E86571"/>
    <w:rsid w:val="00E86C98"/>
    <w:rsid w:val="00E86E6C"/>
    <w:rsid w:val="00E86F5B"/>
    <w:rsid w:val="00E876EF"/>
    <w:rsid w:val="00E91E2D"/>
    <w:rsid w:val="00E92247"/>
    <w:rsid w:val="00E931E7"/>
    <w:rsid w:val="00E937F2"/>
    <w:rsid w:val="00E93DF1"/>
    <w:rsid w:val="00E94BCE"/>
    <w:rsid w:val="00E96680"/>
    <w:rsid w:val="00EA11E8"/>
    <w:rsid w:val="00EA184F"/>
    <w:rsid w:val="00EA2404"/>
    <w:rsid w:val="00EA3462"/>
    <w:rsid w:val="00EA3676"/>
    <w:rsid w:val="00EA3E9E"/>
    <w:rsid w:val="00EA40B9"/>
    <w:rsid w:val="00EA4469"/>
    <w:rsid w:val="00EA490E"/>
    <w:rsid w:val="00EA491C"/>
    <w:rsid w:val="00EA4F4F"/>
    <w:rsid w:val="00EA6234"/>
    <w:rsid w:val="00EA6835"/>
    <w:rsid w:val="00EA7D56"/>
    <w:rsid w:val="00EB1C1F"/>
    <w:rsid w:val="00EB23DA"/>
    <w:rsid w:val="00EB2E82"/>
    <w:rsid w:val="00EB30B2"/>
    <w:rsid w:val="00EB4DC1"/>
    <w:rsid w:val="00EB60A7"/>
    <w:rsid w:val="00EB64D2"/>
    <w:rsid w:val="00EB6805"/>
    <w:rsid w:val="00EB69F1"/>
    <w:rsid w:val="00EB70D2"/>
    <w:rsid w:val="00EB7144"/>
    <w:rsid w:val="00EB7B9D"/>
    <w:rsid w:val="00EC0102"/>
    <w:rsid w:val="00EC0CE7"/>
    <w:rsid w:val="00EC0DEB"/>
    <w:rsid w:val="00EC10E0"/>
    <w:rsid w:val="00EC3649"/>
    <w:rsid w:val="00EC483A"/>
    <w:rsid w:val="00EC4AD0"/>
    <w:rsid w:val="00EC4DEB"/>
    <w:rsid w:val="00EC5CA4"/>
    <w:rsid w:val="00EC66FF"/>
    <w:rsid w:val="00EC7359"/>
    <w:rsid w:val="00ED0CB1"/>
    <w:rsid w:val="00ED135C"/>
    <w:rsid w:val="00ED3DE2"/>
    <w:rsid w:val="00ED3F1B"/>
    <w:rsid w:val="00ED4338"/>
    <w:rsid w:val="00ED4542"/>
    <w:rsid w:val="00ED4D05"/>
    <w:rsid w:val="00ED5605"/>
    <w:rsid w:val="00ED7281"/>
    <w:rsid w:val="00ED73B3"/>
    <w:rsid w:val="00EE1511"/>
    <w:rsid w:val="00EE1DF5"/>
    <w:rsid w:val="00EE390E"/>
    <w:rsid w:val="00EE47E6"/>
    <w:rsid w:val="00EE4B77"/>
    <w:rsid w:val="00EE4E79"/>
    <w:rsid w:val="00EE510C"/>
    <w:rsid w:val="00EE6BB3"/>
    <w:rsid w:val="00EE6FF5"/>
    <w:rsid w:val="00EE706F"/>
    <w:rsid w:val="00EE797A"/>
    <w:rsid w:val="00EE7BC5"/>
    <w:rsid w:val="00EF086D"/>
    <w:rsid w:val="00EF2310"/>
    <w:rsid w:val="00EF466C"/>
    <w:rsid w:val="00EF4DD4"/>
    <w:rsid w:val="00EF4FE1"/>
    <w:rsid w:val="00EF5FE6"/>
    <w:rsid w:val="00EF62EE"/>
    <w:rsid w:val="00EF65E2"/>
    <w:rsid w:val="00EF6753"/>
    <w:rsid w:val="00F0038A"/>
    <w:rsid w:val="00F00753"/>
    <w:rsid w:val="00F00880"/>
    <w:rsid w:val="00F028FE"/>
    <w:rsid w:val="00F02B03"/>
    <w:rsid w:val="00F04AE3"/>
    <w:rsid w:val="00F0510B"/>
    <w:rsid w:val="00F05869"/>
    <w:rsid w:val="00F05ACF"/>
    <w:rsid w:val="00F07A43"/>
    <w:rsid w:val="00F10596"/>
    <w:rsid w:val="00F10D7F"/>
    <w:rsid w:val="00F10E05"/>
    <w:rsid w:val="00F118FF"/>
    <w:rsid w:val="00F12816"/>
    <w:rsid w:val="00F129D5"/>
    <w:rsid w:val="00F133F6"/>
    <w:rsid w:val="00F1359A"/>
    <w:rsid w:val="00F13898"/>
    <w:rsid w:val="00F139B3"/>
    <w:rsid w:val="00F14529"/>
    <w:rsid w:val="00F15214"/>
    <w:rsid w:val="00F2021B"/>
    <w:rsid w:val="00F2104D"/>
    <w:rsid w:val="00F219CB"/>
    <w:rsid w:val="00F22BC1"/>
    <w:rsid w:val="00F23E1F"/>
    <w:rsid w:val="00F24EAE"/>
    <w:rsid w:val="00F264BF"/>
    <w:rsid w:val="00F26D63"/>
    <w:rsid w:val="00F270D0"/>
    <w:rsid w:val="00F2716B"/>
    <w:rsid w:val="00F3097D"/>
    <w:rsid w:val="00F31691"/>
    <w:rsid w:val="00F31726"/>
    <w:rsid w:val="00F31A22"/>
    <w:rsid w:val="00F32A96"/>
    <w:rsid w:val="00F3372F"/>
    <w:rsid w:val="00F3490E"/>
    <w:rsid w:val="00F3510B"/>
    <w:rsid w:val="00F356B3"/>
    <w:rsid w:val="00F36DE7"/>
    <w:rsid w:val="00F4112A"/>
    <w:rsid w:val="00F4261B"/>
    <w:rsid w:val="00F43138"/>
    <w:rsid w:val="00F43329"/>
    <w:rsid w:val="00F437B6"/>
    <w:rsid w:val="00F45096"/>
    <w:rsid w:val="00F47D19"/>
    <w:rsid w:val="00F50C1F"/>
    <w:rsid w:val="00F5174F"/>
    <w:rsid w:val="00F5191E"/>
    <w:rsid w:val="00F52093"/>
    <w:rsid w:val="00F52403"/>
    <w:rsid w:val="00F54664"/>
    <w:rsid w:val="00F5471C"/>
    <w:rsid w:val="00F556AD"/>
    <w:rsid w:val="00F64E9A"/>
    <w:rsid w:val="00F6508E"/>
    <w:rsid w:val="00F71EA2"/>
    <w:rsid w:val="00F72E84"/>
    <w:rsid w:val="00F74EE9"/>
    <w:rsid w:val="00F76930"/>
    <w:rsid w:val="00F770AB"/>
    <w:rsid w:val="00F77A25"/>
    <w:rsid w:val="00F77A5F"/>
    <w:rsid w:val="00F77C88"/>
    <w:rsid w:val="00F77D5F"/>
    <w:rsid w:val="00F8063E"/>
    <w:rsid w:val="00F8075A"/>
    <w:rsid w:val="00F8329B"/>
    <w:rsid w:val="00F85F20"/>
    <w:rsid w:val="00F86FCC"/>
    <w:rsid w:val="00F871E5"/>
    <w:rsid w:val="00F878C8"/>
    <w:rsid w:val="00F908F9"/>
    <w:rsid w:val="00F93B52"/>
    <w:rsid w:val="00F93C49"/>
    <w:rsid w:val="00F94B28"/>
    <w:rsid w:val="00F94FFC"/>
    <w:rsid w:val="00F95C5F"/>
    <w:rsid w:val="00F966EE"/>
    <w:rsid w:val="00F974FF"/>
    <w:rsid w:val="00F978EB"/>
    <w:rsid w:val="00F97C78"/>
    <w:rsid w:val="00FA178D"/>
    <w:rsid w:val="00FA223D"/>
    <w:rsid w:val="00FA23B6"/>
    <w:rsid w:val="00FA2699"/>
    <w:rsid w:val="00FA5726"/>
    <w:rsid w:val="00FA5BA8"/>
    <w:rsid w:val="00FA5ED7"/>
    <w:rsid w:val="00FB1368"/>
    <w:rsid w:val="00FB18FF"/>
    <w:rsid w:val="00FB3C6A"/>
    <w:rsid w:val="00FB3DD3"/>
    <w:rsid w:val="00FB583D"/>
    <w:rsid w:val="00FB616C"/>
    <w:rsid w:val="00FB65CE"/>
    <w:rsid w:val="00FB6E95"/>
    <w:rsid w:val="00FB7A56"/>
    <w:rsid w:val="00FC0585"/>
    <w:rsid w:val="00FC55B8"/>
    <w:rsid w:val="00FC622A"/>
    <w:rsid w:val="00FC67FF"/>
    <w:rsid w:val="00FC72F8"/>
    <w:rsid w:val="00FC79AE"/>
    <w:rsid w:val="00FD02CD"/>
    <w:rsid w:val="00FD1001"/>
    <w:rsid w:val="00FD2BC8"/>
    <w:rsid w:val="00FD366C"/>
    <w:rsid w:val="00FD4125"/>
    <w:rsid w:val="00FD62EC"/>
    <w:rsid w:val="00FD6A42"/>
    <w:rsid w:val="00FD7C39"/>
    <w:rsid w:val="00FE031A"/>
    <w:rsid w:val="00FE0ACE"/>
    <w:rsid w:val="00FE0C5F"/>
    <w:rsid w:val="00FE2423"/>
    <w:rsid w:val="00FE26D7"/>
    <w:rsid w:val="00FE2DC4"/>
    <w:rsid w:val="00FE4004"/>
    <w:rsid w:val="00FE4C2D"/>
    <w:rsid w:val="00FE5CF2"/>
    <w:rsid w:val="00FE666A"/>
    <w:rsid w:val="00FE767F"/>
    <w:rsid w:val="00FF0937"/>
    <w:rsid w:val="00FF2420"/>
    <w:rsid w:val="00FF3202"/>
    <w:rsid w:val="00FF50AC"/>
    <w:rsid w:val="00FF5D5D"/>
    <w:rsid w:val="00FF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6EEB52"/>
  <w15:docId w15:val="{47678F95-0FC5-164E-99E0-EE501D139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C48A2"/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578C"/>
    <w:pPr>
      <w:shd w:val="clear" w:color="auto" w:fill="F2F2F2" w:themeFill="background1" w:themeFillShade="F2"/>
      <w:spacing w:after="1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4A1F"/>
    <w:pPr>
      <w:keepNext/>
      <w:spacing w:before="60"/>
      <w:outlineLvl w:val="1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6A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3F5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F52"/>
  </w:style>
  <w:style w:type="paragraph" w:styleId="Footer">
    <w:name w:val="footer"/>
    <w:basedOn w:val="Normal"/>
    <w:link w:val="FooterChar"/>
    <w:uiPriority w:val="99"/>
    <w:unhideWhenUsed/>
    <w:rsid w:val="001A3F5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F52"/>
  </w:style>
  <w:style w:type="paragraph" w:styleId="BalloonText">
    <w:name w:val="Balloon Text"/>
    <w:basedOn w:val="Normal"/>
    <w:link w:val="BalloonTextChar"/>
    <w:uiPriority w:val="99"/>
    <w:semiHidden/>
    <w:unhideWhenUsed/>
    <w:rsid w:val="001A3F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F52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70D2"/>
    <w:rPr>
      <w:color w:val="0000FF" w:themeColor="hyperlink"/>
      <w:u w:val="single"/>
    </w:rPr>
  </w:style>
  <w:style w:type="paragraph" w:customStyle="1" w:styleId="Title1">
    <w:name w:val="Title1"/>
    <w:basedOn w:val="Normal"/>
    <w:rsid w:val="00CD3C98"/>
    <w:pPr>
      <w:jc w:val="center"/>
    </w:pPr>
    <w:rPr>
      <w:b/>
      <w:color w:val="000000"/>
      <w:kern w:val="28"/>
      <w:u w:val="single"/>
      <w:lang w:eastAsia="en-GB"/>
    </w:rPr>
  </w:style>
  <w:style w:type="paragraph" w:customStyle="1" w:styleId="Title2">
    <w:name w:val="Title2"/>
    <w:basedOn w:val="Normal"/>
    <w:rsid w:val="00CD3C98"/>
    <w:pPr>
      <w:jc w:val="center"/>
    </w:pPr>
    <w:rPr>
      <w:color w:val="000000"/>
      <w:kern w:val="28"/>
      <w:sz w:val="20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B86F42"/>
    <w:rPr>
      <w:color w:val="800080" w:themeColor="followedHyperlink"/>
      <w:u w:val="single"/>
    </w:rPr>
  </w:style>
  <w:style w:type="paragraph" w:customStyle="1" w:styleId="Time">
    <w:name w:val="Time"/>
    <w:basedOn w:val="Normal"/>
    <w:rsid w:val="008B3F74"/>
    <w:pPr>
      <w:tabs>
        <w:tab w:val="right" w:pos="851"/>
        <w:tab w:val="left" w:pos="993"/>
      </w:tabs>
      <w:ind w:left="993" w:hanging="993"/>
    </w:pPr>
    <w:rPr>
      <w:noProof/>
      <w:sz w:val="21"/>
      <w:szCs w:val="21"/>
      <w:lang w:eastAsia="en-GB"/>
    </w:rPr>
  </w:style>
  <w:style w:type="paragraph" w:customStyle="1" w:styleId="Timehead">
    <w:name w:val="Timehead"/>
    <w:basedOn w:val="Normal"/>
    <w:rsid w:val="00B05EC4"/>
    <w:pPr>
      <w:keepNext/>
      <w:spacing w:before="60"/>
      <w:jc w:val="both"/>
    </w:pPr>
    <w:rPr>
      <w:u w:val="single"/>
    </w:rPr>
  </w:style>
  <w:style w:type="paragraph" w:customStyle="1" w:styleId="Ministry1">
    <w:name w:val="Ministry1"/>
    <w:basedOn w:val="Normal"/>
    <w:rsid w:val="005818DD"/>
    <w:pPr>
      <w:tabs>
        <w:tab w:val="right" w:leader="dot" w:pos="3544"/>
      </w:tabs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78C"/>
    <w:rPr>
      <w:rFonts w:ascii="Calibri" w:eastAsia="Calibri" w:hAnsi="Calibri" w:cs="Calibri"/>
      <w:b/>
      <w:bCs/>
      <w:shd w:val="clear" w:color="auto" w:fill="F2F2F2" w:themeFill="background1" w:themeFillShade="F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34A1F"/>
    <w:rPr>
      <w:rFonts w:ascii="Calibri" w:eastAsia="Calibri" w:hAnsi="Calibri" w:cs="Calibri"/>
      <w:b/>
      <w:bCs/>
      <w:sz w:val="22"/>
      <w:szCs w:val="22"/>
      <w:lang w:val="en-GB"/>
    </w:rPr>
  </w:style>
  <w:style w:type="paragraph" w:customStyle="1" w:styleId="NormalItalics">
    <w:name w:val="NormalItalics"/>
    <w:basedOn w:val="Normal"/>
    <w:rsid w:val="00A462B1"/>
    <w:rPr>
      <w:i/>
    </w:rPr>
  </w:style>
  <w:style w:type="paragraph" w:customStyle="1" w:styleId="Clergy">
    <w:name w:val="Clergy"/>
    <w:basedOn w:val="Title2"/>
    <w:rsid w:val="005C773C"/>
    <w:pPr>
      <w:tabs>
        <w:tab w:val="left" w:pos="360"/>
      </w:tabs>
      <w:jc w:val="left"/>
    </w:pPr>
    <w:rPr>
      <w:rFonts w:ascii="Calibri" w:hAnsi="Calibri" w:cs="Calibri"/>
      <w:sz w:val="18"/>
      <w:szCs w:val="18"/>
    </w:rPr>
  </w:style>
  <w:style w:type="paragraph" w:customStyle="1" w:styleId="Ministry2">
    <w:name w:val="Ministry2"/>
    <w:basedOn w:val="Normal"/>
    <w:rsid w:val="00983714"/>
    <w:pPr>
      <w:tabs>
        <w:tab w:val="right" w:pos="2127"/>
        <w:tab w:val="right" w:leader="dot" w:pos="3544"/>
      </w:tabs>
      <w:contextualSpacing/>
    </w:pPr>
  </w:style>
  <w:style w:type="paragraph" w:styleId="ListParagraph">
    <w:name w:val="List Paragraph"/>
    <w:basedOn w:val="Normal"/>
    <w:uiPriority w:val="34"/>
    <w:qFormat/>
    <w:rsid w:val="00F219CB"/>
    <w:pPr>
      <w:ind w:left="720"/>
      <w:contextualSpacing/>
    </w:pPr>
  </w:style>
  <w:style w:type="paragraph" w:customStyle="1" w:styleId="Normal105">
    <w:name w:val="Normal10.5"/>
    <w:basedOn w:val="Normal"/>
    <w:rsid w:val="00A110C1"/>
    <w:rPr>
      <w:sz w:val="21"/>
      <w:szCs w:val="21"/>
    </w:rPr>
  </w:style>
  <w:style w:type="paragraph" w:styleId="NormalWeb">
    <w:name w:val="Normal (Web)"/>
    <w:basedOn w:val="Normal"/>
    <w:uiPriority w:val="99"/>
    <w:unhideWhenUsed/>
    <w:rsid w:val="009250A9"/>
    <w:pPr>
      <w:spacing w:before="100" w:beforeAutospacing="1" w:after="100" w:afterAutospacing="1"/>
    </w:pPr>
    <w:rPr>
      <w:bCs/>
      <w:lang w:eastAsia="en-GB"/>
    </w:rPr>
  </w:style>
  <w:style w:type="character" w:customStyle="1" w:styleId="text">
    <w:name w:val="text"/>
    <w:basedOn w:val="DefaultParagraphFont"/>
    <w:rsid w:val="009250A9"/>
  </w:style>
  <w:style w:type="character" w:customStyle="1" w:styleId="Mention1">
    <w:name w:val="Mention1"/>
    <w:basedOn w:val="DefaultParagraphFont"/>
    <w:uiPriority w:val="99"/>
    <w:semiHidden/>
    <w:unhideWhenUsed/>
    <w:rsid w:val="00C03615"/>
    <w:rPr>
      <w:color w:val="2B579A"/>
      <w:shd w:val="clear" w:color="auto" w:fill="E6E6E6"/>
    </w:rPr>
  </w:style>
  <w:style w:type="paragraph" w:customStyle="1" w:styleId="Editor">
    <w:name w:val="Editor"/>
    <w:basedOn w:val="Normal"/>
    <w:rsid w:val="009D44D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851"/>
      </w:tabs>
      <w:ind w:left="113"/>
    </w:pPr>
    <w:rPr>
      <w:sz w:val="20"/>
      <w:szCs w:val="20"/>
    </w:rPr>
  </w:style>
  <w:style w:type="character" w:customStyle="1" w:styleId="Mention2">
    <w:name w:val="Mention2"/>
    <w:basedOn w:val="DefaultParagraphFont"/>
    <w:uiPriority w:val="99"/>
    <w:semiHidden/>
    <w:unhideWhenUsed/>
    <w:rsid w:val="00660D91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ED4542"/>
    <w:rPr>
      <w:color w:val="2B579A"/>
      <w:shd w:val="clear" w:color="auto" w:fill="E6E6E6"/>
    </w:rPr>
  </w:style>
  <w:style w:type="character" w:customStyle="1" w:styleId="Mention4">
    <w:name w:val="Mention4"/>
    <w:basedOn w:val="DefaultParagraphFont"/>
    <w:uiPriority w:val="99"/>
    <w:semiHidden/>
    <w:unhideWhenUsed/>
    <w:rsid w:val="00693965"/>
    <w:rPr>
      <w:color w:val="2B579A"/>
      <w:shd w:val="clear" w:color="auto" w:fill="E6E6E6"/>
    </w:rPr>
  </w:style>
  <w:style w:type="paragraph" w:customStyle="1" w:styleId="BoxText">
    <w:name w:val="BoxText"/>
    <w:basedOn w:val="Normal"/>
    <w:rsid w:val="00765474"/>
    <w:pPr>
      <w:pBdr>
        <w:top w:val="double" w:sz="4" w:space="2" w:color="auto"/>
        <w:left w:val="double" w:sz="4" w:space="0" w:color="auto"/>
        <w:bottom w:val="double" w:sz="4" w:space="2" w:color="auto"/>
        <w:right w:val="double" w:sz="4" w:space="0" w:color="auto"/>
      </w:pBdr>
      <w:ind w:left="57" w:right="57"/>
    </w:pPr>
    <w:rPr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146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2209C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13C2"/>
    <w:rPr>
      <w:rFonts w:ascii="Calibri" w:eastAsia="Calibri" w:hAnsi="Calibri" w:cs="Calibri"/>
      <w:bCs/>
      <w:sz w:val="22"/>
      <w:szCs w:val="22"/>
      <w:lang w:val="en-GB"/>
    </w:rPr>
  </w:style>
  <w:style w:type="character" w:customStyle="1" w:styleId="apple-converted-space">
    <w:name w:val="apple-converted-space"/>
    <w:basedOn w:val="DefaultParagraphFont"/>
    <w:rsid w:val="003E3813"/>
  </w:style>
  <w:style w:type="character" w:styleId="UnresolvedMention">
    <w:name w:val="Unresolved Mention"/>
    <w:basedOn w:val="DefaultParagraphFont"/>
    <w:uiPriority w:val="99"/>
    <w:semiHidden/>
    <w:unhideWhenUsed/>
    <w:rsid w:val="0014424F"/>
    <w:rPr>
      <w:color w:val="808080"/>
      <w:shd w:val="clear" w:color="auto" w:fill="E6E6E6"/>
    </w:rPr>
  </w:style>
  <w:style w:type="character" w:styleId="Strong">
    <w:name w:val="Strong"/>
    <w:basedOn w:val="DefaultParagraphFont"/>
    <w:qFormat/>
    <w:rsid w:val="001C4B03"/>
    <w:rPr>
      <w:b/>
      <w:bCs/>
    </w:rPr>
  </w:style>
  <w:style w:type="paragraph" w:customStyle="1" w:styleId="Body">
    <w:name w:val="Body"/>
    <w:rsid w:val="00DC3B6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character" w:customStyle="1" w:styleId="Hyperlink0">
    <w:name w:val="Hyperlink.0"/>
    <w:basedOn w:val="Hyperlink"/>
    <w:rsid w:val="00DC3B62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727A5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6A6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paragraph" w:styleId="CommentText">
    <w:name w:val="annotation text"/>
    <w:basedOn w:val="Normal"/>
    <w:link w:val="CommentTextChar"/>
    <w:semiHidden/>
    <w:unhideWhenUsed/>
    <w:rsid w:val="007637F5"/>
    <w:pPr>
      <w:suppressAutoHyphens/>
      <w:autoSpaceDN w:val="0"/>
      <w:spacing w:after="16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637F5"/>
    <w:rPr>
      <w:rFonts w:ascii="Calibri" w:eastAsia="Calibri" w:hAnsi="Calibri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semiHidden/>
    <w:unhideWhenUsed/>
    <w:rsid w:val="007637F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7F5"/>
    <w:pPr>
      <w:suppressAutoHyphens w:val="0"/>
      <w:autoSpaceDN/>
      <w:spacing w:after="0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7F5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Normal1">
    <w:name w:val="Normal1"/>
    <w:rsid w:val="00092E72"/>
    <w:pPr>
      <w:spacing w:line="276" w:lineRule="auto"/>
    </w:pPr>
    <w:rPr>
      <w:rFonts w:ascii="Arial" w:eastAsia="Arial" w:hAnsi="Arial" w:cs="Arial"/>
      <w:color w:val="000000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1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0458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56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773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45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06248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142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216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20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2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12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7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13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7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6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8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8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hyperlink" Target="https://www.placesofwelcome.org.uk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39B9D-DF78-46D4-A385-AD587AE2C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4</Words>
  <Characters>390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Weekly Notice Sheet [StA]</vt:lpstr>
      <vt:lpstr>    Welcome!</vt:lpstr>
      <vt:lpstr>    /What makes the church special?</vt:lpstr>
      <vt:lpstr>    THE COMING  WEEK ACROSS THE PARISH </vt:lpstr>
    </vt:vector>
  </TitlesOfParts>
  <Manager/>
  <Company/>
  <LinksUpToDate>false</LinksUpToDate>
  <CharactersWithSpaces>45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Notice Sheet [StA]</dc:title>
  <dc:subject/>
  <dc:creator>Simon</dc:creator>
  <cp:keywords/>
  <dc:description/>
  <cp:lastModifiedBy>Brereton &amp; Rugeley Parish Office</cp:lastModifiedBy>
  <cp:revision>2</cp:revision>
  <cp:lastPrinted>2020-03-13T09:45:00Z</cp:lastPrinted>
  <dcterms:created xsi:type="dcterms:W3CDTF">2020-03-13T11:36:00Z</dcterms:created>
  <dcterms:modified xsi:type="dcterms:W3CDTF">2020-03-13T11:36:00Z</dcterms:modified>
  <cp:category/>
</cp:coreProperties>
</file>